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bookmarkStart w:id="0" w:name="_Toc497921891"/>
    <w:p w:rsidR="001E4FFD" w:rsidRPr="001E4FFD" w:rsidRDefault="00F32346" w:rsidP="001E4FFD">
      <w:pPr>
        <w:spacing w:line="240" w:lineRule="auto"/>
        <w:jc w:val="center"/>
        <w:rPr>
          <w:sz w:val="32"/>
          <w:szCs w:val="32"/>
        </w:rPr>
      </w:pPr>
      <w:r>
        <w:rPr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71552" behindDoc="1" locked="0" layoutInCell="1" allowOverlap="1" wp14:anchorId="7B8FA619" wp14:editId="50E3FA54">
                <wp:simplePos x="0" y="0"/>
                <wp:positionH relativeFrom="margin">
                  <wp:align>right</wp:align>
                </wp:positionH>
                <wp:positionV relativeFrom="paragraph">
                  <wp:posOffset>3810</wp:posOffset>
                </wp:positionV>
                <wp:extent cx="5743575" cy="8572500"/>
                <wp:effectExtent l="0" t="0" r="28575" b="28575"/>
                <wp:wrapNone/>
                <wp:docPr id="7" name="Rectangl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743575" cy="8572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2E5774D0" id="Rectangle 7" o:spid="_x0000_s1026" style="position:absolute;margin-left:401.05pt;margin-top:.3pt;width:452.25pt;height:675pt;z-index:-25164492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">
                <w10:wrap anchorx="margin"/>
              </v:rect>
            </w:pict>
          </mc:Fallback>
        </mc:AlternateContent>
      </w:r>
    </w:p>
    <w:p w:rsidR="00F32346" w:rsidRDefault="00F32346" w:rsidP="001E4FFD">
      <w:pPr>
        <w:spacing w:line="240" w:lineRule="auto"/>
        <w:jc w:val="center"/>
        <w:rPr>
          <w:sz w:val="32"/>
          <w:szCs w:val="32"/>
        </w:rPr>
      </w:pPr>
      <w:r>
        <w:rPr>
          <w:sz w:val="32"/>
          <w:szCs w:val="32"/>
        </w:rPr>
        <w:t>T</w:t>
      </w:r>
      <w:r w:rsidRPr="001E4FFD">
        <w:rPr>
          <w:sz w:val="32"/>
          <w:szCs w:val="32"/>
        </w:rPr>
        <w:t>RƯỜNG ĐẠI HỌC BÁCH KHOA HÀ NỘI</w:t>
      </w:r>
    </w:p>
    <w:p w:rsidR="001E4FFD" w:rsidRPr="001E4FFD" w:rsidRDefault="001E4FFD" w:rsidP="001E4FFD">
      <w:pPr>
        <w:spacing w:line="240" w:lineRule="auto"/>
        <w:jc w:val="center"/>
        <w:rPr>
          <w:sz w:val="32"/>
          <w:szCs w:val="32"/>
        </w:rPr>
      </w:pPr>
      <w:r w:rsidRPr="001E4FFD">
        <w:rPr>
          <w:sz w:val="32"/>
          <w:szCs w:val="32"/>
        </w:rPr>
        <w:t>VIỆN CÔNG NGHỆ THÔNG TIN VÀ TRUYỀN THÔNG</w:t>
      </w:r>
    </w:p>
    <w:p w:rsidR="001E4FFD" w:rsidRDefault="001E4FFD" w:rsidP="001E4FFD">
      <w:pPr>
        <w:spacing w:line="240" w:lineRule="auto"/>
        <w:jc w:val="center"/>
        <w:rPr>
          <w:sz w:val="32"/>
          <w:szCs w:val="32"/>
        </w:rPr>
      </w:pPr>
      <w:r w:rsidRPr="001E4FFD">
        <w:rPr>
          <w:sz w:val="32"/>
          <w:szCs w:val="32"/>
        </w:rPr>
        <w:t>──────── * ───────</w:t>
      </w:r>
    </w:p>
    <w:p w:rsidR="001E4FFD" w:rsidRDefault="001E4FFD" w:rsidP="001E4FFD">
      <w:pPr>
        <w:spacing w:line="240" w:lineRule="auto"/>
        <w:jc w:val="center"/>
        <w:rPr>
          <w:sz w:val="32"/>
          <w:szCs w:val="32"/>
        </w:rPr>
      </w:pPr>
    </w:p>
    <w:p w:rsidR="001E4FFD" w:rsidRPr="00F32346" w:rsidRDefault="001E4FFD" w:rsidP="00F32346">
      <w:pPr>
        <w:jc w:val="center"/>
        <w:rPr>
          <w:sz w:val="64"/>
          <w:szCs w:val="64"/>
        </w:rPr>
      </w:pPr>
      <w:r w:rsidRPr="001E4FFD">
        <w:rPr>
          <w:noProof/>
        </w:rPr>
        <w:drawing>
          <wp:inline distT="0" distB="0" distL="0" distR="0" wp14:anchorId="55073C0F" wp14:editId="1197F999">
            <wp:extent cx="981710" cy="1448517"/>
            <wp:effectExtent l="0" t="0" r="8890" b="0"/>
            <wp:docPr id="4" name="Picture 4" descr="C:\Users\admin\Desktop\dai-hoc-bkhn-hust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dmin\Desktop\dai-hoc-bkhn-hust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0884" cy="14915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92FB3">
        <w:rPr>
          <w:rFonts w:asciiTheme="majorHAnsi" w:eastAsia="MS Gothic" w:hAnsiTheme="majorHAnsi" w:cstheme="majorHAnsi"/>
          <w:noProof/>
          <w:color w:val="17365D"/>
          <w:spacing w:val="5"/>
          <w:kern w:val="28"/>
          <w:sz w:val="32"/>
          <w:szCs w:val="32"/>
        </w:rPr>
        <w:drawing>
          <wp:inline distT="0" distB="0" distL="0" distR="0" wp14:anchorId="0E4F1683" wp14:editId="0B1F4E59">
            <wp:extent cx="980303" cy="1428750"/>
            <wp:effectExtent l="0" t="0" r="0" b="0"/>
            <wp:docPr id="5" name="Picture 5" descr="C:\Users\truon\Desktop\Quản lý dự án PM\logo_soic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ruon\Desktop\Quản lý dự án PM\logo_soict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5028" cy="1479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32346" w:rsidRDefault="00F32346" w:rsidP="00F32346"/>
    <w:p w:rsidR="001E4FFD" w:rsidRPr="00AA2E58" w:rsidRDefault="001E4FFD" w:rsidP="001E4FFD">
      <w:pPr>
        <w:jc w:val="center"/>
        <w:rPr>
          <w:sz w:val="64"/>
          <w:szCs w:val="64"/>
        </w:rPr>
      </w:pPr>
      <w:r w:rsidRPr="00AA2E58">
        <w:rPr>
          <w:sz w:val="64"/>
          <w:szCs w:val="64"/>
        </w:rPr>
        <w:t>ĐỒ ÁN</w:t>
      </w:r>
    </w:p>
    <w:p w:rsidR="001E4FFD" w:rsidRPr="00AA2E58" w:rsidRDefault="001E4FFD" w:rsidP="001E4FFD">
      <w:pPr>
        <w:jc w:val="center"/>
        <w:rPr>
          <w:b/>
          <w:sz w:val="76"/>
          <w:szCs w:val="76"/>
        </w:rPr>
      </w:pPr>
      <w:r w:rsidRPr="00AA2E58">
        <w:rPr>
          <w:b/>
          <w:sz w:val="76"/>
          <w:szCs w:val="76"/>
        </w:rPr>
        <w:t>TỐT NGHIỆP ĐẠI HỌC</w:t>
      </w:r>
    </w:p>
    <w:p w:rsidR="00D06EE1" w:rsidRDefault="001E4FFD" w:rsidP="00D06EE1">
      <w:pPr>
        <w:spacing w:before="240"/>
        <w:jc w:val="center"/>
        <w:rPr>
          <w:rFonts w:asciiTheme="minorHAnsi" w:hAnsiTheme="minorHAnsi" w:cstheme="minorHAnsi"/>
          <w:sz w:val="40"/>
          <w:szCs w:val="40"/>
        </w:rPr>
      </w:pPr>
      <w:r w:rsidRPr="001E4FFD">
        <w:rPr>
          <w:rFonts w:asciiTheme="minorHAnsi" w:hAnsiTheme="minorHAnsi" w:cstheme="minorHAnsi"/>
          <w:sz w:val="40"/>
          <w:szCs w:val="40"/>
        </w:rPr>
        <w:t>NGÀNH CÔNG NGHỆ THÔNG TIN</w:t>
      </w:r>
    </w:p>
    <w:p w:rsidR="00D06EE1" w:rsidRDefault="00D06EE1" w:rsidP="00D06EE1">
      <w:pPr>
        <w:spacing w:before="240"/>
        <w:jc w:val="center"/>
        <w:rPr>
          <w:rFonts w:asciiTheme="minorHAnsi" w:hAnsiTheme="minorHAnsi" w:cstheme="minorHAnsi"/>
          <w:sz w:val="40"/>
          <w:szCs w:val="40"/>
        </w:rPr>
      </w:pPr>
    </w:p>
    <w:p w:rsidR="00687588" w:rsidRPr="00D06EE1" w:rsidRDefault="00A92911" w:rsidP="00687588">
      <w:pPr>
        <w:spacing w:before="240"/>
        <w:jc w:val="center"/>
        <w:rPr>
          <w:rFonts w:asciiTheme="minorHAnsi" w:hAnsiTheme="minorHAnsi" w:cstheme="minorHAnsi"/>
          <w:sz w:val="40"/>
          <w:szCs w:val="40"/>
        </w:rPr>
      </w:pPr>
      <w:r>
        <w:rPr>
          <w:b/>
          <w:sz w:val="44"/>
          <w:szCs w:val="44"/>
        </w:rPr>
        <w:t>XÂY DỰNG ỨNG DỤNG</w:t>
      </w:r>
      <w:r w:rsidR="00687588" w:rsidRPr="001E4FFD">
        <w:rPr>
          <w:b/>
          <w:sz w:val="44"/>
          <w:szCs w:val="44"/>
        </w:rPr>
        <w:t xml:space="preserve"> </w:t>
      </w:r>
      <w:r w:rsidR="004D1B05">
        <w:rPr>
          <w:b/>
          <w:sz w:val="44"/>
          <w:szCs w:val="44"/>
        </w:rPr>
        <w:t>BÁN</w:t>
      </w:r>
      <w:r>
        <w:rPr>
          <w:b/>
          <w:sz w:val="44"/>
          <w:szCs w:val="44"/>
        </w:rPr>
        <w:t xml:space="preserve"> ĐỒ ĐIỆN TỬ</w:t>
      </w:r>
      <w:r w:rsidR="00687588">
        <w:rPr>
          <w:b/>
          <w:sz w:val="44"/>
          <w:szCs w:val="44"/>
        </w:rPr>
        <w:t xml:space="preserve"> </w:t>
      </w:r>
      <w:r>
        <w:rPr>
          <w:b/>
          <w:sz w:val="44"/>
          <w:szCs w:val="44"/>
        </w:rPr>
        <w:t>ONLINE VIETMARKET</w:t>
      </w:r>
      <w:r w:rsidR="004D1B05">
        <w:rPr>
          <w:b/>
          <w:sz w:val="44"/>
          <w:szCs w:val="44"/>
        </w:rPr>
        <w:t xml:space="preserve"> </w:t>
      </w:r>
      <w:r w:rsidR="00976D5C">
        <w:rPr>
          <w:b/>
          <w:sz w:val="44"/>
          <w:szCs w:val="44"/>
        </w:rPr>
        <w:t>TRÊN</w:t>
      </w:r>
      <w:r w:rsidR="004D1B05">
        <w:rPr>
          <w:b/>
          <w:sz w:val="44"/>
          <w:szCs w:val="44"/>
        </w:rPr>
        <w:t xml:space="preserve"> ANDROID</w:t>
      </w:r>
    </w:p>
    <w:p w:rsidR="001E4FFD" w:rsidRDefault="001E4FFD" w:rsidP="00F32346">
      <w:pPr>
        <w:rPr>
          <w:sz w:val="28"/>
          <w:szCs w:val="28"/>
        </w:rPr>
      </w:pPr>
    </w:p>
    <w:p w:rsidR="00F32346" w:rsidRDefault="00F32346" w:rsidP="001E4FFD">
      <w:pPr>
        <w:ind w:left="2880" w:firstLine="360"/>
        <w:rPr>
          <w:sz w:val="28"/>
          <w:szCs w:val="28"/>
        </w:rPr>
      </w:pPr>
    </w:p>
    <w:p w:rsidR="00F32346" w:rsidRPr="00F32346" w:rsidRDefault="00D06EE1" w:rsidP="00F32346">
      <w:pPr>
        <w:spacing w:line="240" w:lineRule="auto"/>
        <w:ind w:left="2880" w:firstLine="360"/>
        <w:rPr>
          <w:sz w:val="28"/>
          <w:szCs w:val="28"/>
        </w:rPr>
      </w:pPr>
      <w:r>
        <w:rPr>
          <w:sz w:val="28"/>
          <w:szCs w:val="28"/>
        </w:rPr>
        <w:t xml:space="preserve"> </w:t>
      </w:r>
      <w:r w:rsidR="00F32346">
        <w:rPr>
          <w:sz w:val="28"/>
          <w:szCs w:val="28"/>
        </w:rPr>
        <w:t>Sinh viên thực hiện</w:t>
      </w:r>
      <w:r w:rsidR="00F32346" w:rsidRPr="00F32346">
        <w:rPr>
          <w:sz w:val="28"/>
          <w:szCs w:val="28"/>
        </w:rPr>
        <w:t xml:space="preserve">: </w:t>
      </w:r>
      <w:r w:rsidR="00A92911">
        <w:rPr>
          <w:b/>
          <w:sz w:val="28"/>
          <w:szCs w:val="28"/>
        </w:rPr>
        <w:t>Vũ Xuân Trường</w:t>
      </w:r>
      <w:r w:rsidR="00F32346" w:rsidRPr="00F32346">
        <w:rPr>
          <w:b/>
          <w:i/>
          <w:sz w:val="28"/>
          <w:szCs w:val="28"/>
        </w:rPr>
        <w:t xml:space="preserve"> </w:t>
      </w:r>
    </w:p>
    <w:p w:rsidR="00F32346" w:rsidRPr="00F32346" w:rsidRDefault="00F32346" w:rsidP="00F32346">
      <w:pPr>
        <w:spacing w:line="240" w:lineRule="auto"/>
        <w:rPr>
          <w:sz w:val="28"/>
          <w:szCs w:val="28"/>
        </w:rPr>
      </w:pPr>
      <w:r>
        <w:rPr>
          <w:sz w:val="28"/>
          <w:szCs w:val="28"/>
        </w:rPr>
        <w:t xml:space="preserve">                                                                                </w:t>
      </w:r>
      <w:r w:rsidR="00D06EE1">
        <w:rPr>
          <w:sz w:val="28"/>
          <w:szCs w:val="28"/>
        </w:rPr>
        <w:t xml:space="preserve"> </w:t>
      </w:r>
      <w:r>
        <w:rPr>
          <w:sz w:val="28"/>
          <w:szCs w:val="28"/>
        </w:rPr>
        <w:t>Lớp CNTT2 04</w:t>
      </w:r>
      <w:r w:rsidRPr="00F32346">
        <w:rPr>
          <w:sz w:val="28"/>
          <w:szCs w:val="28"/>
        </w:rPr>
        <w:t xml:space="preserve"> </w:t>
      </w:r>
      <w:r>
        <w:rPr>
          <w:sz w:val="28"/>
          <w:szCs w:val="28"/>
        </w:rPr>
        <w:t>–</w:t>
      </w:r>
      <w:r w:rsidRPr="00F32346">
        <w:rPr>
          <w:sz w:val="28"/>
          <w:szCs w:val="28"/>
        </w:rPr>
        <w:t xml:space="preserve"> K</w:t>
      </w:r>
      <w:r>
        <w:rPr>
          <w:sz w:val="28"/>
          <w:szCs w:val="28"/>
        </w:rPr>
        <w:t>58</w:t>
      </w:r>
    </w:p>
    <w:p w:rsidR="00F32346" w:rsidRPr="00F32346" w:rsidRDefault="00D06EE1" w:rsidP="00F32346">
      <w:pPr>
        <w:spacing w:line="240" w:lineRule="auto"/>
        <w:ind w:left="5760" w:hanging="2520"/>
        <w:rPr>
          <w:b/>
          <w:i/>
          <w:sz w:val="28"/>
          <w:szCs w:val="28"/>
        </w:rPr>
      </w:pPr>
      <w:r>
        <w:rPr>
          <w:sz w:val="28"/>
          <w:szCs w:val="28"/>
        </w:rPr>
        <w:t xml:space="preserve"> </w:t>
      </w:r>
      <w:r w:rsidR="00F32346" w:rsidRPr="00F32346">
        <w:rPr>
          <w:sz w:val="28"/>
          <w:szCs w:val="28"/>
        </w:rPr>
        <w:t>Giáo viê</w:t>
      </w:r>
      <w:r w:rsidR="00F32346">
        <w:rPr>
          <w:sz w:val="28"/>
          <w:szCs w:val="28"/>
        </w:rPr>
        <w:t>n hướng dẫn: ThS</w:t>
      </w:r>
      <w:r>
        <w:rPr>
          <w:sz w:val="28"/>
          <w:szCs w:val="28"/>
        </w:rPr>
        <w:t>.</w:t>
      </w:r>
      <w:r w:rsidR="00F32346" w:rsidRPr="00F32346">
        <w:rPr>
          <w:sz w:val="28"/>
          <w:szCs w:val="28"/>
        </w:rPr>
        <w:t xml:space="preserve"> </w:t>
      </w:r>
      <w:r>
        <w:rPr>
          <w:b/>
          <w:sz w:val="28"/>
          <w:szCs w:val="28"/>
        </w:rPr>
        <w:t>Lê Đức Trung</w:t>
      </w:r>
    </w:p>
    <w:p w:rsidR="001E4FFD" w:rsidRDefault="001E4FFD" w:rsidP="00F32346"/>
    <w:p w:rsidR="00F32346" w:rsidRDefault="00F32346" w:rsidP="00F32346">
      <w:pPr>
        <w:spacing w:line="240" w:lineRule="auto"/>
        <w:jc w:val="center"/>
        <w:rPr>
          <w:sz w:val="32"/>
          <w:szCs w:val="32"/>
        </w:rPr>
      </w:pPr>
    </w:p>
    <w:p w:rsidR="00D06EE1" w:rsidRDefault="00D06EE1" w:rsidP="00F32346">
      <w:pPr>
        <w:spacing w:line="240" w:lineRule="auto"/>
        <w:jc w:val="center"/>
        <w:rPr>
          <w:sz w:val="32"/>
          <w:szCs w:val="32"/>
        </w:rPr>
      </w:pPr>
    </w:p>
    <w:p w:rsidR="006E47C2" w:rsidRDefault="006E47C2" w:rsidP="00F32346">
      <w:pPr>
        <w:spacing w:line="240" w:lineRule="auto"/>
        <w:jc w:val="center"/>
        <w:rPr>
          <w:sz w:val="32"/>
          <w:szCs w:val="32"/>
        </w:rPr>
      </w:pPr>
    </w:p>
    <w:p w:rsidR="001E4FFD" w:rsidRDefault="00A92911" w:rsidP="00F32346">
      <w:pPr>
        <w:spacing w:line="240" w:lineRule="auto"/>
        <w:jc w:val="center"/>
        <w:rPr>
          <w:sz w:val="32"/>
          <w:szCs w:val="32"/>
        </w:rPr>
      </w:pPr>
      <w:r>
        <w:rPr>
          <w:sz w:val="32"/>
          <w:szCs w:val="32"/>
        </w:rPr>
        <w:t>HÀ NỘI 03-2018</w:t>
      </w:r>
    </w:p>
    <w:p w:rsidR="0064564D" w:rsidRDefault="0064564D" w:rsidP="00F32346">
      <w:pPr>
        <w:spacing w:line="240" w:lineRule="auto"/>
        <w:jc w:val="center"/>
        <w:rPr>
          <w:sz w:val="32"/>
          <w:szCs w:val="32"/>
        </w:rPr>
      </w:pPr>
    </w:p>
    <w:p w:rsidR="00020139" w:rsidRDefault="00020139" w:rsidP="00020139">
      <w:pPr>
        <w:spacing w:line="240" w:lineRule="auto"/>
        <w:jc w:val="center"/>
        <w:rPr>
          <w:sz w:val="32"/>
          <w:szCs w:val="32"/>
        </w:rPr>
      </w:pPr>
    </w:p>
    <w:p w:rsidR="00020139" w:rsidRDefault="00020139" w:rsidP="00020139">
      <w:pPr>
        <w:spacing w:line="240" w:lineRule="auto"/>
        <w:jc w:val="center"/>
        <w:rPr>
          <w:sz w:val="32"/>
          <w:szCs w:val="32"/>
        </w:rPr>
      </w:pPr>
      <w:r>
        <w:rPr>
          <w:sz w:val="32"/>
          <w:szCs w:val="32"/>
        </w:rPr>
        <w:t>T</w:t>
      </w:r>
      <w:r w:rsidRPr="001E4FFD">
        <w:rPr>
          <w:sz w:val="32"/>
          <w:szCs w:val="32"/>
        </w:rPr>
        <w:t>RƯỜNG ĐẠI HỌC BÁCH KHOA HÀ NỘI</w:t>
      </w:r>
    </w:p>
    <w:p w:rsidR="00020139" w:rsidRPr="001E4FFD" w:rsidRDefault="00020139" w:rsidP="00020139">
      <w:pPr>
        <w:spacing w:line="240" w:lineRule="auto"/>
        <w:jc w:val="center"/>
        <w:rPr>
          <w:sz w:val="32"/>
          <w:szCs w:val="32"/>
        </w:rPr>
      </w:pPr>
      <w:r w:rsidRPr="001E4FFD">
        <w:rPr>
          <w:sz w:val="32"/>
          <w:szCs w:val="32"/>
        </w:rPr>
        <w:t>VIỆN CÔNG NGHỆ THÔNG TIN VÀ TRUYỀN THÔNG</w:t>
      </w:r>
    </w:p>
    <w:p w:rsidR="00020139" w:rsidRDefault="00020139" w:rsidP="00020139">
      <w:pPr>
        <w:spacing w:line="240" w:lineRule="auto"/>
        <w:jc w:val="center"/>
        <w:rPr>
          <w:sz w:val="32"/>
          <w:szCs w:val="32"/>
        </w:rPr>
      </w:pPr>
      <w:r w:rsidRPr="001E4FFD">
        <w:rPr>
          <w:sz w:val="32"/>
          <w:szCs w:val="32"/>
        </w:rPr>
        <w:t>──────── * ───────</w:t>
      </w:r>
    </w:p>
    <w:p w:rsidR="00020139" w:rsidRDefault="00020139" w:rsidP="00020139">
      <w:pPr>
        <w:spacing w:line="240" w:lineRule="auto"/>
        <w:jc w:val="center"/>
        <w:rPr>
          <w:sz w:val="32"/>
          <w:szCs w:val="32"/>
        </w:rPr>
      </w:pPr>
    </w:p>
    <w:p w:rsidR="00020139" w:rsidRPr="00F32346" w:rsidRDefault="00020139" w:rsidP="00020139">
      <w:pPr>
        <w:jc w:val="center"/>
        <w:rPr>
          <w:sz w:val="64"/>
          <w:szCs w:val="64"/>
        </w:rPr>
      </w:pPr>
      <w:r w:rsidRPr="001E4FFD">
        <w:rPr>
          <w:noProof/>
        </w:rPr>
        <w:drawing>
          <wp:inline distT="0" distB="0" distL="0" distR="0" wp14:anchorId="4B0D6CFF" wp14:editId="5D1B431C">
            <wp:extent cx="981710" cy="1448517"/>
            <wp:effectExtent l="0" t="0" r="8890" b="0"/>
            <wp:docPr id="8" name="Picture 8" descr="C:\Users\admin\Desktop\dai-hoc-bkhn-hust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dmin\Desktop\dai-hoc-bkhn-hust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0884" cy="14915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92FB3">
        <w:rPr>
          <w:rFonts w:asciiTheme="majorHAnsi" w:eastAsia="MS Gothic" w:hAnsiTheme="majorHAnsi" w:cstheme="majorHAnsi"/>
          <w:noProof/>
          <w:color w:val="17365D"/>
          <w:spacing w:val="5"/>
          <w:kern w:val="28"/>
          <w:sz w:val="32"/>
          <w:szCs w:val="32"/>
        </w:rPr>
        <w:drawing>
          <wp:inline distT="0" distB="0" distL="0" distR="0" wp14:anchorId="79EA6628" wp14:editId="305DF655">
            <wp:extent cx="980303" cy="1428750"/>
            <wp:effectExtent l="0" t="0" r="0" b="0"/>
            <wp:docPr id="9" name="Picture 9" descr="C:\Users\truon\Desktop\Quản lý dự án PM\logo_soic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ruon\Desktop\Quản lý dự án PM\logo_soict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5028" cy="1479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20139" w:rsidRDefault="00020139" w:rsidP="00020139"/>
    <w:p w:rsidR="00020139" w:rsidRPr="00AA2E58" w:rsidRDefault="00020139" w:rsidP="00020139">
      <w:pPr>
        <w:jc w:val="center"/>
        <w:rPr>
          <w:sz w:val="64"/>
          <w:szCs w:val="64"/>
        </w:rPr>
      </w:pPr>
      <w:r w:rsidRPr="00AA2E58">
        <w:rPr>
          <w:sz w:val="64"/>
          <w:szCs w:val="64"/>
        </w:rPr>
        <w:t>ĐỒ ÁN</w:t>
      </w:r>
    </w:p>
    <w:p w:rsidR="00020139" w:rsidRPr="00AA2E58" w:rsidRDefault="00020139" w:rsidP="00020139">
      <w:pPr>
        <w:jc w:val="center"/>
        <w:rPr>
          <w:b/>
          <w:sz w:val="76"/>
          <w:szCs w:val="76"/>
        </w:rPr>
      </w:pPr>
      <w:r w:rsidRPr="00AA2E58">
        <w:rPr>
          <w:b/>
          <w:sz w:val="76"/>
          <w:szCs w:val="76"/>
        </w:rPr>
        <w:t>TỐT NGHIỆP ĐẠI HỌC</w:t>
      </w:r>
    </w:p>
    <w:p w:rsidR="00020139" w:rsidRDefault="00020139" w:rsidP="00020139">
      <w:pPr>
        <w:spacing w:before="240"/>
        <w:jc w:val="center"/>
        <w:rPr>
          <w:rFonts w:asciiTheme="minorHAnsi" w:hAnsiTheme="minorHAnsi" w:cstheme="minorHAnsi"/>
          <w:sz w:val="40"/>
          <w:szCs w:val="40"/>
        </w:rPr>
      </w:pPr>
      <w:r w:rsidRPr="001E4FFD">
        <w:rPr>
          <w:rFonts w:asciiTheme="minorHAnsi" w:hAnsiTheme="minorHAnsi" w:cstheme="minorHAnsi"/>
          <w:sz w:val="40"/>
          <w:szCs w:val="40"/>
        </w:rPr>
        <w:t>NGÀNH CÔNG NGHỆ THÔNG TIN</w:t>
      </w:r>
    </w:p>
    <w:p w:rsidR="00020139" w:rsidRDefault="00020139" w:rsidP="00020139">
      <w:pPr>
        <w:spacing w:before="240"/>
        <w:jc w:val="center"/>
        <w:rPr>
          <w:rFonts w:asciiTheme="minorHAnsi" w:hAnsiTheme="minorHAnsi" w:cstheme="minorHAnsi"/>
          <w:sz w:val="40"/>
          <w:szCs w:val="40"/>
        </w:rPr>
      </w:pPr>
    </w:p>
    <w:p w:rsidR="0023323C" w:rsidRPr="004D1B05" w:rsidRDefault="0023323C" w:rsidP="004D1B05">
      <w:pPr>
        <w:spacing w:before="240"/>
        <w:jc w:val="center"/>
        <w:rPr>
          <w:b/>
          <w:sz w:val="44"/>
          <w:szCs w:val="44"/>
        </w:rPr>
      </w:pPr>
      <w:r>
        <w:rPr>
          <w:b/>
          <w:sz w:val="44"/>
          <w:szCs w:val="44"/>
        </w:rPr>
        <w:t>XÂY DỰNG ỨNG DỤNG</w:t>
      </w:r>
      <w:r w:rsidRPr="001E4FFD">
        <w:rPr>
          <w:b/>
          <w:sz w:val="44"/>
          <w:szCs w:val="44"/>
        </w:rPr>
        <w:t xml:space="preserve"> </w:t>
      </w:r>
      <w:r w:rsidR="004D1B05">
        <w:rPr>
          <w:b/>
          <w:sz w:val="44"/>
          <w:szCs w:val="44"/>
        </w:rPr>
        <w:t>BÁN</w:t>
      </w:r>
      <w:r>
        <w:rPr>
          <w:b/>
          <w:sz w:val="44"/>
          <w:szCs w:val="44"/>
        </w:rPr>
        <w:t xml:space="preserve"> ĐỒ ĐIỆN TỬ ONLINE VIETMARKET</w:t>
      </w:r>
      <w:r w:rsidR="004D1B05">
        <w:rPr>
          <w:b/>
          <w:sz w:val="44"/>
          <w:szCs w:val="44"/>
        </w:rPr>
        <w:t xml:space="preserve"> </w:t>
      </w:r>
      <w:r w:rsidR="00976D5C">
        <w:rPr>
          <w:b/>
          <w:sz w:val="44"/>
          <w:szCs w:val="44"/>
        </w:rPr>
        <w:t xml:space="preserve">TRÊN </w:t>
      </w:r>
      <w:r w:rsidR="004D1B05">
        <w:rPr>
          <w:b/>
          <w:sz w:val="44"/>
          <w:szCs w:val="44"/>
        </w:rPr>
        <w:t>ANDROID</w:t>
      </w:r>
    </w:p>
    <w:p w:rsidR="00020139" w:rsidRDefault="00020139" w:rsidP="00020139">
      <w:pPr>
        <w:rPr>
          <w:sz w:val="28"/>
          <w:szCs w:val="28"/>
        </w:rPr>
      </w:pPr>
    </w:p>
    <w:p w:rsidR="00020139" w:rsidRDefault="00020139" w:rsidP="00020139">
      <w:pPr>
        <w:ind w:left="2880" w:firstLine="360"/>
        <w:rPr>
          <w:sz w:val="28"/>
          <w:szCs w:val="28"/>
        </w:rPr>
      </w:pPr>
    </w:p>
    <w:p w:rsidR="00020139" w:rsidRPr="00F32346" w:rsidRDefault="00020139" w:rsidP="00020139">
      <w:pPr>
        <w:spacing w:line="240" w:lineRule="auto"/>
        <w:ind w:left="2880" w:firstLine="360"/>
        <w:rPr>
          <w:sz w:val="28"/>
          <w:szCs w:val="28"/>
        </w:rPr>
      </w:pPr>
      <w:r>
        <w:rPr>
          <w:sz w:val="28"/>
          <w:szCs w:val="28"/>
        </w:rPr>
        <w:t xml:space="preserve"> Sinh viên thực hiện</w:t>
      </w:r>
      <w:r w:rsidRPr="00F32346">
        <w:rPr>
          <w:sz w:val="28"/>
          <w:szCs w:val="28"/>
        </w:rPr>
        <w:t xml:space="preserve">: </w:t>
      </w:r>
      <w:r w:rsidR="00C00DA0">
        <w:rPr>
          <w:b/>
          <w:sz w:val="28"/>
          <w:szCs w:val="28"/>
        </w:rPr>
        <w:t>Vũ Xuân Trường</w:t>
      </w:r>
      <w:r w:rsidRPr="00F32346">
        <w:rPr>
          <w:b/>
          <w:i/>
          <w:sz w:val="28"/>
          <w:szCs w:val="28"/>
        </w:rPr>
        <w:t xml:space="preserve"> </w:t>
      </w:r>
    </w:p>
    <w:p w:rsidR="00020139" w:rsidRPr="00F32346" w:rsidRDefault="00020139" w:rsidP="00020139">
      <w:pPr>
        <w:spacing w:line="240" w:lineRule="auto"/>
        <w:rPr>
          <w:sz w:val="28"/>
          <w:szCs w:val="28"/>
        </w:rPr>
      </w:pPr>
      <w:r>
        <w:rPr>
          <w:sz w:val="28"/>
          <w:szCs w:val="28"/>
        </w:rPr>
        <w:t xml:space="preserve">                                                                                 Lớp CNTT2 04</w:t>
      </w:r>
      <w:r w:rsidRPr="00F32346">
        <w:rPr>
          <w:sz w:val="28"/>
          <w:szCs w:val="28"/>
        </w:rPr>
        <w:t xml:space="preserve"> </w:t>
      </w:r>
      <w:r>
        <w:rPr>
          <w:sz w:val="28"/>
          <w:szCs w:val="28"/>
        </w:rPr>
        <w:t>–</w:t>
      </w:r>
      <w:r w:rsidRPr="00F32346">
        <w:rPr>
          <w:sz w:val="28"/>
          <w:szCs w:val="28"/>
        </w:rPr>
        <w:t xml:space="preserve"> K</w:t>
      </w:r>
      <w:r>
        <w:rPr>
          <w:sz w:val="28"/>
          <w:szCs w:val="28"/>
        </w:rPr>
        <w:t>58</w:t>
      </w:r>
    </w:p>
    <w:p w:rsidR="00020139" w:rsidRDefault="00020139" w:rsidP="00020139">
      <w:pPr>
        <w:spacing w:line="240" w:lineRule="auto"/>
        <w:ind w:left="5760" w:hanging="2520"/>
        <w:rPr>
          <w:b/>
          <w:sz w:val="28"/>
          <w:szCs w:val="28"/>
        </w:rPr>
      </w:pPr>
      <w:r>
        <w:rPr>
          <w:sz w:val="28"/>
          <w:szCs w:val="28"/>
        </w:rPr>
        <w:t xml:space="preserve"> </w:t>
      </w:r>
      <w:r w:rsidRPr="00F32346">
        <w:rPr>
          <w:sz w:val="28"/>
          <w:szCs w:val="28"/>
        </w:rPr>
        <w:t>Giáo viê</w:t>
      </w:r>
      <w:r>
        <w:rPr>
          <w:sz w:val="28"/>
          <w:szCs w:val="28"/>
        </w:rPr>
        <w:t>n hướng dẫn: ThS.</w:t>
      </w:r>
      <w:r w:rsidRPr="00F32346">
        <w:rPr>
          <w:sz w:val="28"/>
          <w:szCs w:val="28"/>
        </w:rPr>
        <w:t xml:space="preserve"> </w:t>
      </w:r>
      <w:r>
        <w:rPr>
          <w:b/>
          <w:sz w:val="28"/>
          <w:szCs w:val="28"/>
        </w:rPr>
        <w:t>Lê Đức Trung</w:t>
      </w:r>
    </w:p>
    <w:p w:rsidR="00020139" w:rsidRPr="00020139" w:rsidRDefault="00020139" w:rsidP="00020139">
      <w:pPr>
        <w:spacing w:line="240" w:lineRule="auto"/>
        <w:ind w:left="5760" w:hanging="2520"/>
        <w:rPr>
          <w:sz w:val="28"/>
          <w:szCs w:val="28"/>
        </w:rPr>
      </w:pPr>
      <w:r>
        <w:rPr>
          <w:b/>
          <w:sz w:val="28"/>
          <w:szCs w:val="28"/>
        </w:rPr>
        <w:t xml:space="preserve"> </w:t>
      </w:r>
      <w:r w:rsidRPr="00020139">
        <w:rPr>
          <w:sz w:val="28"/>
          <w:szCs w:val="28"/>
        </w:rPr>
        <w:t>Cán bộ phản biện:</w:t>
      </w:r>
    </w:p>
    <w:p w:rsidR="00020139" w:rsidRPr="00F32346" w:rsidRDefault="00020139" w:rsidP="00020139">
      <w:pPr>
        <w:spacing w:line="240" w:lineRule="auto"/>
        <w:ind w:left="5760" w:hanging="2520"/>
        <w:rPr>
          <w:b/>
          <w:i/>
          <w:sz w:val="28"/>
          <w:szCs w:val="28"/>
        </w:rPr>
      </w:pPr>
    </w:p>
    <w:p w:rsidR="00020139" w:rsidRDefault="00020139" w:rsidP="00020139"/>
    <w:p w:rsidR="0064564D" w:rsidRDefault="0064564D" w:rsidP="00020139">
      <w:pPr>
        <w:spacing w:line="240" w:lineRule="auto"/>
        <w:jc w:val="center"/>
        <w:rPr>
          <w:sz w:val="32"/>
          <w:szCs w:val="32"/>
        </w:rPr>
      </w:pPr>
    </w:p>
    <w:p w:rsidR="006E47C2" w:rsidRDefault="00C00DA0" w:rsidP="00020139">
      <w:pPr>
        <w:spacing w:line="240" w:lineRule="auto"/>
        <w:jc w:val="center"/>
        <w:rPr>
          <w:sz w:val="32"/>
          <w:szCs w:val="32"/>
        </w:rPr>
        <w:sectPr w:rsidR="006E47C2" w:rsidSect="006E47C2">
          <w:pgSz w:w="12240" w:h="15840"/>
          <w:pgMar w:top="1134" w:right="1134" w:bottom="1134" w:left="1985" w:header="720" w:footer="720" w:gutter="0"/>
          <w:pgNumType w:fmt="lowerRoman" w:start="2"/>
          <w:cols w:space="720"/>
          <w:docGrid w:linePitch="360"/>
        </w:sectPr>
      </w:pPr>
      <w:r>
        <w:rPr>
          <w:sz w:val="32"/>
          <w:szCs w:val="32"/>
        </w:rPr>
        <w:t>HÀ NỘI 03-2018</w:t>
      </w:r>
    </w:p>
    <w:p w:rsidR="006E47C2" w:rsidRPr="00F65EB2" w:rsidRDefault="006E47C2" w:rsidP="006E47C2">
      <w:pPr>
        <w:pStyle w:val="Heading1"/>
        <w:rPr>
          <w:sz w:val="64"/>
          <w:szCs w:val="64"/>
        </w:rPr>
      </w:pPr>
      <w:bookmarkStart w:id="1" w:name="_Toc509156258"/>
      <w:r>
        <w:lastRenderedPageBreak/>
        <w:t>PHIẾU GIAO NHIỆM VỤ ĐỒ ÁN TỐT NGHIỆP</w:t>
      </w:r>
      <w:bookmarkEnd w:id="1"/>
    </w:p>
    <w:p w:rsidR="006E47C2" w:rsidRPr="00F65EB2" w:rsidRDefault="006E47C2" w:rsidP="006E47C2">
      <w:pPr>
        <w:rPr>
          <w:b/>
          <w:sz w:val="24"/>
        </w:rPr>
      </w:pPr>
      <w:r w:rsidRPr="0069667F">
        <w:rPr>
          <w:b/>
        </w:rPr>
        <w:t>1</w:t>
      </w:r>
      <w:r w:rsidRPr="00F65EB2">
        <w:rPr>
          <w:b/>
          <w:sz w:val="24"/>
        </w:rPr>
        <w:t>. Thông tin về sinh viên</w:t>
      </w:r>
    </w:p>
    <w:p w:rsidR="006E47C2" w:rsidRPr="00F65EB2" w:rsidRDefault="00C00DA0" w:rsidP="006E47C2">
      <w:pPr>
        <w:rPr>
          <w:sz w:val="24"/>
        </w:rPr>
      </w:pPr>
      <w:r>
        <w:rPr>
          <w:sz w:val="24"/>
        </w:rPr>
        <w:t>Họ và tên sinh viên: Vũ Xuân Trường</w:t>
      </w:r>
      <w:r w:rsidR="006E47C2" w:rsidRPr="00F65EB2">
        <w:rPr>
          <w:sz w:val="24"/>
        </w:rPr>
        <w:t xml:space="preserve">         </w:t>
      </w:r>
    </w:p>
    <w:p w:rsidR="006E47C2" w:rsidRPr="00F65EB2" w:rsidRDefault="006E47C2" w:rsidP="006E47C2">
      <w:pPr>
        <w:rPr>
          <w:sz w:val="24"/>
        </w:rPr>
      </w:pPr>
      <w:r w:rsidRPr="00F65EB2">
        <w:rPr>
          <w:sz w:val="24"/>
        </w:rPr>
        <w:t>Điệ</w:t>
      </w:r>
      <w:r w:rsidR="00C00DA0">
        <w:rPr>
          <w:sz w:val="24"/>
        </w:rPr>
        <w:t>n thoại liên lạc: 0983 815 459</w:t>
      </w:r>
      <w:r w:rsidRPr="00F65EB2">
        <w:rPr>
          <w:sz w:val="24"/>
        </w:rPr>
        <w:tab/>
      </w:r>
      <w:r w:rsidRPr="00F65EB2">
        <w:rPr>
          <w:sz w:val="24"/>
        </w:rPr>
        <w:tab/>
        <w:t>Email: cong.tsunajj310@gmail.com</w:t>
      </w:r>
    </w:p>
    <w:p w:rsidR="006E47C2" w:rsidRPr="00F65EB2" w:rsidRDefault="006E47C2" w:rsidP="006E47C2">
      <w:pPr>
        <w:rPr>
          <w:sz w:val="24"/>
        </w:rPr>
      </w:pPr>
      <w:r w:rsidRPr="00F65EB2">
        <w:rPr>
          <w:sz w:val="24"/>
        </w:rPr>
        <w:t>Lớp: CNTT2 04 - K58</w:t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 w:rsidRPr="00F65EB2">
        <w:rPr>
          <w:sz w:val="24"/>
        </w:rPr>
        <w:t>Hệ đào tạo: Đại học chính quy</w:t>
      </w:r>
    </w:p>
    <w:p w:rsidR="006E47C2" w:rsidRPr="00F65EB2" w:rsidRDefault="006E47C2" w:rsidP="006E47C2">
      <w:pPr>
        <w:rPr>
          <w:sz w:val="24"/>
        </w:rPr>
      </w:pPr>
      <w:r w:rsidRPr="00F65EB2">
        <w:rPr>
          <w:sz w:val="24"/>
        </w:rPr>
        <w:t>Đồ án tốt nghiệp được thực hiện tại: Trường Đại học Bách khoa Hà Nội</w:t>
      </w:r>
    </w:p>
    <w:p w:rsidR="006E47C2" w:rsidRPr="00F65EB2" w:rsidRDefault="006E47C2" w:rsidP="006E47C2">
      <w:pPr>
        <w:rPr>
          <w:sz w:val="24"/>
        </w:rPr>
      </w:pPr>
      <w:r w:rsidRPr="00F65EB2">
        <w:rPr>
          <w:sz w:val="24"/>
        </w:rPr>
        <w:t xml:space="preserve">Thời gian làm </w:t>
      </w:r>
      <w:r>
        <w:rPr>
          <w:sz w:val="24"/>
        </w:rPr>
        <w:t>ĐATN: Từ ngày</w:t>
      </w:r>
      <w:r w:rsidR="00C00DA0">
        <w:rPr>
          <w:sz w:val="24"/>
        </w:rPr>
        <w:t xml:space="preserve"> 29/01/2018</w:t>
      </w:r>
      <w:r>
        <w:rPr>
          <w:sz w:val="24"/>
        </w:rPr>
        <w:t xml:space="preserve"> đến</w:t>
      </w:r>
      <w:r w:rsidRPr="00F65EB2">
        <w:rPr>
          <w:sz w:val="24"/>
        </w:rPr>
        <w:t xml:space="preserve"> </w:t>
      </w:r>
      <w:r w:rsidR="00C00DA0">
        <w:rPr>
          <w:sz w:val="24"/>
        </w:rPr>
        <w:t>15/05/2018</w:t>
      </w:r>
    </w:p>
    <w:p w:rsidR="006E47C2" w:rsidRPr="00F65EB2" w:rsidRDefault="006E47C2" w:rsidP="006E47C2">
      <w:pPr>
        <w:rPr>
          <w:b/>
          <w:sz w:val="24"/>
        </w:rPr>
      </w:pPr>
      <w:r w:rsidRPr="00F65EB2">
        <w:rPr>
          <w:b/>
          <w:sz w:val="24"/>
        </w:rPr>
        <w:t>2. Mục đích nội dung của ĐATN</w:t>
      </w:r>
    </w:p>
    <w:p w:rsidR="00976D5C" w:rsidRPr="00F65EB2" w:rsidRDefault="00976D5C" w:rsidP="006E47C2">
      <w:pPr>
        <w:rPr>
          <w:sz w:val="24"/>
        </w:rPr>
      </w:pPr>
      <w:bookmarkStart w:id="2" w:name="OLE_LINK12"/>
      <w:bookmarkStart w:id="3" w:name="OLE_LINK13"/>
      <w:r>
        <w:rPr>
          <w:sz w:val="24"/>
        </w:rPr>
        <w:t>Xậy dứng ứng dụng bán hàng online trên nền tảng Android. Mặt hàng để bán tập trung chủ yếu vào đồ điện tử như: Điện thoại, laptop, máy tính bảng</w:t>
      </w:r>
      <w:r w:rsidR="000244D1">
        <w:rPr>
          <w:sz w:val="24"/>
        </w:rPr>
        <w:t>, các đồ điện dân dụng như tivi, tủ lạnh, điều hòa, máy giặt… thuộc nhiều nhãn hàng nổi tiếng.</w:t>
      </w:r>
    </w:p>
    <w:bookmarkEnd w:id="2"/>
    <w:bookmarkEnd w:id="3"/>
    <w:p w:rsidR="006E47C2" w:rsidRPr="00F65EB2" w:rsidRDefault="006E47C2" w:rsidP="006E47C2">
      <w:pPr>
        <w:rPr>
          <w:b/>
          <w:sz w:val="24"/>
        </w:rPr>
      </w:pPr>
      <w:r>
        <w:rPr>
          <w:b/>
          <w:sz w:val="24"/>
        </w:rPr>
        <w:t>3. Các nhiệm vụ cụ thể của ĐATN</w:t>
      </w:r>
    </w:p>
    <w:p w:rsidR="006E47C2" w:rsidRPr="00F65EB2" w:rsidRDefault="006E47C2" w:rsidP="006E47C2">
      <w:pPr>
        <w:rPr>
          <w:sz w:val="24"/>
        </w:rPr>
      </w:pPr>
      <w:r w:rsidRPr="00F65EB2">
        <w:rPr>
          <w:sz w:val="24"/>
        </w:rPr>
        <w:t>- Tìm hiểu</w:t>
      </w:r>
      <w:r>
        <w:rPr>
          <w:sz w:val="24"/>
        </w:rPr>
        <w:t>, nghiên cứu về quy trình</w:t>
      </w:r>
      <w:r w:rsidR="000244D1">
        <w:rPr>
          <w:sz w:val="24"/>
        </w:rPr>
        <w:t>, công cụ và ngôn ngữ phát triển</w:t>
      </w:r>
      <w:r>
        <w:rPr>
          <w:sz w:val="24"/>
        </w:rPr>
        <w:t>.</w:t>
      </w:r>
    </w:p>
    <w:p w:rsidR="006E47C2" w:rsidRPr="00F65EB2" w:rsidRDefault="006E47C2" w:rsidP="006E47C2">
      <w:pPr>
        <w:tabs>
          <w:tab w:val="left" w:pos="2340"/>
          <w:tab w:val="left" w:pos="6750"/>
          <w:tab w:val="left" w:pos="7650"/>
        </w:tabs>
        <w:rPr>
          <w:sz w:val="24"/>
        </w:rPr>
      </w:pPr>
      <w:r w:rsidRPr="00F65EB2">
        <w:rPr>
          <w:sz w:val="24"/>
        </w:rPr>
        <w:t xml:space="preserve">- Gặp gỡ và thu thập yêu cầu của khách </w:t>
      </w:r>
      <w:r w:rsidR="000244D1">
        <w:rPr>
          <w:sz w:val="24"/>
        </w:rPr>
        <w:t>hàng</w:t>
      </w:r>
      <w:r w:rsidRPr="00F65EB2">
        <w:rPr>
          <w:sz w:val="24"/>
        </w:rPr>
        <w:t>.</w:t>
      </w:r>
    </w:p>
    <w:p w:rsidR="006E47C2" w:rsidRPr="00F65EB2" w:rsidRDefault="006E47C2" w:rsidP="006E47C2">
      <w:pPr>
        <w:tabs>
          <w:tab w:val="left" w:pos="2340"/>
          <w:tab w:val="left" w:pos="6750"/>
          <w:tab w:val="left" w:pos="7650"/>
        </w:tabs>
        <w:rPr>
          <w:sz w:val="24"/>
        </w:rPr>
      </w:pPr>
      <w:r w:rsidRPr="00F65EB2">
        <w:rPr>
          <w:sz w:val="24"/>
        </w:rPr>
        <w:t>- Phân tích</w:t>
      </w:r>
      <w:r>
        <w:rPr>
          <w:sz w:val="24"/>
        </w:rPr>
        <w:t xml:space="preserve"> </w:t>
      </w:r>
      <w:r w:rsidR="000244D1">
        <w:rPr>
          <w:sz w:val="24"/>
        </w:rPr>
        <w:t>yêu cầu</w:t>
      </w:r>
      <w:r w:rsidRPr="00F65EB2">
        <w:rPr>
          <w:sz w:val="24"/>
        </w:rPr>
        <w:t>.</w:t>
      </w:r>
    </w:p>
    <w:p w:rsidR="006E47C2" w:rsidRPr="00F65EB2" w:rsidRDefault="006E47C2" w:rsidP="006E47C2">
      <w:pPr>
        <w:tabs>
          <w:tab w:val="left" w:pos="2340"/>
          <w:tab w:val="left" w:pos="6750"/>
          <w:tab w:val="left" w:pos="7650"/>
        </w:tabs>
        <w:rPr>
          <w:sz w:val="24"/>
        </w:rPr>
      </w:pPr>
      <w:r>
        <w:rPr>
          <w:sz w:val="24"/>
        </w:rPr>
        <w:t>- Thiết kế hệ thống.</w:t>
      </w:r>
    </w:p>
    <w:p w:rsidR="006E47C2" w:rsidRPr="00F65EB2" w:rsidRDefault="006E47C2" w:rsidP="006E47C2">
      <w:pPr>
        <w:tabs>
          <w:tab w:val="left" w:pos="2340"/>
          <w:tab w:val="left" w:pos="6750"/>
          <w:tab w:val="left" w:pos="7650"/>
        </w:tabs>
        <w:rPr>
          <w:sz w:val="24"/>
        </w:rPr>
      </w:pPr>
      <w:r>
        <w:rPr>
          <w:sz w:val="24"/>
        </w:rPr>
        <w:t>- Cài đặt và kiểm thử hệ thống.</w:t>
      </w:r>
    </w:p>
    <w:p w:rsidR="006E47C2" w:rsidRPr="00F65EB2" w:rsidRDefault="006E47C2" w:rsidP="006E47C2">
      <w:pPr>
        <w:tabs>
          <w:tab w:val="left" w:pos="2340"/>
          <w:tab w:val="left" w:pos="6750"/>
          <w:tab w:val="left" w:pos="7650"/>
        </w:tabs>
        <w:rPr>
          <w:sz w:val="24"/>
        </w:rPr>
      </w:pPr>
      <w:r w:rsidRPr="00F65EB2">
        <w:rPr>
          <w:sz w:val="24"/>
        </w:rPr>
        <w:t>- Viết báo cáo, làm slide thuyết trình và chuẩn bị sẵn sàng bảo vệ ĐATN.</w:t>
      </w:r>
    </w:p>
    <w:p w:rsidR="006E47C2" w:rsidRPr="00F65EB2" w:rsidRDefault="006E47C2" w:rsidP="006E47C2">
      <w:pPr>
        <w:rPr>
          <w:b/>
          <w:sz w:val="24"/>
        </w:rPr>
      </w:pPr>
      <w:r w:rsidRPr="00F65EB2">
        <w:rPr>
          <w:b/>
          <w:sz w:val="24"/>
        </w:rPr>
        <w:t>4. Lời cam đoan của sinh viên</w:t>
      </w:r>
    </w:p>
    <w:p w:rsidR="006E47C2" w:rsidRPr="00F65EB2" w:rsidRDefault="006E47C2" w:rsidP="006E47C2">
      <w:pPr>
        <w:rPr>
          <w:sz w:val="24"/>
        </w:rPr>
      </w:pPr>
      <w:r w:rsidRPr="00F65EB2">
        <w:rPr>
          <w:sz w:val="24"/>
        </w:rPr>
        <w:t>Tôi</w:t>
      </w:r>
      <w:r w:rsidRPr="00F65EB2">
        <w:rPr>
          <w:b/>
          <w:sz w:val="24"/>
        </w:rPr>
        <w:t xml:space="preserve"> </w:t>
      </w:r>
      <w:r w:rsidR="000244D1">
        <w:rPr>
          <w:b/>
          <w:sz w:val="24"/>
        </w:rPr>
        <w:t>–</w:t>
      </w:r>
      <w:r w:rsidRPr="00F65EB2">
        <w:rPr>
          <w:sz w:val="24"/>
        </w:rPr>
        <w:t xml:space="preserve"> </w:t>
      </w:r>
      <w:r w:rsidR="000244D1">
        <w:rPr>
          <w:i/>
          <w:iCs/>
          <w:sz w:val="24"/>
        </w:rPr>
        <w:t>Vũ Xuân Trường</w:t>
      </w:r>
      <w:r w:rsidRPr="00F65EB2">
        <w:rPr>
          <w:b/>
          <w:iCs/>
          <w:sz w:val="24"/>
        </w:rPr>
        <w:t xml:space="preserve"> </w:t>
      </w:r>
      <w:r w:rsidRPr="00F65EB2">
        <w:rPr>
          <w:b/>
          <w:sz w:val="24"/>
        </w:rPr>
        <w:t>-</w:t>
      </w:r>
      <w:r w:rsidRPr="00F65EB2">
        <w:rPr>
          <w:sz w:val="24"/>
        </w:rPr>
        <w:t xml:space="preserve"> cam kết ĐATN là công trình nghiên cứu của bản thân tôi dưới sự hướng dẫn của </w:t>
      </w:r>
      <w:r w:rsidRPr="00F65EB2">
        <w:rPr>
          <w:i/>
          <w:iCs/>
          <w:sz w:val="24"/>
        </w:rPr>
        <w:t>ThS. Lê Đức Trung</w:t>
      </w:r>
      <w:r w:rsidRPr="00F65EB2">
        <w:rPr>
          <w:iCs/>
          <w:sz w:val="24"/>
        </w:rPr>
        <w:t>.</w:t>
      </w:r>
    </w:p>
    <w:p w:rsidR="006E47C2" w:rsidRPr="00F65EB2" w:rsidRDefault="006E47C2" w:rsidP="006E47C2">
      <w:pPr>
        <w:rPr>
          <w:sz w:val="24"/>
        </w:rPr>
      </w:pPr>
      <w:r w:rsidRPr="00F65EB2">
        <w:rPr>
          <w:sz w:val="24"/>
        </w:rPr>
        <w:t>Các kết quả nêu trong ĐATN là trung thực, không phải là sao chép toàn văn của bất kỳ công trình nào khác.</w:t>
      </w:r>
      <w:r w:rsidRPr="00F65EB2">
        <w:rPr>
          <w:sz w:val="24"/>
        </w:rPr>
        <w:tab/>
      </w:r>
    </w:p>
    <w:p w:rsidR="006E47C2" w:rsidRPr="00F65EB2" w:rsidRDefault="006E47C2" w:rsidP="006E47C2">
      <w:pPr>
        <w:jc w:val="center"/>
        <w:rPr>
          <w:i/>
          <w:sz w:val="24"/>
        </w:rPr>
      </w:pPr>
      <w:r w:rsidRPr="00F65EB2">
        <w:rPr>
          <w:i/>
          <w:sz w:val="24"/>
        </w:rPr>
        <w:t xml:space="preserve">                                                                                         </w:t>
      </w:r>
      <w:r>
        <w:rPr>
          <w:i/>
          <w:sz w:val="24"/>
        </w:rPr>
        <w:t xml:space="preserve">Hà Nội, ngày    </w:t>
      </w:r>
      <w:r w:rsidRPr="00F65EB2">
        <w:rPr>
          <w:i/>
          <w:sz w:val="24"/>
        </w:rPr>
        <w:t xml:space="preserve">tháng  </w:t>
      </w:r>
      <w:r>
        <w:rPr>
          <w:i/>
          <w:sz w:val="24"/>
        </w:rPr>
        <w:t xml:space="preserve">  </w:t>
      </w:r>
      <w:r w:rsidRPr="00F65EB2">
        <w:rPr>
          <w:i/>
          <w:sz w:val="24"/>
        </w:rPr>
        <w:t>năm</w:t>
      </w:r>
      <w:r w:rsidR="000244D1">
        <w:rPr>
          <w:i/>
          <w:sz w:val="24"/>
        </w:rPr>
        <w:t xml:space="preserve"> 2018</w:t>
      </w:r>
    </w:p>
    <w:p w:rsidR="006E47C2" w:rsidRPr="00F65EB2" w:rsidRDefault="006E47C2" w:rsidP="006E47C2">
      <w:pPr>
        <w:jc w:val="center"/>
        <w:rPr>
          <w:sz w:val="24"/>
        </w:rPr>
      </w:pPr>
      <w:r w:rsidRPr="00F65EB2">
        <w:rPr>
          <w:sz w:val="24"/>
        </w:rPr>
        <w:t xml:space="preserve">                                                                              </w:t>
      </w:r>
    </w:p>
    <w:p w:rsidR="006E47C2" w:rsidRDefault="006E47C2" w:rsidP="006E47C2">
      <w:pPr>
        <w:rPr>
          <w:sz w:val="24"/>
        </w:rPr>
      </w:pPr>
    </w:p>
    <w:p w:rsidR="006E47C2" w:rsidRPr="00F65EB2" w:rsidRDefault="006E47C2" w:rsidP="006E47C2">
      <w:pPr>
        <w:rPr>
          <w:sz w:val="24"/>
        </w:rPr>
      </w:pPr>
    </w:p>
    <w:p w:rsidR="006E47C2" w:rsidRPr="00F65EB2" w:rsidRDefault="006E47C2" w:rsidP="006E47C2">
      <w:pPr>
        <w:rPr>
          <w:sz w:val="24"/>
        </w:rPr>
      </w:pPr>
      <w:r w:rsidRPr="00F65EB2">
        <w:rPr>
          <w:i/>
          <w:iCs/>
          <w:sz w:val="24"/>
        </w:rPr>
        <w:t xml:space="preserve">                                                                                       </w:t>
      </w:r>
      <w:r w:rsidR="000244D1">
        <w:rPr>
          <w:i/>
          <w:iCs/>
          <w:sz w:val="24"/>
        </w:rPr>
        <w:t xml:space="preserve">                     Vũ Xuân Trường</w:t>
      </w:r>
      <w:r w:rsidRPr="00F65EB2">
        <w:rPr>
          <w:sz w:val="24"/>
        </w:rPr>
        <w:tab/>
      </w:r>
    </w:p>
    <w:p w:rsidR="006E47C2" w:rsidRPr="00F65EB2" w:rsidRDefault="006E47C2" w:rsidP="006E47C2">
      <w:pPr>
        <w:rPr>
          <w:b/>
          <w:sz w:val="24"/>
        </w:rPr>
      </w:pPr>
      <w:r w:rsidRPr="00F65EB2">
        <w:rPr>
          <w:b/>
          <w:sz w:val="24"/>
        </w:rPr>
        <w:t>5. Xác nhận của giáo viên hướng dẫn về mức độ hoàn thành của ĐATN và cho phép bảo vệ</w:t>
      </w:r>
    </w:p>
    <w:p w:rsidR="006E47C2" w:rsidRPr="00F65EB2" w:rsidRDefault="006E47C2" w:rsidP="006E47C2">
      <w:pPr>
        <w:rPr>
          <w:sz w:val="24"/>
        </w:rPr>
      </w:pPr>
      <w:r w:rsidRPr="00F65EB2">
        <w:rPr>
          <w:sz w:val="24"/>
        </w:rPr>
        <w:t>………………………………………………………………………………………………………………………………………………………………………………………………………………</w:t>
      </w:r>
      <w:r>
        <w:rPr>
          <w:sz w:val="24"/>
        </w:rPr>
        <w:t>…………………………………………</w:t>
      </w:r>
    </w:p>
    <w:p w:rsidR="006E47C2" w:rsidRPr="00F65EB2" w:rsidRDefault="006E47C2" w:rsidP="006E47C2">
      <w:pPr>
        <w:ind w:left="2160" w:firstLine="720"/>
        <w:jc w:val="center"/>
        <w:rPr>
          <w:i/>
          <w:sz w:val="24"/>
        </w:rPr>
      </w:pPr>
      <w:r w:rsidRPr="00F65EB2">
        <w:rPr>
          <w:i/>
          <w:sz w:val="24"/>
        </w:rPr>
        <w:t xml:space="preserve">                                         </w:t>
      </w:r>
      <w:r w:rsidR="000244D1">
        <w:rPr>
          <w:i/>
          <w:sz w:val="24"/>
        </w:rPr>
        <w:t xml:space="preserve">Hà Nội, ngày    tháng  </w:t>
      </w:r>
      <w:r>
        <w:rPr>
          <w:i/>
          <w:sz w:val="24"/>
        </w:rPr>
        <w:t xml:space="preserve"> </w:t>
      </w:r>
      <w:r w:rsidRPr="00F65EB2">
        <w:rPr>
          <w:i/>
          <w:sz w:val="24"/>
        </w:rPr>
        <w:t>năm</w:t>
      </w:r>
      <w:r w:rsidR="000244D1">
        <w:rPr>
          <w:i/>
          <w:sz w:val="24"/>
        </w:rPr>
        <w:t xml:space="preserve"> 2018</w:t>
      </w:r>
    </w:p>
    <w:p w:rsidR="006E47C2" w:rsidRDefault="006E47C2" w:rsidP="006E47C2">
      <w:pPr>
        <w:jc w:val="center"/>
        <w:rPr>
          <w:sz w:val="24"/>
        </w:rPr>
      </w:pPr>
      <w:r w:rsidRPr="00F65EB2">
        <w:rPr>
          <w:sz w:val="24"/>
        </w:rPr>
        <w:t xml:space="preserve">                                       </w:t>
      </w:r>
    </w:p>
    <w:p w:rsidR="006E47C2" w:rsidRDefault="006E47C2" w:rsidP="006E47C2">
      <w:pPr>
        <w:jc w:val="center"/>
        <w:rPr>
          <w:sz w:val="24"/>
        </w:rPr>
      </w:pPr>
    </w:p>
    <w:p w:rsidR="006E47C2" w:rsidRPr="00F65EB2" w:rsidRDefault="006E47C2" w:rsidP="006E47C2">
      <w:pPr>
        <w:jc w:val="center"/>
        <w:rPr>
          <w:sz w:val="24"/>
        </w:rPr>
      </w:pPr>
      <w:r w:rsidRPr="00F65EB2">
        <w:rPr>
          <w:sz w:val="24"/>
        </w:rPr>
        <w:t xml:space="preserve">                                       </w:t>
      </w:r>
    </w:p>
    <w:p w:rsidR="00020139" w:rsidRPr="00F42F5E" w:rsidRDefault="006E47C2" w:rsidP="00F42F5E">
      <w:pPr>
        <w:rPr>
          <w:sz w:val="24"/>
        </w:rPr>
      </w:pPr>
      <w:r w:rsidRPr="00F65EB2">
        <w:rPr>
          <w:i/>
          <w:iCs/>
          <w:sz w:val="24"/>
        </w:rPr>
        <w:t xml:space="preserve">                                                                                                         ThS. Lê Đức Trung</w:t>
      </w:r>
    </w:p>
    <w:p w:rsidR="005E0A52" w:rsidRDefault="005E0A52" w:rsidP="005E0A52">
      <w:pPr>
        <w:pStyle w:val="Heading1"/>
      </w:pPr>
      <w:bookmarkStart w:id="4" w:name="_Toc497921892"/>
      <w:bookmarkStart w:id="5" w:name="_Toc509156259"/>
      <w:bookmarkEnd w:id="0"/>
      <w:r>
        <w:lastRenderedPageBreak/>
        <w:t>LỜI CẢM ƠN</w:t>
      </w:r>
      <w:bookmarkEnd w:id="5"/>
    </w:p>
    <w:p w:rsidR="00AD5258" w:rsidRPr="00AD5258" w:rsidRDefault="00AD5258" w:rsidP="00AD5258"/>
    <w:p w:rsidR="005E0A52" w:rsidRDefault="005E0A52" w:rsidP="005E0A52"/>
    <w:p w:rsidR="00E46B86" w:rsidRPr="00F21010" w:rsidRDefault="00E46B86" w:rsidP="005E0A52">
      <w:pPr>
        <w:rPr>
          <w:lang w:val="vi-VN"/>
        </w:rPr>
      </w:pPr>
    </w:p>
    <w:p w:rsidR="005E0A52" w:rsidRPr="00F57ACC" w:rsidRDefault="005E0A52" w:rsidP="005E0A52">
      <w:pPr>
        <w:jc w:val="right"/>
        <w:rPr>
          <w:i/>
          <w:lang w:val="vi-VN"/>
        </w:rPr>
      </w:pPr>
      <w:r w:rsidRPr="00F21010">
        <w:rPr>
          <w:lang w:val="vi-VN"/>
        </w:rPr>
        <w:br w:type="page"/>
      </w:r>
    </w:p>
    <w:p w:rsidR="00A26079" w:rsidRDefault="00A26079" w:rsidP="00A26079">
      <w:pPr>
        <w:pStyle w:val="Heading1"/>
        <w:rPr>
          <w:lang w:val="vi-VN"/>
        </w:rPr>
      </w:pPr>
      <w:bookmarkStart w:id="6" w:name="_Toc509156260"/>
      <w:r w:rsidRPr="00F57ACC">
        <w:rPr>
          <w:lang w:val="vi-VN"/>
        </w:rPr>
        <w:lastRenderedPageBreak/>
        <w:t>TÓM TẮT NỘI DUNG ĐỒ ÁN TỐT NGHIỆP</w:t>
      </w:r>
      <w:bookmarkEnd w:id="4"/>
      <w:bookmarkEnd w:id="6"/>
    </w:p>
    <w:p w:rsidR="00AD5258" w:rsidRPr="00AD5258" w:rsidRDefault="00AD5258" w:rsidP="00AD5258">
      <w:pPr>
        <w:rPr>
          <w:lang w:val="vi-VN"/>
        </w:rPr>
      </w:pPr>
    </w:p>
    <w:p w:rsidR="00BE6260" w:rsidRDefault="00BE6260" w:rsidP="00BE6260">
      <w:pPr>
        <w:ind w:firstLine="720"/>
        <w:rPr>
          <w:sz w:val="24"/>
          <w:lang w:val="vi-VN"/>
        </w:rPr>
      </w:pPr>
    </w:p>
    <w:p w:rsidR="00E46B86" w:rsidRDefault="00E46B86" w:rsidP="00BE6260">
      <w:pPr>
        <w:ind w:firstLine="720"/>
        <w:rPr>
          <w:sz w:val="24"/>
          <w:lang w:val="vi-VN"/>
        </w:rPr>
      </w:pPr>
    </w:p>
    <w:p w:rsidR="00E46B86" w:rsidRDefault="00E46B86" w:rsidP="00BE6260">
      <w:pPr>
        <w:ind w:firstLine="720"/>
        <w:rPr>
          <w:sz w:val="24"/>
          <w:lang w:val="vi-VN"/>
        </w:rPr>
      </w:pPr>
    </w:p>
    <w:p w:rsidR="00E46B86" w:rsidRDefault="00E46B86" w:rsidP="00BE6260">
      <w:pPr>
        <w:ind w:firstLine="720"/>
        <w:rPr>
          <w:sz w:val="24"/>
          <w:lang w:val="vi-VN"/>
        </w:rPr>
      </w:pPr>
    </w:p>
    <w:p w:rsidR="00E46B86" w:rsidRDefault="00E46B86" w:rsidP="00BE6260">
      <w:pPr>
        <w:ind w:firstLine="720"/>
        <w:rPr>
          <w:sz w:val="24"/>
          <w:lang w:val="vi-VN"/>
        </w:rPr>
      </w:pPr>
    </w:p>
    <w:p w:rsidR="00E46B86" w:rsidRDefault="00E46B86" w:rsidP="00BE6260">
      <w:pPr>
        <w:ind w:firstLine="720"/>
        <w:rPr>
          <w:sz w:val="24"/>
          <w:lang w:val="vi-VN"/>
        </w:rPr>
      </w:pPr>
    </w:p>
    <w:p w:rsidR="00E46B86" w:rsidRDefault="00E46B86" w:rsidP="00BE6260">
      <w:pPr>
        <w:ind w:firstLine="720"/>
        <w:rPr>
          <w:sz w:val="24"/>
          <w:lang w:val="vi-VN"/>
        </w:rPr>
      </w:pPr>
    </w:p>
    <w:p w:rsidR="00E46B86" w:rsidRDefault="00E46B86" w:rsidP="00BE6260">
      <w:pPr>
        <w:ind w:firstLine="720"/>
        <w:rPr>
          <w:sz w:val="24"/>
          <w:lang w:val="vi-VN"/>
        </w:rPr>
      </w:pPr>
    </w:p>
    <w:p w:rsidR="00E46B86" w:rsidRDefault="00E46B86" w:rsidP="00BE6260">
      <w:pPr>
        <w:ind w:firstLine="720"/>
        <w:rPr>
          <w:sz w:val="24"/>
          <w:lang w:val="vi-VN"/>
        </w:rPr>
      </w:pPr>
    </w:p>
    <w:p w:rsidR="00E46B86" w:rsidRDefault="00E46B86" w:rsidP="00BE6260">
      <w:pPr>
        <w:ind w:firstLine="720"/>
        <w:rPr>
          <w:sz w:val="24"/>
          <w:lang w:val="vi-VN"/>
        </w:rPr>
      </w:pPr>
    </w:p>
    <w:p w:rsidR="00E46B86" w:rsidRDefault="00E46B86" w:rsidP="00BE6260">
      <w:pPr>
        <w:ind w:firstLine="720"/>
        <w:rPr>
          <w:sz w:val="24"/>
          <w:lang w:val="vi-VN"/>
        </w:rPr>
      </w:pPr>
    </w:p>
    <w:p w:rsidR="00E46B86" w:rsidRDefault="00E46B86" w:rsidP="00BE6260">
      <w:pPr>
        <w:ind w:firstLine="720"/>
        <w:rPr>
          <w:sz w:val="24"/>
          <w:lang w:val="vi-VN"/>
        </w:rPr>
      </w:pPr>
    </w:p>
    <w:p w:rsidR="00E46B86" w:rsidRDefault="00E46B86" w:rsidP="00BE6260">
      <w:pPr>
        <w:ind w:firstLine="720"/>
        <w:rPr>
          <w:sz w:val="24"/>
          <w:lang w:val="vi-VN"/>
        </w:rPr>
      </w:pPr>
    </w:p>
    <w:p w:rsidR="00E46B86" w:rsidRDefault="00E46B86" w:rsidP="00BE6260">
      <w:pPr>
        <w:ind w:firstLine="720"/>
        <w:rPr>
          <w:sz w:val="24"/>
          <w:lang w:val="vi-VN"/>
        </w:rPr>
      </w:pPr>
    </w:p>
    <w:p w:rsidR="00E46B86" w:rsidRDefault="00E46B86" w:rsidP="00BE6260">
      <w:pPr>
        <w:ind w:firstLine="720"/>
        <w:rPr>
          <w:sz w:val="24"/>
          <w:lang w:val="vi-VN"/>
        </w:rPr>
      </w:pPr>
    </w:p>
    <w:p w:rsidR="00E46B86" w:rsidRDefault="00E46B86" w:rsidP="00BE6260">
      <w:pPr>
        <w:ind w:firstLine="720"/>
        <w:rPr>
          <w:sz w:val="24"/>
          <w:lang w:val="vi-VN"/>
        </w:rPr>
      </w:pPr>
    </w:p>
    <w:p w:rsidR="00E46B86" w:rsidRDefault="00E46B86" w:rsidP="00BE6260">
      <w:pPr>
        <w:ind w:firstLine="720"/>
        <w:rPr>
          <w:sz w:val="24"/>
          <w:lang w:val="vi-VN"/>
        </w:rPr>
      </w:pPr>
    </w:p>
    <w:p w:rsidR="00E46B86" w:rsidRDefault="00E46B86" w:rsidP="00BE6260">
      <w:pPr>
        <w:ind w:firstLine="720"/>
        <w:rPr>
          <w:sz w:val="24"/>
          <w:lang w:val="vi-VN"/>
        </w:rPr>
      </w:pPr>
    </w:p>
    <w:p w:rsidR="00E46B86" w:rsidRDefault="00E46B86" w:rsidP="00BE6260">
      <w:pPr>
        <w:ind w:firstLine="720"/>
        <w:rPr>
          <w:sz w:val="24"/>
          <w:lang w:val="vi-VN"/>
        </w:rPr>
      </w:pPr>
    </w:p>
    <w:p w:rsidR="00E46B86" w:rsidRDefault="00E46B86" w:rsidP="00BE6260">
      <w:pPr>
        <w:ind w:firstLine="720"/>
        <w:rPr>
          <w:sz w:val="24"/>
          <w:lang w:val="vi-VN"/>
        </w:rPr>
      </w:pPr>
    </w:p>
    <w:p w:rsidR="00E46B86" w:rsidRDefault="00E46B86" w:rsidP="00BE6260">
      <w:pPr>
        <w:ind w:firstLine="720"/>
        <w:rPr>
          <w:sz w:val="24"/>
          <w:lang w:val="vi-VN"/>
        </w:rPr>
      </w:pPr>
    </w:p>
    <w:p w:rsidR="00E46B86" w:rsidRDefault="00E46B86" w:rsidP="00BE6260">
      <w:pPr>
        <w:ind w:firstLine="720"/>
        <w:rPr>
          <w:sz w:val="24"/>
          <w:lang w:val="vi-VN"/>
        </w:rPr>
      </w:pPr>
    </w:p>
    <w:p w:rsidR="00E46B86" w:rsidRPr="00BE6260" w:rsidRDefault="00E46B86" w:rsidP="00BE6260">
      <w:pPr>
        <w:ind w:firstLine="720"/>
        <w:rPr>
          <w:sz w:val="24"/>
          <w:lang w:val="vi-VN"/>
        </w:rPr>
      </w:pPr>
    </w:p>
    <w:p w:rsidR="00CF6BBA" w:rsidRPr="00CF6BBA" w:rsidRDefault="00CF6BBA" w:rsidP="00947290">
      <w:pPr>
        <w:ind w:firstLine="720"/>
        <w:rPr>
          <w:lang w:val="vi-VN"/>
        </w:rPr>
      </w:pPr>
    </w:p>
    <w:p w:rsidR="00947290" w:rsidRPr="00D74968" w:rsidRDefault="00947290" w:rsidP="00D74968">
      <w:pPr>
        <w:ind w:firstLine="720"/>
        <w:rPr>
          <w:lang w:val="vi-VN"/>
        </w:rPr>
      </w:pPr>
    </w:p>
    <w:p w:rsidR="0079547C" w:rsidRPr="00D74968" w:rsidRDefault="0079547C" w:rsidP="003E7552">
      <w:pPr>
        <w:ind w:firstLine="720"/>
        <w:rPr>
          <w:lang w:val="vi-VN"/>
        </w:rPr>
      </w:pPr>
    </w:p>
    <w:p w:rsidR="0079547C" w:rsidRDefault="0079547C" w:rsidP="003E7552">
      <w:pPr>
        <w:ind w:firstLine="720"/>
        <w:rPr>
          <w:lang w:val="vi-VN"/>
        </w:rPr>
      </w:pPr>
    </w:p>
    <w:p w:rsidR="0079547C" w:rsidRDefault="0079547C" w:rsidP="003E7552">
      <w:pPr>
        <w:ind w:firstLine="720"/>
        <w:rPr>
          <w:lang w:val="vi-VN"/>
        </w:rPr>
      </w:pPr>
    </w:p>
    <w:p w:rsidR="0079547C" w:rsidRDefault="0079547C" w:rsidP="003E7552">
      <w:pPr>
        <w:ind w:firstLine="720"/>
        <w:rPr>
          <w:lang w:val="vi-VN"/>
        </w:rPr>
      </w:pPr>
    </w:p>
    <w:p w:rsidR="0079547C" w:rsidRDefault="0079547C" w:rsidP="003E7552">
      <w:pPr>
        <w:ind w:firstLine="720"/>
        <w:rPr>
          <w:lang w:val="vi-VN"/>
        </w:rPr>
      </w:pPr>
    </w:p>
    <w:p w:rsidR="0079547C" w:rsidRDefault="0079547C" w:rsidP="003E7552">
      <w:pPr>
        <w:ind w:firstLine="720"/>
        <w:rPr>
          <w:lang w:val="vi-VN"/>
        </w:rPr>
      </w:pPr>
    </w:p>
    <w:p w:rsidR="0079547C" w:rsidRDefault="0079547C" w:rsidP="003E7552">
      <w:pPr>
        <w:ind w:firstLine="720"/>
        <w:rPr>
          <w:lang w:val="vi-VN"/>
        </w:rPr>
      </w:pPr>
    </w:p>
    <w:p w:rsidR="0079547C" w:rsidRDefault="0079547C" w:rsidP="003E7552">
      <w:pPr>
        <w:ind w:firstLine="720"/>
        <w:rPr>
          <w:lang w:val="vi-VN"/>
        </w:rPr>
      </w:pPr>
    </w:p>
    <w:p w:rsidR="0019199A" w:rsidRPr="0079547C" w:rsidRDefault="0019199A" w:rsidP="0019199A">
      <w:pPr>
        <w:rPr>
          <w:lang w:val="vi-VN"/>
        </w:rPr>
      </w:pPr>
    </w:p>
    <w:p w:rsidR="007A43FF" w:rsidRDefault="00D24F8D" w:rsidP="007D68D0">
      <w:pPr>
        <w:pStyle w:val="Heading1"/>
      </w:pPr>
      <w:bookmarkStart w:id="7" w:name="_Toc497921893"/>
      <w:bookmarkStart w:id="8" w:name="_Toc509156261"/>
      <w:r>
        <w:lastRenderedPageBreak/>
        <w:t>ABSTRACT OF THESIS</w:t>
      </w:r>
      <w:bookmarkEnd w:id="8"/>
    </w:p>
    <w:p w:rsidR="00D24F8D" w:rsidRPr="003737D6" w:rsidRDefault="00D24F8D" w:rsidP="00674F9D">
      <w:pPr>
        <w:ind w:firstLine="397"/>
        <w:rPr>
          <w:rFonts w:eastAsiaTheme="majorEastAsia"/>
        </w:rPr>
      </w:pPr>
      <w:r w:rsidRPr="003737D6">
        <w:br w:type="page"/>
      </w:r>
    </w:p>
    <w:bookmarkEnd w:id="7" w:displacedByCustomXml="next"/>
    <w:bookmarkStart w:id="9" w:name="_Toc509156262" w:displacedByCustomXml="next"/>
    <w:bookmarkStart w:id="10" w:name="_Toc497921895" w:displacedByCustomXml="next"/>
    <w:sdt>
      <w:sdtPr>
        <w:rPr>
          <w:rFonts w:ascii="Times New Roman" w:eastAsia="Times New Roman" w:hAnsi="Times New Roman" w:cs="Times New Roman"/>
          <w:b w:val="0"/>
          <w:bCs/>
          <w:color w:val="auto"/>
          <w:sz w:val="24"/>
          <w:szCs w:val="24"/>
        </w:rPr>
        <w:id w:val="-386340955"/>
        <w:docPartObj>
          <w:docPartGallery w:val="Table of Contents"/>
          <w:docPartUnique/>
        </w:docPartObj>
      </w:sdtPr>
      <w:sdtEndPr>
        <w:rPr>
          <w:bCs w:val="0"/>
          <w:noProof/>
          <w:sz w:val="26"/>
          <w:szCs w:val="26"/>
        </w:rPr>
      </w:sdtEndPr>
      <w:sdtContent>
        <w:p w:rsidR="00C973CF" w:rsidRDefault="006F2314" w:rsidP="002505A3">
          <w:pPr>
            <w:pStyle w:val="Heading1"/>
          </w:pPr>
          <w:r>
            <w:t>MỤC LỤC</w:t>
          </w:r>
          <w:bookmarkEnd w:id="10"/>
          <w:bookmarkEnd w:id="9"/>
        </w:p>
        <w:p w:rsidR="00AD5258" w:rsidRPr="00AD5258" w:rsidRDefault="00AD5258" w:rsidP="00AD5258"/>
        <w:p w:rsidR="0098429D" w:rsidRDefault="006F2314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 w:rsidRPr="00CB59BE">
            <w:rPr>
              <w:szCs w:val="26"/>
            </w:rPr>
            <w:fldChar w:fldCharType="begin"/>
          </w:r>
          <w:r w:rsidRPr="00CB59BE">
            <w:rPr>
              <w:szCs w:val="26"/>
            </w:rPr>
            <w:instrText xml:space="preserve"> TOC \o "1-3" \h \z \u </w:instrText>
          </w:r>
          <w:r w:rsidRPr="00CB59BE">
            <w:rPr>
              <w:szCs w:val="26"/>
            </w:rPr>
            <w:fldChar w:fldCharType="separate"/>
          </w:r>
          <w:hyperlink w:anchor="_Toc509156258" w:history="1">
            <w:r w:rsidR="0098429D" w:rsidRPr="007E5F0F">
              <w:rPr>
                <w:rStyle w:val="Hyperlink"/>
                <w:noProof/>
              </w:rPr>
              <w:t>PHIẾU GIAO NHIỆM VỤ ĐỒ ÁN TỐT NGHIỆP</w:t>
            </w:r>
            <w:r w:rsidR="0098429D">
              <w:rPr>
                <w:noProof/>
                <w:webHidden/>
              </w:rPr>
              <w:tab/>
            </w:r>
            <w:r w:rsidR="0098429D">
              <w:rPr>
                <w:noProof/>
                <w:webHidden/>
              </w:rPr>
              <w:fldChar w:fldCharType="begin"/>
            </w:r>
            <w:r w:rsidR="0098429D">
              <w:rPr>
                <w:noProof/>
                <w:webHidden/>
              </w:rPr>
              <w:instrText xml:space="preserve"> PAGEREF _Toc509156258 \h </w:instrText>
            </w:r>
            <w:r w:rsidR="0098429D">
              <w:rPr>
                <w:noProof/>
                <w:webHidden/>
              </w:rPr>
            </w:r>
            <w:r w:rsidR="0098429D">
              <w:rPr>
                <w:noProof/>
                <w:webHidden/>
              </w:rPr>
              <w:fldChar w:fldCharType="separate"/>
            </w:r>
            <w:r w:rsidR="0098429D">
              <w:rPr>
                <w:noProof/>
                <w:webHidden/>
              </w:rPr>
              <w:t>4</w:t>
            </w:r>
            <w:r w:rsidR="0098429D">
              <w:rPr>
                <w:noProof/>
                <w:webHidden/>
              </w:rPr>
              <w:fldChar w:fldCharType="end"/>
            </w:r>
          </w:hyperlink>
        </w:p>
        <w:p w:rsidR="0098429D" w:rsidRDefault="0098429D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09156259" w:history="1">
            <w:r w:rsidRPr="007E5F0F">
              <w:rPr>
                <w:rStyle w:val="Hyperlink"/>
                <w:noProof/>
              </w:rPr>
              <w:t>LỜI CẢM Ơ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91562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8429D" w:rsidRDefault="0098429D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09156260" w:history="1">
            <w:r w:rsidRPr="007E5F0F">
              <w:rPr>
                <w:rStyle w:val="Hyperlink"/>
                <w:noProof/>
                <w:lang w:val="vi-VN"/>
              </w:rPr>
              <w:t>TÓM TẮT NỘI DUNG ĐỒ ÁN TỐT NGHIỆ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91562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8429D" w:rsidRDefault="0098429D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09156261" w:history="1">
            <w:r w:rsidRPr="007E5F0F">
              <w:rPr>
                <w:rStyle w:val="Hyperlink"/>
                <w:noProof/>
              </w:rPr>
              <w:t>ABSTRACT OF THES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91562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8429D" w:rsidRDefault="0098429D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09156262" w:history="1">
            <w:r w:rsidRPr="007E5F0F">
              <w:rPr>
                <w:rStyle w:val="Hyperlink"/>
                <w:noProof/>
              </w:rPr>
              <w:t>MỤC LỤC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91562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8429D" w:rsidRDefault="0098429D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09156263" w:history="1">
            <w:r w:rsidRPr="007E5F0F">
              <w:rPr>
                <w:rStyle w:val="Hyperlink"/>
                <w:noProof/>
              </w:rPr>
              <w:t>DANH MỤC HÌNH ẢN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91562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8429D" w:rsidRDefault="0098429D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09156264" w:history="1">
            <w:r w:rsidRPr="007E5F0F">
              <w:rPr>
                <w:rStyle w:val="Hyperlink"/>
                <w:noProof/>
              </w:rPr>
              <w:t>DANH MỤC BẢNG BIỂ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91562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8429D" w:rsidRDefault="0098429D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09156265" w:history="1">
            <w:r w:rsidRPr="007E5F0F">
              <w:rPr>
                <w:rStyle w:val="Hyperlink"/>
                <w:noProof/>
              </w:rPr>
              <w:t>DANH MỤC TỪ VIẾT TẮT VÀ THUẬT NGỮ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91562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8429D" w:rsidRDefault="0098429D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09156266" w:history="1">
            <w:r w:rsidRPr="007E5F0F">
              <w:rPr>
                <w:rStyle w:val="Hyperlink"/>
                <w:noProof/>
                <w:lang w:val="vi-VN"/>
              </w:rPr>
              <w:t>MỞ ĐẦ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91562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8429D" w:rsidRDefault="0098429D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09156267" w:history="1">
            <w:r w:rsidRPr="007E5F0F">
              <w:rPr>
                <w:rStyle w:val="Hyperlink"/>
                <w:noProof/>
                <w:lang w:val="vi-VN"/>
              </w:rPr>
              <w:t>PHẦN 1. ĐẶT VẤN ĐỀ VÀ ĐỊNH HƯỚNG GIẢI QUYẾ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91562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8429D" w:rsidRDefault="0098429D">
          <w:pPr>
            <w:pStyle w:val="TOC2"/>
            <w:tabs>
              <w:tab w:val="right" w:leader="dot" w:pos="9111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09156268" w:history="1">
            <w:r w:rsidRPr="007E5F0F">
              <w:rPr>
                <w:rStyle w:val="Hyperlink"/>
                <w:noProof/>
                <w:lang w:val="vi-VN"/>
              </w:rPr>
              <w:t>1.1. Đặt vấn đề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91562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8429D" w:rsidRDefault="0098429D">
          <w:pPr>
            <w:pStyle w:val="TOC3"/>
            <w:tabs>
              <w:tab w:val="right" w:leader="dot" w:pos="9111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09156269" w:history="1">
            <w:r w:rsidRPr="007E5F0F">
              <w:rPr>
                <w:rStyle w:val="Hyperlink"/>
                <w:noProof/>
                <w:lang w:val="vi-VN"/>
              </w:rPr>
              <w:t>1.1.1. Thực trạng về ứng dụng bán hàng trực tuyến hiện na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91562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8429D" w:rsidRDefault="0098429D">
          <w:pPr>
            <w:pStyle w:val="TOC3"/>
            <w:tabs>
              <w:tab w:val="right" w:leader="dot" w:pos="9111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09156270" w:history="1">
            <w:r w:rsidRPr="007E5F0F">
              <w:rPr>
                <w:rStyle w:val="Hyperlink"/>
                <w:noProof/>
                <w:lang w:val="vi-VN"/>
              </w:rPr>
              <w:t>1.1.2. Giới thiệu về ứng dụng Vietmar</w:t>
            </w:r>
            <w:r w:rsidRPr="007E5F0F">
              <w:rPr>
                <w:rStyle w:val="Hyperlink"/>
                <w:noProof/>
              </w:rPr>
              <w:t>ke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91562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8429D" w:rsidRDefault="0098429D">
          <w:pPr>
            <w:pStyle w:val="TOC3"/>
            <w:tabs>
              <w:tab w:val="right" w:leader="dot" w:pos="9111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09156271" w:history="1">
            <w:r w:rsidRPr="007E5F0F">
              <w:rPr>
                <w:rStyle w:val="Hyperlink"/>
                <w:noProof/>
                <w:lang w:val="vi-VN"/>
              </w:rPr>
              <w:t>1.1.3. Mô tả bài toá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91562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8429D" w:rsidRDefault="0098429D">
          <w:pPr>
            <w:pStyle w:val="TOC3"/>
            <w:tabs>
              <w:tab w:val="right" w:leader="dot" w:pos="9111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09156272" w:history="1">
            <w:r w:rsidRPr="007E5F0F">
              <w:rPr>
                <w:rStyle w:val="Hyperlink"/>
                <w:noProof/>
                <w:lang w:val="vi-VN"/>
              </w:rPr>
              <w:t>1.1.4. Các vấn đề cần giải quyế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91562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8429D" w:rsidRDefault="0098429D">
          <w:pPr>
            <w:pStyle w:val="TOC2"/>
            <w:tabs>
              <w:tab w:val="right" w:leader="dot" w:pos="9111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09156273" w:history="1">
            <w:r w:rsidRPr="007E5F0F">
              <w:rPr>
                <w:rStyle w:val="Hyperlink"/>
                <w:noProof/>
                <w:lang w:val="vi-VN"/>
              </w:rPr>
              <w:t>1.2. Định hướng giải quyế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91562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8429D" w:rsidRDefault="0098429D">
          <w:pPr>
            <w:pStyle w:val="TOC2"/>
            <w:tabs>
              <w:tab w:val="right" w:leader="dot" w:pos="9111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09156274" w:history="1">
            <w:r w:rsidRPr="007E5F0F">
              <w:rPr>
                <w:rStyle w:val="Hyperlink"/>
                <w:noProof/>
                <w:lang w:val="vi-VN"/>
              </w:rPr>
              <w:t>1.3. Công cụ và ngôn ngữ phát triể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91562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8429D" w:rsidRDefault="0098429D">
          <w:pPr>
            <w:pStyle w:val="TOC3"/>
            <w:tabs>
              <w:tab w:val="right" w:leader="dot" w:pos="9111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09156275" w:history="1">
            <w:r w:rsidRPr="007E5F0F">
              <w:rPr>
                <w:rStyle w:val="Hyperlink"/>
                <w:noProof/>
                <w:lang w:val="vi-VN"/>
              </w:rPr>
              <w:t>1.3.1. Ngôn ngữ mô hình hóa hướng đối tượng UM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91562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8429D" w:rsidRDefault="0098429D">
          <w:pPr>
            <w:pStyle w:val="TOC3"/>
            <w:tabs>
              <w:tab w:val="right" w:leader="dot" w:pos="9111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09156276" w:history="1">
            <w:r w:rsidRPr="007E5F0F">
              <w:rPr>
                <w:rStyle w:val="Hyperlink"/>
                <w:noProof/>
                <w:lang w:val="vi-VN"/>
              </w:rPr>
              <w:t xml:space="preserve">1.3.2. </w:t>
            </w:r>
            <w:r w:rsidRPr="007E5F0F">
              <w:rPr>
                <w:rStyle w:val="Hyperlink"/>
                <w:noProof/>
              </w:rPr>
              <w:t>Astah Profession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91562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8429D" w:rsidRDefault="0098429D">
          <w:pPr>
            <w:pStyle w:val="TOC3"/>
            <w:tabs>
              <w:tab w:val="right" w:leader="dot" w:pos="9111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09156277" w:history="1">
            <w:r w:rsidRPr="007E5F0F">
              <w:rPr>
                <w:rStyle w:val="Hyperlink"/>
                <w:noProof/>
                <w:lang w:val="vi-VN"/>
              </w:rPr>
              <w:t>1.3.4. phpMyAdmi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91562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8429D" w:rsidRDefault="0098429D">
          <w:pPr>
            <w:pStyle w:val="TOC3"/>
            <w:tabs>
              <w:tab w:val="right" w:leader="dot" w:pos="9111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09156278" w:history="1">
            <w:r w:rsidRPr="007E5F0F">
              <w:rPr>
                <w:rStyle w:val="Hyperlink"/>
                <w:noProof/>
                <w:lang w:val="fr-FR"/>
              </w:rPr>
              <w:t>1.3.5. XAMP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91562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8429D" w:rsidRDefault="0098429D">
          <w:pPr>
            <w:pStyle w:val="TOC3"/>
            <w:tabs>
              <w:tab w:val="right" w:leader="dot" w:pos="9111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09156279" w:history="1">
            <w:r w:rsidRPr="007E5F0F">
              <w:rPr>
                <w:rStyle w:val="Hyperlink"/>
                <w:noProof/>
                <w:lang w:val="fr-FR"/>
              </w:rPr>
              <w:t>1.</w:t>
            </w:r>
            <w:r w:rsidRPr="007E5F0F">
              <w:rPr>
                <w:rStyle w:val="Hyperlink"/>
                <w:noProof/>
                <w:lang w:val="vi-VN"/>
              </w:rPr>
              <w:t>3.6. PH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91562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8429D" w:rsidRDefault="0098429D">
          <w:pPr>
            <w:pStyle w:val="TOC3"/>
            <w:tabs>
              <w:tab w:val="right" w:leader="dot" w:pos="9111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09156280" w:history="1">
            <w:r w:rsidRPr="007E5F0F">
              <w:rPr>
                <w:rStyle w:val="Hyperlink"/>
                <w:noProof/>
                <w:lang w:val="fr-FR"/>
              </w:rPr>
              <w:t>1.3.7. Androi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91562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8429D" w:rsidRDefault="0098429D">
          <w:pPr>
            <w:pStyle w:val="TOC3"/>
            <w:tabs>
              <w:tab w:val="right" w:leader="dot" w:pos="9111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09156281" w:history="1">
            <w:r w:rsidRPr="007E5F0F">
              <w:rPr>
                <w:rStyle w:val="Hyperlink"/>
                <w:noProof/>
                <w:lang w:val="fr-FR"/>
              </w:rPr>
              <w:t>1.3.8. Thư viện RxAndroid/RxJav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91562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8429D" w:rsidRDefault="0098429D">
          <w:pPr>
            <w:pStyle w:val="TOC2"/>
            <w:tabs>
              <w:tab w:val="right" w:leader="dot" w:pos="9111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09156282" w:history="1">
            <w:r w:rsidRPr="007E5F0F">
              <w:rPr>
                <w:rStyle w:val="Hyperlink"/>
                <w:noProof/>
                <w:lang w:val="fr-FR"/>
              </w:rPr>
              <w:t>1.4. Cơ sở lý thuyế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91562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8429D" w:rsidRDefault="0098429D">
          <w:pPr>
            <w:pStyle w:val="TOC3"/>
            <w:tabs>
              <w:tab w:val="right" w:leader="dot" w:pos="9111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09156283" w:history="1">
            <w:r w:rsidRPr="007E5F0F">
              <w:rPr>
                <w:rStyle w:val="Hyperlink"/>
                <w:noProof/>
                <w:lang w:val="fr-FR"/>
              </w:rPr>
              <w:t>1.4.1. Các kiến thức cơ bản về PH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91562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8429D" w:rsidRDefault="0098429D">
          <w:pPr>
            <w:pStyle w:val="TOC3"/>
            <w:tabs>
              <w:tab w:val="right" w:leader="dot" w:pos="9111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09156284" w:history="1">
            <w:r w:rsidRPr="007E5F0F">
              <w:rPr>
                <w:rStyle w:val="Hyperlink"/>
                <w:noProof/>
              </w:rPr>
              <w:t>1.4.2. Các kiến thức cơ bản về Androi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91562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8429D" w:rsidRDefault="0098429D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09156285" w:history="1">
            <w:r w:rsidRPr="007E5F0F">
              <w:rPr>
                <w:rStyle w:val="Hyperlink"/>
                <w:noProof/>
                <w:lang w:val="vi-VN"/>
              </w:rPr>
              <w:t>PHẦN 2. CÁC KẾT QUẢ ĐẠT ĐƯỢC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91562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8429D" w:rsidRDefault="0098429D">
          <w:pPr>
            <w:pStyle w:val="TOC2"/>
            <w:tabs>
              <w:tab w:val="right" w:leader="dot" w:pos="9111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09156286" w:history="1">
            <w:r w:rsidRPr="007E5F0F">
              <w:rPr>
                <w:rStyle w:val="Hyperlink"/>
                <w:noProof/>
                <w:lang w:val="vi-VN"/>
              </w:rPr>
              <w:t>2.1. Phân tích yêu cầ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91562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8429D" w:rsidRDefault="0098429D">
          <w:pPr>
            <w:pStyle w:val="TOC3"/>
            <w:tabs>
              <w:tab w:val="right" w:leader="dot" w:pos="9111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09156287" w:history="1">
            <w:r w:rsidRPr="007E5F0F">
              <w:rPr>
                <w:rStyle w:val="Hyperlink"/>
                <w:noProof/>
                <w:lang w:val="vi-VN"/>
              </w:rPr>
              <w:t>2.1.1. Xác định tác nhân của hệ thố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91562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8429D" w:rsidRDefault="0098429D">
          <w:pPr>
            <w:pStyle w:val="TOC3"/>
            <w:tabs>
              <w:tab w:val="right" w:leader="dot" w:pos="9111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09156288" w:history="1">
            <w:r w:rsidRPr="007E5F0F">
              <w:rPr>
                <w:rStyle w:val="Hyperlink"/>
                <w:noProof/>
                <w:lang w:val="vi-VN"/>
              </w:rPr>
              <w:t>2.1.2. Biểu đồ use case</w:t>
            </w:r>
            <w:r w:rsidRPr="007E5F0F">
              <w:rPr>
                <w:rStyle w:val="Hyperlink"/>
                <w:noProof/>
              </w:rPr>
              <w:t xml:space="preserve"> tổng qua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91562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8429D" w:rsidRDefault="0098429D">
          <w:pPr>
            <w:pStyle w:val="TOC3"/>
            <w:tabs>
              <w:tab w:val="right" w:leader="dot" w:pos="9111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09156289" w:history="1">
            <w:r w:rsidRPr="007E5F0F">
              <w:rPr>
                <w:rStyle w:val="Hyperlink"/>
                <w:noProof/>
                <w:lang w:val="vi-VN"/>
              </w:rPr>
              <w:t>2.1.3. Đặc tả use ca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91562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8429D" w:rsidRDefault="0098429D">
          <w:pPr>
            <w:pStyle w:val="TOC3"/>
            <w:tabs>
              <w:tab w:val="right" w:leader="dot" w:pos="9111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09156290" w:history="1">
            <w:r w:rsidRPr="007E5F0F">
              <w:rPr>
                <w:rStyle w:val="Hyperlink"/>
                <w:noProof/>
                <w:lang w:val="vi-VN"/>
              </w:rPr>
              <w:t>2.1.4. Biểu đồ hoạt độ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91562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8429D" w:rsidRDefault="0098429D">
          <w:pPr>
            <w:pStyle w:val="TOC2"/>
            <w:tabs>
              <w:tab w:val="right" w:leader="dot" w:pos="9111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09156291" w:history="1">
            <w:r w:rsidRPr="007E5F0F">
              <w:rPr>
                <w:rStyle w:val="Hyperlink"/>
                <w:noProof/>
                <w:lang w:val="vi-VN"/>
              </w:rPr>
              <w:t>2.2. Thiết kế kiến trúc hệ thố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91562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8429D" w:rsidRDefault="0098429D">
          <w:pPr>
            <w:pStyle w:val="TOC3"/>
            <w:tabs>
              <w:tab w:val="right" w:leader="dot" w:pos="9111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09156292" w:history="1">
            <w:r w:rsidRPr="007E5F0F">
              <w:rPr>
                <w:rStyle w:val="Hyperlink"/>
                <w:noProof/>
                <w:lang w:val="vi-VN"/>
              </w:rPr>
              <w:t>2.2.1. Biểu đồ trình tự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91562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8429D" w:rsidRDefault="0098429D">
          <w:pPr>
            <w:pStyle w:val="TOC3"/>
            <w:tabs>
              <w:tab w:val="right" w:leader="dot" w:pos="9111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09156293" w:history="1">
            <w:r w:rsidRPr="007E5F0F">
              <w:rPr>
                <w:rStyle w:val="Hyperlink"/>
                <w:noProof/>
                <w:lang w:val="vi-VN"/>
              </w:rPr>
              <w:t>2.</w:t>
            </w:r>
            <w:r w:rsidRPr="007E5F0F">
              <w:rPr>
                <w:rStyle w:val="Hyperlink"/>
                <w:noProof/>
              </w:rPr>
              <w:t>2.</w:t>
            </w:r>
            <w:r w:rsidRPr="007E5F0F">
              <w:rPr>
                <w:rStyle w:val="Hyperlink"/>
                <w:noProof/>
                <w:lang w:val="vi-VN"/>
              </w:rPr>
              <w:t>2. Biểu đồ lớ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91562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8429D" w:rsidRDefault="0098429D">
          <w:pPr>
            <w:pStyle w:val="TOC3"/>
            <w:tabs>
              <w:tab w:val="right" w:leader="dot" w:pos="9111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09156294" w:history="1">
            <w:r w:rsidRPr="007E5F0F">
              <w:rPr>
                <w:rStyle w:val="Hyperlink"/>
                <w:noProof/>
                <w:lang w:val="vi-VN"/>
              </w:rPr>
              <w:t>2.2.3. Biểu đồ triển kha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91562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8429D" w:rsidRDefault="0098429D">
          <w:pPr>
            <w:pStyle w:val="TOC2"/>
            <w:tabs>
              <w:tab w:val="right" w:leader="dot" w:pos="9111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09156295" w:history="1">
            <w:r w:rsidRPr="007E5F0F">
              <w:rPr>
                <w:rStyle w:val="Hyperlink"/>
                <w:noProof/>
                <w:lang w:val="vi-VN"/>
              </w:rPr>
              <w:t>2.3. Thiết kế cơ sở dữ liệ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91562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8429D" w:rsidRDefault="0098429D">
          <w:pPr>
            <w:pStyle w:val="TOC3"/>
            <w:tabs>
              <w:tab w:val="right" w:leader="dot" w:pos="9111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09156296" w:history="1">
            <w:r w:rsidRPr="007E5F0F">
              <w:rPr>
                <w:rStyle w:val="Hyperlink"/>
                <w:noProof/>
                <w:lang w:val="vi-VN"/>
              </w:rPr>
              <w:t>2.3.1. Các bảng dữ liệ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91562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8429D" w:rsidRDefault="0098429D">
          <w:pPr>
            <w:pStyle w:val="TOC2"/>
            <w:tabs>
              <w:tab w:val="right" w:leader="dot" w:pos="9111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09156297" w:history="1">
            <w:r w:rsidRPr="007E5F0F">
              <w:rPr>
                <w:rStyle w:val="Hyperlink"/>
                <w:noProof/>
                <w:lang w:val="vi-VN"/>
              </w:rPr>
              <w:t>2.4. Thiết kế giao diệ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91562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8429D" w:rsidRDefault="0098429D">
          <w:pPr>
            <w:pStyle w:val="TOC3"/>
            <w:tabs>
              <w:tab w:val="right" w:leader="dot" w:pos="9111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09156298" w:history="1">
            <w:r w:rsidRPr="007E5F0F">
              <w:rPr>
                <w:rStyle w:val="Hyperlink"/>
                <w:noProof/>
                <w:lang w:val="vi-VN"/>
              </w:rPr>
              <w:t>2.4.1. Giao diện ứng</w:t>
            </w:r>
            <w:r w:rsidRPr="007E5F0F">
              <w:rPr>
                <w:rStyle w:val="Hyperlink"/>
                <w:noProof/>
              </w:rPr>
              <w:t xml:space="preserve"> dụng trên nền Androi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91562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8429D" w:rsidRDefault="0098429D">
          <w:pPr>
            <w:pStyle w:val="TOC3"/>
            <w:tabs>
              <w:tab w:val="right" w:leader="dot" w:pos="9111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09156299" w:history="1">
            <w:r w:rsidRPr="007E5F0F">
              <w:rPr>
                <w:rStyle w:val="Hyperlink"/>
                <w:noProof/>
              </w:rPr>
              <w:t>2.4.2. Giao diện quản trị trên nền we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91562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8429D" w:rsidRDefault="0098429D">
          <w:pPr>
            <w:pStyle w:val="TOC2"/>
            <w:tabs>
              <w:tab w:val="right" w:leader="dot" w:pos="9111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09156300" w:history="1">
            <w:r w:rsidRPr="007E5F0F">
              <w:rPr>
                <w:rStyle w:val="Hyperlink"/>
                <w:noProof/>
                <w:lang w:val="vi-VN"/>
              </w:rPr>
              <w:t>2.5. Cài đặt</w:t>
            </w:r>
            <w:r w:rsidRPr="007E5F0F">
              <w:rPr>
                <w:rStyle w:val="Hyperlink"/>
                <w:noProof/>
                <w:lang w:val="fr-FR"/>
              </w:rPr>
              <w:t xml:space="preserve"> và kiểm thử</w:t>
            </w:r>
            <w:r w:rsidRPr="007E5F0F">
              <w:rPr>
                <w:rStyle w:val="Hyperlink"/>
                <w:noProof/>
                <w:lang w:val="vi-VN"/>
              </w:rPr>
              <w:t xml:space="preserve"> hệ thố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91563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8429D" w:rsidRDefault="0098429D">
          <w:pPr>
            <w:pStyle w:val="TOC3"/>
            <w:tabs>
              <w:tab w:val="right" w:leader="dot" w:pos="9111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09156301" w:history="1">
            <w:r w:rsidRPr="007E5F0F">
              <w:rPr>
                <w:rStyle w:val="Hyperlink"/>
                <w:noProof/>
              </w:rPr>
              <w:t>2.5.1. Cài đặt hệ thố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91563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8429D" w:rsidRDefault="0098429D">
          <w:pPr>
            <w:pStyle w:val="TOC3"/>
            <w:tabs>
              <w:tab w:val="right" w:leader="dot" w:pos="9111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09156302" w:history="1">
            <w:r w:rsidRPr="007E5F0F">
              <w:rPr>
                <w:rStyle w:val="Hyperlink"/>
                <w:noProof/>
                <w:lang w:val="vi-VN"/>
              </w:rPr>
              <w:t xml:space="preserve">2.5.2. </w:t>
            </w:r>
            <w:r w:rsidRPr="007E5F0F">
              <w:rPr>
                <w:rStyle w:val="Hyperlink"/>
                <w:noProof/>
              </w:rPr>
              <w:t>Kiểm thử hệ thố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91563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8429D" w:rsidRDefault="0098429D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09156303" w:history="1">
            <w:r w:rsidRPr="007E5F0F">
              <w:rPr>
                <w:rStyle w:val="Hyperlink"/>
                <w:noProof/>
                <w:lang w:val="vi-VN"/>
              </w:rPr>
              <w:t>PHẦN 3. KẾT LUẬ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91563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8429D" w:rsidRDefault="0098429D">
          <w:pPr>
            <w:pStyle w:val="TOC2"/>
            <w:tabs>
              <w:tab w:val="right" w:leader="dot" w:pos="9111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09156304" w:history="1">
            <w:r w:rsidRPr="007E5F0F">
              <w:rPr>
                <w:rStyle w:val="Hyperlink"/>
                <w:noProof/>
                <w:lang w:val="vi-VN"/>
              </w:rPr>
              <w:t>3.1. Kết luận chu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91563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8429D" w:rsidRDefault="0098429D">
          <w:pPr>
            <w:pStyle w:val="TOC2"/>
            <w:tabs>
              <w:tab w:val="right" w:leader="dot" w:pos="9111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09156305" w:history="1">
            <w:r w:rsidRPr="007E5F0F">
              <w:rPr>
                <w:rStyle w:val="Hyperlink"/>
                <w:noProof/>
                <w:lang w:val="vi-VN"/>
              </w:rPr>
              <w:t>3.2. Định hướng phát triể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91563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8429D" w:rsidRDefault="0098429D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09156306" w:history="1">
            <w:r w:rsidRPr="007E5F0F">
              <w:rPr>
                <w:rStyle w:val="Hyperlink"/>
                <w:noProof/>
                <w:lang w:val="vi-VN"/>
              </w:rPr>
              <w:t>TÀI LIỆU THAM KH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91563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F2314" w:rsidRDefault="006F2314" w:rsidP="006F2314">
          <w:r w:rsidRPr="00CB59BE">
            <w:rPr>
              <w:b/>
              <w:bCs/>
              <w:noProof/>
              <w:szCs w:val="26"/>
            </w:rPr>
            <w:fldChar w:fldCharType="end"/>
          </w:r>
        </w:p>
      </w:sdtContent>
    </w:sdt>
    <w:p w:rsidR="006F2314" w:rsidRPr="00872E92" w:rsidRDefault="006F2314" w:rsidP="006F2314"/>
    <w:p w:rsidR="006F2314" w:rsidRDefault="006F2314" w:rsidP="006F2314">
      <w:pPr>
        <w:pStyle w:val="Heading1"/>
        <w:rPr>
          <w:rFonts w:ascii="Times New Roman" w:hAnsi="Times New Roman" w:cs="Times New Roman"/>
          <w:color w:val="auto"/>
        </w:rPr>
      </w:pPr>
      <w:r>
        <w:rPr>
          <w:rFonts w:ascii="Times New Roman" w:hAnsi="Times New Roman" w:cs="Times New Roman"/>
          <w:color w:val="auto"/>
        </w:rPr>
        <w:br w:type="page"/>
      </w:r>
    </w:p>
    <w:p w:rsidR="006F2314" w:rsidRDefault="006F2314" w:rsidP="006F2314">
      <w:pPr>
        <w:pStyle w:val="Heading1"/>
        <w:rPr>
          <w:rFonts w:ascii="Times New Roman" w:hAnsi="Times New Roman" w:cs="Times New Roman"/>
          <w:color w:val="auto"/>
        </w:rPr>
      </w:pPr>
      <w:bookmarkStart w:id="11" w:name="_Toc509156263"/>
      <w:r>
        <w:rPr>
          <w:rFonts w:ascii="Times New Roman" w:hAnsi="Times New Roman" w:cs="Times New Roman"/>
          <w:color w:val="auto"/>
        </w:rPr>
        <w:lastRenderedPageBreak/>
        <w:t>DANH MỤC HÌNH ẢNH</w:t>
      </w:r>
      <w:bookmarkEnd w:id="11"/>
    </w:p>
    <w:p w:rsidR="005360C2" w:rsidRPr="005360C2" w:rsidRDefault="005360C2" w:rsidP="005360C2"/>
    <w:p w:rsidR="0098429D" w:rsidRDefault="005360C2" w:rsidP="0038758F">
      <w:pPr>
        <w:rPr>
          <w:noProof/>
        </w:rPr>
      </w:pPr>
      <w:r>
        <w:fldChar w:fldCharType="begin"/>
      </w:r>
      <w:r>
        <w:instrText xml:space="preserve"> TOC \h \z \c "Hình 1-" </w:instrText>
      </w:r>
      <w:r>
        <w:fldChar w:fldCharType="separate"/>
      </w:r>
      <w:r w:rsidR="0098429D">
        <w:rPr>
          <w:b/>
          <w:bCs/>
          <w:noProof/>
        </w:rPr>
        <w:t>No table of figures entries found.</w:t>
      </w:r>
      <w:r>
        <w:fldChar w:fldCharType="end"/>
      </w:r>
      <w:r>
        <w:fldChar w:fldCharType="begin"/>
      </w:r>
      <w:r>
        <w:instrText xml:space="preserve"> TOC \h \z \c "Hình 2-" </w:instrText>
      </w:r>
      <w:r>
        <w:fldChar w:fldCharType="separate"/>
      </w:r>
    </w:p>
    <w:p w:rsidR="007A2828" w:rsidRPr="006B2C73" w:rsidRDefault="0098429D" w:rsidP="006B2C73">
      <w:r>
        <w:rPr>
          <w:b/>
          <w:bCs/>
          <w:noProof/>
        </w:rPr>
        <w:t>No table of figures entries found.</w:t>
      </w:r>
      <w:r w:rsidR="005360C2">
        <w:fldChar w:fldCharType="end"/>
      </w:r>
      <w:r w:rsidR="006F2314">
        <w:br w:type="page"/>
      </w:r>
    </w:p>
    <w:p w:rsidR="006F2314" w:rsidRPr="00623965" w:rsidRDefault="006F2314" w:rsidP="006F2314">
      <w:pPr>
        <w:pStyle w:val="Heading1"/>
        <w:rPr>
          <w:rFonts w:ascii="Times New Roman" w:hAnsi="Times New Roman" w:cs="Times New Roman"/>
          <w:color w:val="auto"/>
        </w:rPr>
      </w:pPr>
      <w:bookmarkStart w:id="12" w:name="_Toc509156264"/>
      <w:r w:rsidRPr="00623965">
        <w:rPr>
          <w:rFonts w:ascii="Times New Roman" w:hAnsi="Times New Roman" w:cs="Times New Roman"/>
          <w:color w:val="auto"/>
        </w:rPr>
        <w:lastRenderedPageBreak/>
        <w:t>D</w:t>
      </w:r>
      <w:r>
        <w:rPr>
          <w:rFonts w:ascii="Times New Roman" w:hAnsi="Times New Roman" w:cs="Times New Roman"/>
          <w:color w:val="auto"/>
        </w:rPr>
        <w:t>ANH MỤC BẢNG</w:t>
      </w:r>
      <w:r w:rsidR="00A26079">
        <w:rPr>
          <w:rFonts w:ascii="Times New Roman" w:hAnsi="Times New Roman" w:cs="Times New Roman"/>
          <w:color w:val="auto"/>
        </w:rPr>
        <w:t xml:space="preserve"> BIỂU</w:t>
      </w:r>
      <w:bookmarkEnd w:id="12"/>
    </w:p>
    <w:p w:rsidR="006F2314" w:rsidRDefault="006F2314" w:rsidP="006F2314">
      <w:pPr>
        <w:rPr>
          <w:b/>
          <w:sz w:val="28"/>
          <w:szCs w:val="28"/>
        </w:rPr>
      </w:pPr>
    </w:p>
    <w:p w:rsidR="006F2314" w:rsidRDefault="003F290F" w:rsidP="006F2314">
      <w:pPr>
        <w:spacing w:after="200" w:line="276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fldChar w:fldCharType="begin"/>
      </w:r>
      <w:r>
        <w:rPr>
          <w:b/>
          <w:sz w:val="28"/>
          <w:szCs w:val="28"/>
        </w:rPr>
        <w:instrText xml:space="preserve"> TOC \h \z \c "Bảng 1-" </w:instrText>
      </w:r>
      <w:r>
        <w:rPr>
          <w:b/>
          <w:sz w:val="28"/>
          <w:szCs w:val="28"/>
        </w:rPr>
        <w:fldChar w:fldCharType="separate"/>
      </w:r>
      <w:r w:rsidR="0098429D">
        <w:rPr>
          <w:bCs/>
          <w:noProof/>
          <w:sz w:val="28"/>
          <w:szCs w:val="28"/>
        </w:rPr>
        <w:t>No table of figures entries fo</w:t>
      </w:r>
      <w:bookmarkStart w:id="13" w:name="_GoBack"/>
      <w:bookmarkEnd w:id="13"/>
      <w:r w:rsidR="0098429D">
        <w:rPr>
          <w:bCs/>
          <w:noProof/>
          <w:sz w:val="28"/>
          <w:szCs w:val="28"/>
        </w:rPr>
        <w:t>und.</w:t>
      </w:r>
      <w:r>
        <w:rPr>
          <w:b/>
          <w:sz w:val="28"/>
          <w:szCs w:val="28"/>
        </w:rPr>
        <w:fldChar w:fldCharType="end"/>
      </w:r>
      <w:r w:rsidR="006F2314">
        <w:rPr>
          <w:b/>
          <w:sz w:val="28"/>
          <w:szCs w:val="28"/>
        </w:rPr>
        <w:br w:type="page"/>
      </w:r>
    </w:p>
    <w:p w:rsidR="006F2314" w:rsidRPr="00623965" w:rsidRDefault="006F2314" w:rsidP="006F2314">
      <w:pPr>
        <w:pStyle w:val="Heading1"/>
        <w:rPr>
          <w:rFonts w:ascii="Times New Roman" w:hAnsi="Times New Roman" w:cs="Times New Roman"/>
          <w:color w:val="auto"/>
        </w:rPr>
      </w:pPr>
      <w:bookmarkStart w:id="14" w:name="_Toc509156265"/>
      <w:r w:rsidRPr="00623965">
        <w:rPr>
          <w:rFonts w:ascii="Times New Roman" w:hAnsi="Times New Roman" w:cs="Times New Roman"/>
          <w:color w:val="auto"/>
        </w:rPr>
        <w:lastRenderedPageBreak/>
        <w:t>D</w:t>
      </w:r>
      <w:r>
        <w:rPr>
          <w:rFonts w:ascii="Times New Roman" w:hAnsi="Times New Roman" w:cs="Times New Roman"/>
          <w:color w:val="auto"/>
        </w:rPr>
        <w:t>ANH MỤC TỪ VIẾT TẮT VÀ THUẬT NGỮ</w:t>
      </w:r>
      <w:bookmarkEnd w:id="14"/>
    </w:p>
    <w:p w:rsidR="006F2314" w:rsidRDefault="006F2314" w:rsidP="006F2314">
      <w:pPr>
        <w:rPr>
          <w:b/>
          <w:sz w:val="28"/>
          <w:szCs w:val="28"/>
        </w:rPr>
      </w:pPr>
    </w:p>
    <w:p w:rsidR="00F57ACC" w:rsidRDefault="00F57ACC">
      <w:pPr>
        <w:rPr>
          <w:b/>
          <w:sz w:val="28"/>
          <w:szCs w:val="28"/>
        </w:rPr>
      </w:pPr>
      <w:r>
        <w:rPr>
          <w:b/>
          <w:sz w:val="28"/>
          <w:szCs w:val="28"/>
        </w:rPr>
        <w:br w:type="page"/>
      </w:r>
    </w:p>
    <w:p w:rsidR="00F57ACC" w:rsidRDefault="00F57ACC" w:rsidP="00F57ACC">
      <w:pPr>
        <w:pStyle w:val="Heading1"/>
        <w:rPr>
          <w:lang w:val="vi-VN"/>
        </w:rPr>
      </w:pPr>
      <w:bookmarkStart w:id="15" w:name="_Toc497921894"/>
      <w:bookmarkStart w:id="16" w:name="_Toc509156266"/>
      <w:r w:rsidRPr="00E95D8F">
        <w:rPr>
          <w:lang w:val="vi-VN"/>
        </w:rPr>
        <w:lastRenderedPageBreak/>
        <w:t>MỞ ĐẦU</w:t>
      </w:r>
      <w:bookmarkEnd w:id="15"/>
      <w:bookmarkEnd w:id="16"/>
    </w:p>
    <w:p w:rsidR="00674F9D" w:rsidRDefault="00674F9D" w:rsidP="00674F9D">
      <w:pPr>
        <w:rPr>
          <w:lang w:val="vi-VN"/>
        </w:rPr>
      </w:pPr>
    </w:p>
    <w:p w:rsidR="00E46B86" w:rsidRDefault="00E46B86" w:rsidP="00674F9D">
      <w:pPr>
        <w:rPr>
          <w:lang w:val="vi-VN"/>
        </w:rPr>
      </w:pPr>
    </w:p>
    <w:p w:rsidR="00E46B86" w:rsidRDefault="00E46B86" w:rsidP="00674F9D">
      <w:pPr>
        <w:rPr>
          <w:lang w:val="vi-VN"/>
        </w:rPr>
      </w:pPr>
    </w:p>
    <w:p w:rsidR="00E46B86" w:rsidRDefault="00E46B86" w:rsidP="00674F9D">
      <w:pPr>
        <w:rPr>
          <w:lang w:val="vi-VN"/>
        </w:rPr>
      </w:pPr>
    </w:p>
    <w:p w:rsidR="00E46B86" w:rsidRDefault="00E46B86" w:rsidP="00674F9D">
      <w:pPr>
        <w:rPr>
          <w:lang w:val="vi-VN"/>
        </w:rPr>
      </w:pPr>
    </w:p>
    <w:p w:rsidR="00E46B86" w:rsidRDefault="00E46B86" w:rsidP="00674F9D">
      <w:pPr>
        <w:rPr>
          <w:lang w:val="vi-VN"/>
        </w:rPr>
      </w:pPr>
    </w:p>
    <w:p w:rsidR="00E46B86" w:rsidRDefault="00E46B86" w:rsidP="00674F9D">
      <w:pPr>
        <w:rPr>
          <w:lang w:val="vi-VN"/>
        </w:rPr>
      </w:pPr>
    </w:p>
    <w:p w:rsidR="00E46B86" w:rsidRDefault="00E46B86" w:rsidP="00674F9D">
      <w:pPr>
        <w:rPr>
          <w:lang w:val="vi-VN"/>
        </w:rPr>
      </w:pPr>
    </w:p>
    <w:p w:rsidR="00E46B86" w:rsidRDefault="00E46B86" w:rsidP="00674F9D">
      <w:pPr>
        <w:rPr>
          <w:lang w:val="vi-VN"/>
        </w:rPr>
      </w:pPr>
    </w:p>
    <w:p w:rsidR="00E46B86" w:rsidRDefault="00E46B86" w:rsidP="00674F9D">
      <w:pPr>
        <w:rPr>
          <w:lang w:val="vi-VN"/>
        </w:rPr>
      </w:pPr>
    </w:p>
    <w:p w:rsidR="00E46B86" w:rsidRDefault="00E46B86" w:rsidP="00674F9D">
      <w:pPr>
        <w:rPr>
          <w:lang w:val="vi-VN"/>
        </w:rPr>
      </w:pPr>
    </w:p>
    <w:p w:rsidR="00E46B86" w:rsidRDefault="00E46B86" w:rsidP="00674F9D">
      <w:pPr>
        <w:rPr>
          <w:lang w:val="vi-VN"/>
        </w:rPr>
      </w:pPr>
    </w:p>
    <w:p w:rsidR="00E46B86" w:rsidRDefault="00E46B86" w:rsidP="00674F9D">
      <w:pPr>
        <w:rPr>
          <w:lang w:val="vi-VN"/>
        </w:rPr>
      </w:pPr>
    </w:p>
    <w:p w:rsidR="00E46B86" w:rsidRDefault="00E46B86" w:rsidP="00674F9D">
      <w:pPr>
        <w:rPr>
          <w:lang w:val="vi-VN"/>
        </w:rPr>
      </w:pPr>
    </w:p>
    <w:p w:rsidR="00E46B86" w:rsidRDefault="00E46B86" w:rsidP="00674F9D">
      <w:pPr>
        <w:rPr>
          <w:lang w:val="vi-VN"/>
        </w:rPr>
      </w:pPr>
    </w:p>
    <w:p w:rsidR="00E46B86" w:rsidRDefault="00E46B86" w:rsidP="00674F9D">
      <w:pPr>
        <w:rPr>
          <w:lang w:val="vi-VN"/>
        </w:rPr>
      </w:pPr>
    </w:p>
    <w:p w:rsidR="00E46B86" w:rsidRDefault="00E46B86" w:rsidP="00674F9D">
      <w:pPr>
        <w:rPr>
          <w:lang w:val="vi-VN"/>
        </w:rPr>
      </w:pPr>
    </w:p>
    <w:p w:rsidR="00E46B86" w:rsidRDefault="00E46B86" w:rsidP="00674F9D">
      <w:pPr>
        <w:rPr>
          <w:lang w:val="vi-VN"/>
        </w:rPr>
      </w:pPr>
    </w:p>
    <w:p w:rsidR="00E46B86" w:rsidRDefault="00E46B86" w:rsidP="00674F9D">
      <w:pPr>
        <w:rPr>
          <w:lang w:val="vi-VN"/>
        </w:rPr>
      </w:pPr>
    </w:p>
    <w:p w:rsidR="00E46B86" w:rsidRDefault="00E46B86" w:rsidP="00674F9D">
      <w:pPr>
        <w:rPr>
          <w:lang w:val="vi-VN"/>
        </w:rPr>
      </w:pPr>
    </w:p>
    <w:p w:rsidR="00E46B86" w:rsidRDefault="00E46B86" w:rsidP="00674F9D">
      <w:pPr>
        <w:rPr>
          <w:lang w:val="vi-VN"/>
        </w:rPr>
      </w:pPr>
    </w:p>
    <w:p w:rsidR="00E46B86" w:rsidRDefault="00E46B86" w:rsidP="00674F9D">
      <w:pPr>
        <w:rPr>
          <w:lang w:val="vi-VN"/>
        </w:rPr>
      </w:pPr>
    </w:p>
    <w:p w:rsidR="00E46B86" w:rsidRDefault="00E46B86" w:rsidP="00674F9D">
      <w:pPr>
        <w:rPr>
          <w:lang w:val="vi-VN"/>
        </w:rPr>
      </w:pPr>
    </w:p>
    <w:p w:rsidR="00E46B86" w:rsidRDefault="00E46B86" w:rsidP="00674F9D">
      <w:pPr>
        <w:rPr>
          <w:lang w:val="vi-VN"/>
        </w:rPr>
      </w:pPr>
    </w:p>
    <w:p w:rsidR="00E46B86" w:rsidRDefault="00E46B86" w:rsidP="00674F9D">
      <w:pPr>
        <w:rPr>
          <w:lang w:val="vi-VN"/>
        </w:rPr>
      </w:pPr>
    </w:p>
    <w:p w:rsidR="00E46B86" w:rsidRDefault="00E46B86" w:rsidP="00674F9D">
      <w:pPr>
        <w:rPr>
          <w:lang w:val="vi-VN"/>
        </w:rPr>
      </w:pPr>
    </w:p>
    <w:p w:rsidR="00E46B86" w:rsidRDefault="00E46B86" w:rsidP="00674F9D">
      <w:pPr>
        <w:rPr>
          <w:lang w:val="vi-VN"/>
        </w:rPr>
      </w:pPr>
    </w:p>
    <w:p w:rsidR="00E46B86" w:rsidRDefault="00E46B86" w:rsidP="00674F9D">
      <w:pPr>
        <w:rPr>
          <w:lang w:val="vi-VN"/>
        </w:rPr>
      </w:pPr>
    </w:p>
    <w:p w:rsidR="00E46B86" w:rsidRDefault="00E46B86" w:rsidP="00674F9D">
      <w:pPr>
        <w:rPr>
          <w:lang w:val="vi-VN"/>
        </w:rPr>
      </w:pPr>
    </w:p>
    <w:p w:rsidR="00E46B86" w:rsidRDefault="00E46B86" w:rsidP="00674F9D">
      <w:pPr>
        <w:rPr>
          <w:lang w:val="vi-VN"/>
        </w:rPr>
      </w:pPr>
    </w:p>
    <w:p w:rsidR="00E46B86" w:rsidRDefault="00E46B86" w:rsidP="00674F9D">
      <w:pPr>
        <w:rPr>
          <w:lang w:val="vi-VN"/>
        </w:rPr>
      </w:pPr>
    </w:p>
    <w:p w:rsidR="00E46B86" w:rsidRDefault="00E46B86" w:rsidP="00674F9D">
      <w:pPr>
        <w:rPr>
          <w:lang w:val="vi-VN"/>
        </w:rPr>
      </w:pPr>
    </w:p>
    <w:p w:rsidR="00E46B86" w:rsidRPr="00674F9D" w:rsidRDefault="00E46B86" w:rsidP="00674F9D">
      <w:pPr>
        <w:rPr>
          <w:lang w:val="vi-VN"/>
        </w:rPr>
      </w:pPr>
    </w:p>
    <w:p w:rsidR="00F63474" w:rsidRDefault="00FA504A" w:rsidP="00880627">
      <w:pPr>
        <w:pStyle w:val="Heading1"/>
        <w:rPr>
          <w:rFonts w:ascii="Times New Roman" w:hAnsi="Times New Roman" w:cs="Times New Roman"/>
          <w:color w:val="auto"/>
          <w:lang w:val="vi-VN"/>
        </w:rPr>
      </w:pPr>
      <w:bookmarkStart w:id="17" w:name="_Toc509156267"/>
      <w:r w:rsidRPr="005918BF">
        <w:rPr>
          <w:rFonts w:ascii="Times New Roman" w:hAnsi="Times New Roman" w:cs="Times New Roman"/>
          <w:color w:val="auto"/>
          <w:lang w:val="vi-VN"/>
        </w:rPr>
        <w:lastRenderedPageBreak/>
        <w:t>PHẦN</w:t>
      </w:r>
      <w:r w:rsidR="00C03D62" w:rsidRPr="005918BF">
        <w:rPr>
          <w:rFonts w:ascii="Times New Roman" w:hAnsi="Times New Roman" w:cs="Times New Roman"/>
          <w:color w:val="auto"/>
          <w:lang w:val="vi-VN"/>
        </w:rPr>
        <w:t xml:space="preserve"> 1</w:t>
      </w:r>
      <w:r w:rsidR="00134EFA" w:rsidRPr="005918BF">
        <w:rPr>
          <w:rFonts w:ascii="Times New Roman" w:hAnsi="Times New Roman" w:cs="Times New Roman"/>
          <w:color w:val="auto"/>
          <w:lang w:val="vi-VN"/>
        </w:rPr>
        <w:t>.</w:t>
      </w:r>
      <w:r w:rsidR="00325FC6" w:rsidRPr="005918BF">
        <w:rPr>
          <w:rFonts w:ascii="Times New Roman" w:hAnsi="Times New Roman" w:cs="Times New Roman"/>
          <w:color w:val="auto"/>
          <w:lang w:val="vi-VN"/>
        </w:rPr>
        <w:t xml:space="preserve"> </w:t>
      </w:r>
      <w:r w:rsidR="006F2314" w:rsidRPr="005918BF">
        <w:rPr>
          <w:rFonts w:ascii="Times New Roman" w:hAnsi="Times New Roman" w:cs="Times New Roman"/>
          <w:color w:val="auto"/>
          <w:lang w:val="vi-VN"/>
        </w:rPr>
        <w:t>ĐẶT VẤN ĐỀ VÀ ĐỊNH HƯỚNG GIẢI QUYẾT</w:t>
      </w:r>
      <w:bookmarkEnd w:id="17"/>
    </w:p>
    <w:p w:rsidR="00097BD2" w:rsidRPr="00097BD2" w:rsidRDefault="00097BD2" w:rsidP="00097BD2">
      <w:pPr>
        <w:rPr>
          <w:lang w:val="vi-V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11"/>
      </w:tblGrid>
      <w:tr w:rsidR="00BD3159" w:rsidRPr="00AA0923" w:rsidTr="00211A7F">
        <w:trPr>
          <w:trHeight w:val="1045"/>
        </w:trPr>
        <w:tc>
          <w:tcPr>
            <w:tcW w:w="9111" w:type="dxa"/>
          </w:tcPr>
          <w:p w:rsidR="007243E5" w:rsidRPr="00BD3159" w:rsidRDefault="00BD3159" w:rsidP="00A25317">
            <w:pPr>
              <w:rPr>
                <w:lang w:val="vi-VN"/>
              </w:rPr>
            </w:pPr>
            <w:r w:rsidRPr="00BD3159">
              <w:rPr>
                <w:b/>
                <w:lang w:val="vi-VN"/>
              </w:rPr>
              <w:t xml:space="preserve">Nội dung: </w:t>
            </w:r>
            <w:r w:rsidRPr="00BD3159">
              <w:rPr>
                <w:lang w:val="vi-VN"/>
              </w:rPr>
              <w:t>Phần này trình bày chi tiết về các nhiệm vụ cần thực hiện (mô tả bài toán, các vấn đề cần giải quyết)</w:t>
            </w:r>
            <w:r>
              <w:rPr>
                <w:lang w:val="vi-VN"/>
              </w:rPr>
              <w:t>;</w:t>
            </w:r>
            <w:r w:rsidRPr="00BD3159">
              <w:rPr>
                <w:lang w:val="vi-VN"/>
              </w:rPr>
              <w:t xml:space="preserve"> định hướng giải quyết các vấn đề đặt ra; </w:t>
            </w:r>
            <w:r>
              <w:rPr>
                <w:lang w:val="vi-VN"/>
              </w:rPr>
              <w:t>g</w:t>
            </w:r>
            <w:r w:rsidRPr="00BD3159">
              <w:rPr>
                <w:lang w:val="vi-VN"/>
              </w:rPr>
              <w:t>iới thiệu tóm tắt về cơ sở lý thuyết và công cụ được lựa chọn để giải quyết các vấn đề đặt ra.</w:t>
            </w:r>
          </w:p>
        </w:tc>
      </w:tr>
    </w:tbl>
    <w:p w:rsidR="006F2314" w:rsidRPr="005918BF" w:rsidRDefault="00B23A11" w:rsidP="00EF4A70">
      <w:pPr>
        <w:pStyle w:val="Heading2"/>
        <w:spacing w:after="240"/>
        <w:rPr>
          <w:rFonts w:ascii="Times New Roman" w:hAnsi="Times New Roman" w:cs="Times New Roman"/>
          <w:color w:val="auto"/>
          <w:szCs w:val="26"/>
          <w:lang w:val="vi-VN"/>
        </w:rPr>
      </w:pPr>
      <w:bookmarkStart w:id="18" w:name="_Toc509156268"/>
      <w:r w:rsidRPr="005918BF">
        <w:rPr>
          <w:rFonts w:ascii="Times New Roman" w:hAnsi="Times New Roman" w:cs="Times New Roman"/>
          <w:color w:val="auto"/>
          <w:szCs w:val="26"/>
          <w:lang w:val="vi-VN"/>
        </w:rPr>
        <w:t>1</w:t>
      </w:r>
      <w:r w:rsidR="00134EFA" w:rsidRPr="005918BF">
        <w:rPr>
          <w:rFonts w:ascii="Times New Roman" w:hAnsi="Times New Roman" w:cs="Times New Roman"/>
          <w:color w:val="auto"/>
          <w:szCs w:val="26"/>
          <w:lang w:val="vi-VN"/>
        </w:rPr>
        <w:t>.</w:t>
      </w:r>
      <w:r w:rsidR="004A7D20" w:rsidRPr="005918BF">
        <w:rPr>
          <w:rFonts w:ascii="Times New Roman" w:hAnsi="Times New Roman" w:cs="Times New Roman"/>
          <w:color w:val="auto"/>
          <w:szCs w:val="26"/>
          <w:lang w:val="vi-VN"/>
        </w:rPr>
        <w:t>1.</w:t>
      </w:r>
      <w:r w:rsidR="00FA07F2" w:rsidRPr="005918BF">
        <w:rPr>
          <w:rFonts w:ascii="Times New Roman" w:hAnsi="Times New Roman" w:cs="Times New Roman"/>
          <w:color w:val="auto"/>
          <w:szCs w:val="26"/>
          <w:lang w:val="vi-VN"/>
        </w:rPr>
        <w:t xml:space="preserve"> Đặt vấn đề</w:t>
      </w:r>
      <w:bookmarkEnd w:id="18"/>
    </w:p>
    <w:p w:rsidR="00983DE7" w:rsidRPr="00983DE7" w:rsidRDefault="00B23A11" w:rsidP="00983DE7">
      <w:pPr>
        <w:pStyle w:val="Heading3"/>
        <w:spacing w:before="0"/>
        <w:rPr>
          <w:lang w:val="vi-VN"/>
        </w:rPr>
      </w:pPr>
      <w:bookmarkStart w:id="19" w:name="_Toc509156269"/>
      <w:r w:rsidRPr="005918BF">
        <w:rPr>
          <w:lang w:val="vi-VN"/>
        </w:rPr>
        <w:t>1.1</w:t>
      </w:r>
      <w:r w:rsidR="002A47B4" w:rsidRPr="005918BF">
        <w:rPr>
          <w:lang w:val="vi-VN"/>
        </w:rPr>
        <w:t>.</w:t>
      </w:r>
      <w:r w:rsidR="004A7D20" w:rsidRPr="005918BF">
        <w:rPr>
          <w:lang w:val="vi-VN"/>
        </w:rPr>
        <w:t>1.</w:t>
      </w:r>
      <w:r w:rsidR="000B734D" w:rsidRPr="005918BF">
        <w:rPr>
          <w:lang w:val="vi-VN"/>
        </w:rPr>
        <w:t xml:space="preserve"> </w:t>
      </w:r>
      <w:r w:rsidR="006F2314" w:rsidRPr="005918BF">
        <w:rPr>
          <w:lang w:val="vi-VN"/>
        </w:rPr>
        <w:t>T</w:t>
      </w:r>
      <w:r w:rsidR="00FA07F2" w:rsidRPr="005918BF">
        <w:rPr>
          <w:lang w:val="vi-VN"/>
        </w:rPr>
        <w:t>hực trạng</w:t>
      </w:r>
      <w:r w:rsidR="00012D45" w:rsidRPr="005918BF">
        <w:rPr>
          <w:lang w:val="vi-VN"/>
        </w:rPr>
        <w:t xml:space="preserve"> về</w:t>
      </w:r>
      <w:r w:rsidR="00983DE7">
        <w:rPr>
          <w:lang w:val="vi-VN"/>
        </w:rPr>
        <w:t xml:space="preserve"> ứng dụng</w:t>
      </w:r>
      <w:r w:rsidR="00FA07F2" w:rsidRPr="005918BF">
        <w:rPr>
          <w:lang w:val="vi-VN"/>
        </w:rPr>
        <w:t xml:space="preserve"> bán hàng trực tuyến hiện nay</w:t>
      </w:r>
      <w:bookmarkEnd w:id="19"/>
    </w:p>
    <w:p w:rsidR="00983DE7" w:rsidRPr="00983DE7" w:rsidRDefault="00633125" w:rsidP="00983DE7">
      <w:pPr>
        <w:pStyle w:val="Heading3"/>
      </w:pPr>
      <w:bookmarkStart w:id="20" w:name="_Toc509156270"/>
      <w:r w:rsidRPr="00633125">
        <w:rPr>
          <w:lang w:val="vi-VN"/>
        </w:rPr>
        <w:t>1.</w:t>
      </w:r>
      <w:r w:rsidR="004A7D20" w:rsidRPr="00AA62B4">
        <w:rPr>
          <w:lang w:val="vi-VN"/>
        </w:rPr>
        <w:t>1.</w:t>
      </w:r>
      <w:r w:rsidRPr="00633125">
        <w:rPr>
          <w:lang w:val="vi-VN"/>
        </w:rPr>
        <w:t>2</w:t>
      </w:r>
      <w:r w:rsidR="002A47B4" w:rsidRPr="002A47B4">
        <w:rPr>
          <w:lang w:val="vi-VN"/>
        </w:rPr>
        <w:t>.</w:t>
      </w:r>
      <w:r w:rsidRPr="00633125">
        <w:rPr>
          <w:lang w:val="vi-VN"/>
        </w:rPr>
        <w:t xml:space="preserve"> </w:t>
      </w:r>
      <w:r w:rsidR="000727E1" w:rsidRPr="000727E1">
        <w:rPr>
          <w:lang w:val="vi-VN"/>
        </w:rPr>
        <w:t xml:space="preserve">Giới thiệu về </w:t>
      </w:r>
      <w:r w:rsidR="00983DE7">
        <w:rPr>
          <w:lang w:val="vi-VN"/>
        </w:rPr>
        <w:t>ứng dụng Vietmar</w:t>
      </w:r>
      <w:r w:rsidR="00983DE7">
        <w:t>ket</w:t>
      </w:r>
      <w:bookmarkEnd w:id="20"/>
    </w:p>
    <w:p w:rsidR="00091CEA" w:rsidRPr="00983DE7" w:rsidRDefault="00B23A11" w:rsidP="00983DE7">
      <w:pPr>
        <w:pStyle w:val="Heading3"/>
        <w:rPr>
          <w:lang w:val="vi-VN"/>
        </w:rPr>
      </w:pPr>
      <w:bookmarkStart w:id="21" w:name="_Toc509156271"/>
      <w:r w:rsidRPr="001923B1">
        <w:rPr>
          <w:lang w:val="vi-VN"/>
        </w:rPr>
        <w:t>1</w:t>
      </w:r>
      <w:r w:rsidR="006F2314" w:rsidRPr="001923B1">
        <w:rPr>
          <w:lang w:val="vi-VN"/>
        </w:rPr>
        <w:t>.</w:t>
      </w:r>
      <w:r w:rsidR="004A7D20" w:rsidRPr="00AA62B4">
        <w:rPr>
          <w:lang w:val="vi-VN"/>
        </w:rPr>
        <w:t>1.</w:t>
      </w:r>
      <w:r w:rsidR="00633125" w:rsidRPr="00633125">
        <w:rPr>
          <w:lang w:val="vi-VN"/>
        </w:rPr>
        <w:t>3</w:t>
      </w:r>
      <w:r w:rsidR="002A47B4" w:rsidRPr="002A47B4">
        <w:rPr>
          <w:lang w:val="vi-VN"/>
        </w:rPr>
        <w:t>.</w:t>
      </w:r>
      <w:r w:rsidR="00FA07F2" w:rsidRPr="001923B1">
        <w:rPr>
          <w:lang w:val="vi-VN"/>
        </w:rPr>
        <w:t xml:space="preserve"> M</w:t>
      </w:r>
      <w:r w:rsidR="00AA57C3">
        <w:rPr>
          <w:lang w:val="vi-VN"/>
        </w:rPr>
        <w:t>ô tả bài toán</w:t>
      </w:r>
      <w:bookmarkEnd w:id="21"/>
    </w:p>
    <w:p w:rsidR="006F2314" w:rsidRPr="00764B38" w:rsidRDefault="00B87CF4" w:rsidP="00294F3C">
      <w:pPr>
        <w:pStyle w:val="Heading3"/>
        <w:rPr>
          <w:lang w:val="vi-VN"/>
        </w:rPr>
      </w:pPr>
      <w:bookmarkStart w:id="22" w:name="_Toc509156272"/>
      <w:r w:rsidRPr="001923B1">
        <w:rPr>
          <w:lang w:val="vi-VN"/>
        </w:rPr>
        <w:t>1</w:t>
      </w:r>
      <w:r w:rsidR="00633125">
        <w:rPr>
          <w:lang w:val="vi-VN"/>
        </w:rPr>
        <w:t>.</w:t>
      </w:r>
      <w:r w:rsidR="004A7D20" w:rsidRPr="00764B38">
        <w:rPr>
          <w:lang w:val="vi-VN"/>
        </w:rPr>
        <w:t>1.</w:t>
      </w:r>
      <w:r w:rsidR="00633125" w:rsidRPr="002A47B4">
        <w:rPr>
          <w:lang w:val="vi-VN"/>
        </w:rPr>
        <w:t>4</w:t>
      </w:r>
      <w:r w:rsidR="002A47B4" w:rsidRPr="002A47B4">
        <w:rPr>
          <w:lang w:val="vi-VN"/>
        </w:rPr>
        <w:t>.</w:t>
      </w:r>
      <w:r w:rsidR="00FA07F2" w:rsidRPr="001923B1">
        <w:rPr>
          <w:lang w:val="vi-VN"/>
        </w:rPr>
        <w:t xml:space="preserve"> Các</w:t>
      </w:r>
      <w:r w:rsidR="00764B38">
        <w:rPr>
          <w:lang w:val="vi-VN"/>
        </w:rPr>
        <w:t xml:space="preserve"> vấn đề</w:t>
      </w:r>
      <w:r w:rsidR="007B2582" w:rsidRPr="007B2582">
        <w:rPr>
          <w:lang w:val="vi-VN"/>
        </w:rPr>
        <w:t xml:space="preserve"> cần </w:t>
      </w:r>
      <w:r w:rsidR="00764B38">
        <w:rPr>
          <w:lang w:val="vi-VN"/>
        </w:rPr>
        <w:t>giải quyết</w:t>
      </w:r>
      <w:bookmarkEnd w:id="22"/>
    </w:p>
    <w:p w:rsidR="006C206F" w:rsidRPr="00921D4B" w:rsidRDefault="000C65D2" w:rsidP="00674F9D">
      <w:pPr>
        <w:ind w:firstLine="397"/>
        <w:rPr>
          <w:lang w:val="vi-VN"/>
        </w:rPr>
      </w:pPr>
      <w:r w:rsidRPr="000C65D2">
        <w:rPr>
          <w:lang w:val="vi-VN"/>
        </w:rPr>
        <w:t>Các vấn đề cần giải quyết</w:t>
      </w:r>
      <w:r w:rsidR="00764B38">
        <w:rPr>
          <w:lang w:val="vi-VN"/>
        </w:rPr>
        <w:t xml:space="preserve"> trong khuôn khổ ĐATN</w:t>
      </w:r>
      <w:r w:rsidRPr="000C65D2">
        <w:rPr>
          <w:lang w:val="vi-VN"/>
        </w:rPr>
        <w:t xml:space="preserve"> bao gồm:</w:t>
      </w:r>
    </w:p>
    <w:p w:rsidR="004120FB" w:rsidRDefault="00B728BA" w:rsidP="00636CBB">
      <w:pPr>
        <w:pStyle w:val="ListParagraph"/>
        <w:numPr>
          <w:ilvl w:val="0"/>
          <w:numId w:val="1"/>
        </w:numPr>
        <w:rPr>
          <w:lang w:val="vi-VN"/>
        </w:rPr>
      </w:pPr>
      <w:r>
        <w:rPr>
          <w:lang w:val="vi-VN"/>
        </w:rPr>
        <w:t>Xác định</w:t>
      </w:r>
      <w:r w:rsidR="002B007E" w:rsidRPr="002B007E">
        <w:rPr>
          <w:lang w:val="vi-VN"/>
        </w:rPr>
        <w:t xml:space="preserve"> yêu cầu khách hàng</w:t>
      </w:r>
      <w:r w:rsidR="004120FB" w:rsidRPr="004120FB">
        <w:rPr>
          <w:lang w:val="vi-VN"/>
        </w:rPr>
        <w:t>.</w:t>
      </w:r>
    </w:p>
    <w:p w:rsidR="006C206F" w:rsidRPr="004120FB" w:rsidRDefault="004120FB" w:rsidP="00636CBB">
      <w:pPr>
        <w:pStyle w:val="ListParagraph"/>
        <w:numPr>
          <w:ilvl w:val="0"/>
          <w:numId w:val="1"/>
        </w:numPr>
        <w:rPr>
          <w:lang w:val="vi-VN"/>
        </w:rPr>
      </w:pPr>
      <w:r w:rsidRPr="004120FB">
        <w:rPr>
          <w:lang w:val="vi-VN"/>
        </w:rPr>
        <w:t>Mô hình hóa</w:t>
      </w:r>
      <w:r w:rsidR="000161C3" w:rsidRPr="004120FB">
        <w:rPr>
          <w:lang w:val="vi-VN"/>
        </w:rPr>
        <w:t xml:space="preserve"> yêu cầu</w:t>
      </w:r>
      <w:r w:rsidR="001A6B78" w:rsidRPr="00D86E1F">
        <w:rPr>
          <w:lang w:val="vi-VN"/>
        </w:rPr>
        <w:t xml:space="preserve"> (phân tích và thiết kế hệ thống)</w:t>
      </w:r>
      <w:r w:rsidR="006C206F" w:rsidRPr="004120FB">
        <w:rPr>
          <w:lang w:val="vi-VN"/>
        </w:rPr>
        <w:t>.</w:t>
      </w:r>
    </w:p>
    <w:p w:rsidR="006C206F" w:rsidRPr="00593553" w:rsidRDefault="006C206F" w:rsidP="00636CBB">
      <w:pPr>
        <w:pStyle w:val="ListParagraph"/>
        <w:numPr>
          <w:ilvl w:val="0"/>
          <w:numId w:val="1"/>
        </w:numPr>
        <w:rPr>
          <w:lang w:val="vi-VN"/>
        </w:rPr>
      </w:pPr>
      <w:r w:rsidRPr="006C206F">
        <w:rPr>
          <w:lang w:val="vi-VN"/>
        </w:rPr>
        <w:t>Thiết kế</w:t>
      </w:r>
      <w:r w:rsidR="00097BD2">
        <w:t xml:space="preserve"> giao diện</w:t>
      </w:r>
      <w:r w:rsidRPr="006C206F">
        <w:rPr>
          <w:lang w:val="vi-VN"/>
        </w:rPr>
        <w:t xml:space="preserve"> </w:t>
      </w:r>
      <w:r w:rsidR="00983DE7">
        <w:t>ứng dụng và trang quản trị</w:t>
      </w:r>
      <w:r w:rsidR="00593553">
        <w:t>.</w:t>
      </w:r>
    </w:p>
    <w:p w:rsidR="00593553" w:rsidRPr="006C206F" w:rsidRDefault="0023787D" w:rsidP="00636CBB">
      <w:pPr>
        <w:pStyle w:val="ListParagraph"/>
        <w:numPr>
          <w:ilvl w:val="0"/>
          <w:numId w:val="1"/>
        </w:numPr>
        <w:rPr>
          <w:lang w:val="vi-VN"/>
        </w:rPr>
      </w:pPr>
      <w:r>
        <w:rPr>
          <w:lang w:val="vi-VN"/>
        </w:rPr>
        <w:t>Thiết kế</w:t>
      </w:r>
      <w:r w:rsidR="00065E73" w:rsidRPr="00065E73">
        <w:rPr>
          <w:lang w:val="vi-VN"/>
        </w:rPr>
        <w:t xml:space="preserve"> và quản lý</w:t>
      </w:r>
      <w:r>
        <w:rPr>
          <w:lang w:val="vi-VN"/>
        </w:rPr>
        <w:t xml:space="preserve"> </w:t>
      </w:r>
      <w:r w:rsidR="00593553" w:rsidRPr="00593553">
        <w:rPr>
          <w:lang w:val="vi-VN"/>
        </w:rPr>
        <w:t>cơ sở dữ liệu</w:t>
      </w:r>
      <w:r w:rsidR="00295E27" w:rsidRPr="00295E27">
        <w:rPr>
          <w:lang w:val="vi-VN"/>
        </w:rPr>
        <w:t>.</w:t>
      </w:r>
    </w:p>
    <w:p w:rsidR="006C206F" w:rsidRPr="00157CEF" w:rsidRDefault="00983DE7" w:rsidP="00636CBB">
      <w:pPr>
        <w:pStyle w:val="ListParagraph"/>
        <w:numPr>
          <w:ilvl w:val="0"/>
          <w:numId w:val="1"/>
        </w:numPr>
        <w:rPr>
          <w:lang w:val="vi-VN"/>
        </w:rPr>
      </w:pPr>
      <w:r>
        <w:rPr>
          <w:lang w:val="vi-VN"/>
        </w:rPr>
        <w:t>Xây dựng ứng d</w:t>
      </w:r>
      <w:r>
        <w:t xml:space="preserve">ụng trên nền android và web service PHP </w:t>
      </w:r>
      <w:r w:rsidR="00593553">
        <w:t>(coding)</w:t>
      </w:r>
      <w:r w:rsidR="00295E27">
        <w:t>.</w:t>
      </w:r>
    </w:p>
    <w:p w:rsidR="00157CEF" w:rsidRPr="006C206F" w:rsidRDefault="006A1687" w:rsidP="00636CBB">
      <w:pPr>
        <w:pStyle w:val="ListParagraph"/>
        <w:numPr>
          <w:ilvl w:val="0"/>
          <w:numId w:val="1"/>
        </w:numPr>
        <w:rPr>
          <w:lang w:val="vi-VN"/>
        </w:rPr>
      </w:pPr>
      <w:r>
        <w:t>Kiểm thử.</w:t>
      </w:r>
    </w:p>
    <w:p w:rsidR="000C65D2" w:rsidRPr="006C206F" w:rsidRDefault="006C206F" w:rsidP="00636CBB">
      <w:pPr>
        <w:pStyle w:val="ListParagraph"/>
        <w:numPr>
          <w:ilvl w:val="0"/>
          <w:numId w:val="1"/>
        </w:numPr>
        <w:rPr>
          <w:lang w:val="vi-VN"/>
        </w:rPr>
      </w:pPr>
      <w:r w:rsidRPr="006C206F">
        <w:rPr>
          <w:lang w:val="vi-VN"/>
        </w:rPr>
        <w:t>Viết báo cáo ĐATN, làm slide thuyết t</w:t>
      </w:r>
      <w:r w:rsidR="00593553">
        <w:rPr>
          <w:lang w:val="vi-VN"/>
        </w:rPr>
        <w:t xml:space="preserve">rình, </w:t>
      </w:r>
      <w:r w:rsidRPr="006C206F">
        <w:rPr>
          <w:lang w:val="vi-VN"/>
        </w:rPr>
        <w:t>chuẩn bị</w:t>
      </w:r>
      <w:r w:rsidR="00593553">
        <w:rPr>
          <w:lang w:val="vi-VN"/>
        </w:rPr>
        <w:t xml:space="preserve"> mọi thứ cần nộp</w:t>
      </w:r>
      <w:r w:rsidR="00593553" w:rsidRPr="00593553">
        <w:rPr>
          <w:lang w:val="vi-VN"/>
        </w:rPr>
        <w:t xml:space="preserve"> và sẵn sàng bảo vệ ĐATN.</w:t>
      </w:r>
    </w:p>
    <w:p w:rsidR="006F2314" w:rsidRDefault="004A7D20" w:rsidP="00294F3C">
      <w:pPr>
        <w:pStyle w:val="Heading2"/>
        <w:rPr>
          <w:rFonts w:ascii="Times New Roman" w:hAnsi="Times New Roman" w:cs="Times New Roman"/>
          <w:color w:val="auto"/>
          <w:szCs w:val="26"/>
          <w:lang w:val="vi-VN"/>
        </w:rPr>
      </w:pPr>
      <w:bookmarkStart w:id="23" w:name="_Toc509156273"/>
      <w:r w:rsidRPr="00AA62B4">
        <w:rPr>
          <w:rFonts w:ascii="Times New Roman" w:hAnsi="Times New Roman" w:cs="Times New Roman"/>
          <w:color w:val="auto"/>
          <w:szCs w:val="26"/>
          <w:lang w:val="vi-VN"/>
        </w:rPr>
        <w:t>1.</w:t>
      </w:r>
      <w:r w:rsidR="006F2314" w:rsidRPr="001923B1">
        <w:rPr>
          <w:rFonts w:ascii="Times New Roman" w:hAnsi="Times New Roman" w:cs="Times New Roman"/>
          <w:color w:val="auto"/>
          <w:szCs w:val="26"/>
          <w:lang w:val="vi-VN"/>
        </w:rPr>
        <w:t>2</w:t>
      </w:r>
      <w:r w:rsidR="002A47B4" w:rsidRPr="001E675D">
        <w:rPr>
          <w:rFonts w:ascii="Times New Roman" w:hAnsi="Times New Roman" w:cs="Times New Roman"/>
          <w:color w:val="auto"/>
          <w:szCs w:val="26"/>
          <w:lang w:val="vi-VN"/>
        </w:rPr>
        <w:t>.</w:t>
      </w:r>
      <w:r w:rsidR="000026D4" w:rsidRPr="001923B1">
        <w:rPr>
          <w:rFonts w:ascii="Times New Roman" w:hAnsi="Times New Roman" w:cs="Times New Roman"/>
          <w:color w:val="auto"/>
          <w:szCs w:val="26"/>
          <w:lang w:val="vi-VN"/>
        </w:rPr>
        <w:t xml:space="preserve"> Định hướng giải quyết</w:t>
      </w:r>
      <w:bookmarkEnd w:id="23"/>
    </w:p>
    <w:p w:rsidR="000026D4" w:rsidRDefault="004A7D20" w:rsidP="00F706BB">
      <w:pPr>
        <w:pStyle w:val="Heading2"/>
        <w:rPr>
          <w:lang w:val="vi-VN"/>
        </w:rPr>
      </w:pPr>
      <w:bookmarkStart w:id="24" w:name="_Toc509156274"/>
      <w:r>
        <w:rPr>
          <w:lang w:val="vi-VN"/>
        </w:rPr>
        <w:t>1.</w:t>
      </w:r>
      <w:r w:rsidR="00F706BB" w:rsidRPr="00F706BB">
        <w:rPr>
          <w:lang w:val="vi-VN"/>
        </w:rPr>
        <w:t>3</w:t>
      </w:r>
      <w:r w:rsidR="00690E02" w:rsidRPr="00690E02">
        <w:rPr>
          <w:lang w:val="vi-VN"/>
        </w:rPr>
        <w:t>.</w:t>
      </w:r>
      <w:r w:rsidR="000026D4" w:rsidRPr="001923B1">
        <w:rPr>
          <w:lang w:val="vi-VN"/>
        </w:rPr>
        <w:t xml:space="preserve"> Công cụ và ngôn ngữ phát triển</w:t>
      </w:r>
      <w:bookmarkEnd w:id="24"/>
    </w:p>
    <w:p w:rsidR="00DB2105" w:rsidRPr="0085058E" w:rsidRDefault="0085058E" w:rsidP="00294F3C">
      <w:pPr>
        <w:pStyle w:val="Heading3"/>
        <w:rPr>
          <w:lang w:val="vi-VN"/>
        </w:rPr>
      </w:pPr>
      <w:bookmarkStart w:id="25" w:name="_Toc509156275"/>
      <w:r>
        <w:rPr>
          <w:lang w:val="vi-VN"/>
        </w:rPr>
        <w:t>1.3.1</w:t>
      </w:r>
      <w:r w:rsidRPr="0085058E">
        <w:rPr>
          <w:lang w:val="vi-VN"/>
        </w:rPr>
        <w:t>. Ngôn ngữ mô hình hóa hướng đối tượng UML</w:t>
      </w:r>
      <w:bookmarkEnd w:id="25"/>
    </w:p>
    <w:p w:rsidR="00134EFA" w:rsidRDefault="00F706BB" w:rsidP="00294F3C">
      <w:pPr>
        <w:pStyle w:val="Heading3"/>
      </w:pPr>
      <w:bookmarkStart w:id="26" w:name="_Toc509156276"/>
      <w:r>
        <w:rPr>
          <w:lang w:val="vi-VN"/>
        </w:rPr>
        <w:t>1.</w:t>
      </w:r>
      <w:r w:rsidRPr="00F706BB">
        <w:rPr>
          <w:lang w:val="vi-VN"/>
        </w:rPr>
        <w:t>3</w:t>
      </w:r>
      <w:r w:rsidR="0085058E">
        <w:rPr>
          <w:lang w:val="vi-VN"/>
        </w:rPr>
        <w:t>.2</w:t>
      </w:r>
      <w:r w:rsidR="00134EFA" w:rsidRPr="00134EFA">
        <w:rPr>
          <w:lang w:val="vi-VN"/>
        </w:rPr>
        <w:t xml:space="preserve">. </w:t>
      </w:r>
      <w:r w:rsidR="003C4FDD">
        <w:t>Astah Professional</w:t>
      </w:r>
      <w:bookmarkEnd w:id="26"/>
    </w:p>
    <w:p w:rsidR="00875B8B" w:rsidRPr="005649FE" w:rsidRDefault="00875B8B" w:rsidP="00294F3C">
      <w:pPr>
        <w:pStyle w:val="Heading3"/>
        <w:rPr>
          <w:lang w:val="vi-VN"/>
        </w:rPr>
      </w:pPr>
      <w:bookmarkStart w:id="27" w:name="_Toc509156277"/>
      <w:r w:rsidRPr="00913121">
        <w:rPr>
          <w:lang w:val="vi-VN"/>
        </w:rPr>
        <w:t>1.</w:t>
      </w:r>
      <w:r>
        <w:rPr>
          <w:lang w:val="vi-VN"/>
        </w:rPr>
        <w:t>3.4</w:t>
      </w:r>
      <w:r w:rsidRPr="005649FE">
        <w:rPr>
          <w:lang w:val="vi-VN"/>
        </w:rPr>
        <w:t>. phpMyAdmin</w:t>
      </w:r>
      <w:bookmarkEnd w:id="27"/>
    </w:p>
    <w:p w:rsidR="001600DB" w:rsidRPr="00AA62B4" w:rsidRDefault="001600DB" w:rsidP="001600DB">
      <w:pPr>
        <w:pStyle w:val="Heading3"/>
        <w:rPr>
          <w:lang w:val="fr-FR"/>
        </w:rPr>
      </w:pPr>
      <w:bookmarkStart w:id="28" w:name="_Toc509156278"/>
      <w:r>
        <w:rPr>
          <w:lang w:val="fr-FR"/>
        </w:rPr>
        <w:t>1.3.5</w:t>
      </w:r>
      <w:r w:rsidRPr="00AA62B4">
        <w:rPr>
          <w:lang w:val="fr-FR"/>
        </w:rPr>
        <w:t>. XAMPP</w:t>
      </w:r>
      <w:bookmarkEnd w:id="28"/>
    </w:p>
    <w:p w:rsidR="001600DB" w:rsidRPr="0041172C" w:rsidRDefault="001600DB" w:rsidP="0041172C">
      <w:pPr>
        <w:rPr>
          <w:b/>
          <w:lang w:val="fr-FR"/>
        </w:rPr>
      </w:pPr>
      <w:r w:rsidRPr="0041172C">
        <w:rPr>
          <w:b/>
          <w:lang w:val="fr-FR"/>
        </w:rPr>
        <w:t>a. XAMPP là gì?</w:t>
      </w:r>
    </w:p>
    <w:p w:rsidR="001600DB" w:rsidRPr="0041172C" w:rsidRDefault="001600DB" w:rsidP="0041172C">
      <w:pPr>
        <w:rPr>
          <w:b/>
          <w:lang w:val="fr-FR"/>
        </w:rPr>
      </w:pPr>
      <w:r w:rsidRPr="0041172C">
        <w:rPr>
          <w:b/>
          <w:lang w:val="fr-FR"/>
        </w:rPr>
        <w:t>b. Tại sao nên sử dụng XAMPP?</w:t>
      </w:r>
    </w:p>
    <w:p w:rsidR="00AD1F3A" w:rsidRPr="00875B8B" w:rsidRDefault="00AD1F3A" w:rsidP="001F28AD">
      <w:pPr>
        <w:pStyle w:val="Heading3"/>
        <w:rPr>
          <w:lang w:val="vi-VN"/>
        </w:rPr>
      </w:pPr>
      <w:bookmarkStart w:id="29" w:name="_Toc509156279"/>
      <w:r w:rsidRPr="00875B8B">
        <w:rPr>
          <w:lang w:val="fr-FR"/>
        </w:rPr>
        <w:t>1.</w:t>
      </w:r>
      <w:r w:rsidR="001F28AD">
        <w:rPr>
          <w:lang w:val="vi-VN"/>
        </w:rPr>
        <w:t>3.6</w:t>
      </w:r>
      <w:r w:rsidRPr="00875B8B">
        <w:rPr>
          <w:lang w:val="vi-VN"/>
        </w:rPr>
        <w:t>. PHP</w:t>
      </w:r>
      <w:bookmarkEnd w:id="29"/>
    </w:p>
    <w:p w:rsidR="00AD1F3A" w:rsidRPr="0041172C" w:rsidRDefault="00AD1F3A" w:rsidP="0041172C">
      <w:pPr>
        <w:spacing w:line="24" w:lineRule="atLeast"/>
        <w:rPr>
          <w:b/>
          <w:lang w:val="vi-VN"/>
        </w:rPr>
      </w:pPr>
      <w:r w:rsidRPr="0041172C">
        <w:rPr>
          <w:b/>
          <w:lang w:val="vi-VN"/>
        </w:rPr>
        <w:t>a. PHP là gì?</w:t>
      </w:r>
    </w:p>
    <w:p w:rsidR="00F34DDF" w:rsidRPr="0041172C" w:rsidRDefault="00F34DDF" w:rsidP="003624DA">
      <w:pPr>
        <w:spacing w:line="24" w:lineRule="atLeast"/>
        <w:rPr>
          <w:b/>
          <w:lang w:val="vi-VN"/>
        </w:rPr>
      </w:pPr>
      <w:r w:rsidRPr="0041172C">
        <w:rPr>
          <w:b/>
          <w:lang w:val="vi-VN"/>
        </w:rPr>
        <w:lastRenderedPageBreak/>
        <w:t>b. PHP hoạt động như thế nào?</w:t>
      </w:r>
    </w:p>
    <w:p w:rsidR="00F34DDF" w:rsidRDefault="00F34DDF" w:rsidP="00F34DDF">
      <w:pPr>
        <w:jc w:val="center"/>
      </w:pPr>
    </w:p>
    <w:p w:rsidR="00F34DDF" w:rsidRPr="0041172C" w:rsidRDefault="00F34DDF" w:rsidP="00D94220">
      <w:pPr>
        <w:rPr>
          <w:b/>
          <w:lang w:val="vi-VN"/>
        </w:rPr>
      </w:pPr>
      <w:r w:rsidRPr="0041172C">
        <w:rPr>
          <w:b/>
        </w:rPr>
        <w:t xml:space="preserve">c. </w:t>
      </w:r>
      <w:r w:rsidRPr="0041172C">
        <w:rPr>
          <w:b/>
          <w:lang w:val="vi-VN"/>
        </w:rPr>
        <w:t>Tại sao nên sử dụng PHP?</w:t>
      </w:r>
    </w:p>
    <w:p w:rsidR="00A57B5F" w:rsidRDefault="001F28AD" w:rsidP="00A57B5F">
      <w:pPr>
        <w:pStyle w:val="Heading3"/>
        <w:rPr>
          <w:lang w:val="fr-FR"/>
        </w:rPr>
      </w:pPr>
      <w:bookmarkStart w:id="30" w:name="_Toc509156280"/>
      <w:r>
        <w:rPr>
          <w:lang w:val="fr-FR"/>
        </w:rPr>
        <w:t>1.3.7</w:t>
      </w:r>
      <w:r w:rsidR="00543F81" w:rsidRPr="00AA62B4">
        <w:rPr>
          <w:lang w:val="fr-FR"/>
        </w:rPr>
        <w:t xml:space="preserve">. </w:t>
      </w:r>
      <w:r w:rsidR="00A57B5F">
        <w:rPr>
          <w:lang w:val="fr-FR"/>
        </w:rPr>
        <w:t>Android</w:t>
      </w:r>
      <w:bookmarkEnd w:id="30"/>
    </w:p>
    <w:p w:rsidR="00A57B5F" w:rsidRPr="00A57B5F" w:rsidRDefault="00A57B5F" w:rsidP="00A57B5F">
      <w:pPr>
        <w:pStyle w:val="Heading3"/>
        <w:rPr>
          <w:lang w:val="fr-FR"/>
        </w:rPr>
      </w:pPr>
      <w:bookmarkStart w:id="31" w:name="_Toc509156281"/>
      <w:r>
        <w:rPr>
          <w:lang w:val="fr-FR"/>
        </w:rPr>
        <w:t>1.3.8. Thư viện RxAndroid/RxJava</w:t>
      </w:r>
      <w:bookmarkEnd w:id="31"/>
    </w:p>
    <w:p w:rsidR="00A57B5F" w:rsidRPr="0041172C" w:rsidRDefault="00543F81" w:rsidP="008C2A5D">
      <w:pPr>
        <w:rPr>
          <w:b/>
          <w:lang w:val="fr-FR"/>
        </w:rPr>
      </w:pPr>
      <w:r w:rsidRPr="0041172C">
        <w:rPr>
          <w:b/>
          <w:lang w:val="fr-FR"/>
        </w:rPr>
        <w:t>a.</w:t>
      </w:r>
      <w:r w:rsidR="00A57B5F">
        <w:rPr>
          <w:b/>
          <w:lang w:val="fr-FR"/>
        </w:rPr>
        <w:t xml:space="preserve"> Thư viện hỗ trợ trong lập trình Android</w:t>
      </w:r>
    </w:p>
    <w:p w:rsidR="00353933" w:rsidRPr="0041172C" w:rsidRDefault="00A57B5F" w:rsidP="008C2A5D">
      <w:pPr>
        <w:rPr>
          <w:b/>
          <w:lang w:val="fr-FR"/>
        </w:rPr>
      </w:pPr>
      <w:r>
        <w:rPr>
          <w:b/>
          <w:lang w:val="fr-FR"/>
        </w:rPr>
        <w:t>b. Thư viện RxAndroid/RxJava</w:t>
      </w:r>
    </w:p>
    <w:p w:rsidR="005649FE" w:rsidRPr="0041172C" w:rsidRDefault="00353933" w:rsidP="008C2A5D">
      <w:pPr>
        <w:rPr>
          <w:b/>
          <w:lang w:val="fr-FR"/>
        </w:rPr>
      </w:pPr>
      <w:r w:rsidRPr="0041172C">
        <w:rPr>
          <w:b/>
          <w:lang w:val="fr-FR"/>
        </w:rPr>
        <w:t>c</w:t>
      </w:r>
      <w:r w:rsidR="00A57B5F">
        <w:rPr>
          <w:b/>
          <w:lang w:val="fr-FR"/>
        </w:rPr>
        <w:t>. Tại sao nên sử dụng RxAndroid/RxJava</w:t>
      </w:r>
      <w:r w:rsidR="00543F81" w:rsidRPr="0041172C">
        <w:rPr>
          <w:b/>
          <w:lang w:val="fr-FR"/>
        </w:rPr>
        <w:t>?</w:t>
      </w:r>
    </w:p>
    <w:p w:rsidR="005649FE" w:rsidRPr="00913121" w:rsidRDefault="00F706BB" w:rsidP="00F706BB">
      <w:pPr>
        <w:pStyle w:val="Heading2"/>
        <w:rPr>
          <w:lang w:val="fr-FR"/>
        </w:rPr>
      </w:pPr>
      <w:bookmarkStart w:id="32" w:name="_Toc509156282"/>
      <w:r>
        <w:rPr>
          <w:lang w:val="fr-FR"/>
        </w:rPr>
        <w:t>1.4</w:t>
      </w:r>
      <w:r w:rsidR="00913121" w:rsidRPr="00913121">
        <w:rPr>
          <w:lang w:val="fr-FR"/>
        </w:rPr>
        <w:t>. Cơ sở lý thuyết</w:t>
      </w:r>
      <w:bookmarkEnd w:id="32"/>
    </w:p>
    <w:p w:rsidR="00A532E8" w:rsidRDefault="00340077" w:rsidP="00294F3C">
      <w:pPr>
        <w:pStyle w:val="Heading3"/>
        <w:rPr>
          <w:lang w:val="fr-FR"/>
        </w:rPr>
      </w:pPr>
      <w:bookmarkStart w:id="33" w:name="_Toc509156283"/>
      <w:r>
        <w:rPr>
          <w:lang w:val="fr-FR"/>
        </w:rPr>
        <w:t>1.4.</w:t>
      </w:r>
      <w:r w:rsidR="00913121" w:rsidRPr="00913121">
        <w:rPr>
          <w:lang w:val="fr-FR"/>
        </w:rPr>
        <w:t xml:space="preserve">1. </w:t>
      </w:r>
      <w:r w:rsidR="00913121">
        <w:rPr>
          <w:lang w:val="fr-FR"/>
        </w:rPr>
        <w:t>Các kiến thức cơ bản về PHP</w:t>
      </w:r>
      <w:bookmarkEnd w:id="33"/>
      <w:r w:rsidR="00913121">
        <w:rPr>
          <w:lang w:val="fr-FR"/>
        </w:rPr>
        <w:t xml:space="preserve"> </w:t>
      </w:r>
    </w:p>
    <w:p w:rsidR="00C16896" w:rsidRDefault="00340077" w:rsidP="00294F3C">
      <w:pPr>
        <w:pStyle w:val="Heading3"/>
      </w:pPr>
      <w:bookmarkStart w:id="34" w:name="_Toc509156284"/>
      <w:r>
        <w:t>1.4.</w:t>
      </w:r>
      <w:r w:rsidR="00C16896">
        <w:t xml:space="preserve">2. Các kiến thức cơ bản về </w:t>
      </w:r>
      <w:r w:rsidR="00307BF7">
        <w:t>Android</w:t>
      </w:r>
      <w:bookmarkEnd w:id="34"/>
    </w:p>
    <w:p w:rsidR="00307BF7" w:rsidRDefault="00307BF7" w:rsidP="00307BF7"/>
    <w:p w:rsidR="00307BF7" w:rsidRDefault="00307BF7" w:rsidP="00307BF7"/>
    <w:p w:rsidR="00307BF7" w:rsidRDefault="00307BF7" w:rsidP="00307BF7"/>
    <w:p w:rsidR="00307BF7" w:rsidRDefault="00307BF7" w:rsidP="00307BF7"/>
    <w:p w:rsidR="00307BF7" w:rsidRDefault="00307BF7" w:rsidP="00307BF7"/>
    <w:p w:rsidR="00307BF7" w:rsidRDefault="00307BF7" w:rsidP="00307BF7"/>
    <w:p w:rsidR="00307BF7" w:rsidRDefault="00307BF7" w:rsidP="00307BF7"/>
    <w:p w:rsidR="00307BF7" w:rsidRDefault="00307BF7" w:rsidP="00307BF7"/>
    <w:p w:rsidR="00307BF7" w:rsidRDefault="00307BF7" w:rsidP="00307BF7"/>
    <w:p w:rsidR="00307BF7" w:rsidRDefault="00307BF7" w:rsidP="00307BF7"/>
    <w:p w:rsidR="00307BF7" w:rsidRDefault="00307BF7" w:rsidP="00307BF7"/>
    <w:p w:rsidR="00307BF7" w:rsidRDefault="00307BF7" w:rsidP="00307BF7"/>
    <w:p w:rsidR="00307BF7" w:rsidRDefault="00307BF7" w:rsidP="00307BF7"/>
    <w:p w:rsidR="00307BF7" w:rsidRDefault="00307BF7" w:rsidP="00307BF7"/>
    <w:p w:rsidR="00307BF7" w:rsidRDefault="00307BF7" w:rsidP="00307BF7"/>
    <w:p w:rsidR="00307BF7" w:rsidRDefault="00307BF7" w:rsidP="00307BF7"/>
    <w:p w:rsidR="00307BF7" w:rsidRDefault="00307BF7" w:rsidP="00307BF7"/>
    <w:p w:rsidR="00307BF7" w:rsidRDefault="00307BF7" w:rsidP="00307BF7"/>
    <w:p w:rsidR="00307BF7" w:rsidRDefault="00307BF7" w:rsidP="00307BF7"/>
    <w:p w:rsidR="00307BF7" w:rsidRPr="00307BF7" w:rsidRDefault="00307BF7" w:rsidP="00307BF7"/>
    <w:p w:rsidR="004E6A6D" w:rsidRDefault="00FA504A" w:rsidP="00E31D8A">
      <w:pPr>
        <w:pStyle w:val="Heading1"/>
        <w:rPr>
          <w:lang w:val="vi-VN"/>
        </w:rPr>
      </w:pPr>
      <w:bookmarkStart w:id="35" w:name="_Toc509156285"/>
      <w:r>
        <w:rPr>
          <w:lang w:val="vi-VN"/>
        </w:rPr>
        <w:lastRenderedPageBreak/>
        <w:t>PHẦN 2</w:t>
      </w:r>
      <w:r w:rsidR="009C64AA" w:rsidRPr="009C64AA">
        <w:rPr>
          <w:lang w:val="vi-VN"/>
        </w:rPr>
        <w:t>. CÁC KẾT QUẢ ĐẠT ĐƯỢC</w:t>
      </w:r>
      <w:bookmarkEnd w:id="35"/>
    </w:p>
    <w:p w:rsidR="00E478DF" w:rsidRPr="00A85742" w:rsidRDefault="00E478DF" w:rsidP="00E478DF">
      <w:pPr>
        <w:rPr>
          <w:color w:val="FF0000"/>
          <w:lang w:val="vi-V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11"/>
      </w:tblGrid>
      <w:tr w:rsidR="004023FE" w:rsidRPr="00AA0923" w:rsidTr="00896539">
        <w:trPr>
          <w:trHeight w:val="666"/>
        </w:trPr>
        <w:tc>
          <w:tcPr>
            <w:tcW w:w="9111" w:type="dxa"/>
          </w:tcPr>
          <w:p w:rsidR="004023FE" w:rsidRPr="00A85742" w:rsidRDefault="004023FE" w:rsidP="00896539">
            <w:pPr>
              <w:rPr>
                <w:lang w:val="vi-VN"/>
              </w:rPr>
            </w:pPr>
            <w:r w:rsidRPr="00BD3159">
              <w:rPr>
                <w:b/>
                <w:lang w:val="vi-VN"/>
              </w:rPr>
              <w:t xml:space="preserve">Nội dung: </w:t>
            </w:r>
            <w:r w:rsidRPr="00BD3159">
              <w:rPr>
                <w:lang w:val="vi-VN"/>
              </w:rPr>
              <w:t>Phần</w:t>
            </w:r>
            <w:r w:rsidR="00967848">
              <w:rPr>
                <w:lang w:val="vi-VN"/>
              </w:rPr>
              <w:t xml:space="preserve"> này </w:t>
            </w:r>
            <w:bookmarkStart w:id="36" w:name="OLE_LINK1"/>
            <w:bookmarkStart w:id="37" w:name="OLE_LINK2"/>
            <w:r w:rsidR="00967848">
              <w:rPr>
                <w:lang w:val="vi-VN"/>
              </w:rPr>
              <w:t>trình bày chi tiết về kết quả phân tích, thiết kế hệ thống, kết quả thực hiện, cài đặt và kiểm thử hệ thống</w:t>
            </w:r>
            <w:r w:rsidR="00896539" w:rsidRPr="00A85742">
              <w:rPr>
                <w:lang w:val="vi-VN"/>
              </w:rPr>
              <w:t>.</w:t>
            </w:r>
            <w:bookmarkEnd w:id="36"/>
            <w:bookmarkEnd w:id="37"/>
          </w:p>
        </w:tc>
      </w:tr>
    </w:tbl>
    <w:p w:rsidR="005B6D1E" w:rsidRPr="00E65B08" w:rsidRDefault="009C64AA" w:rsidP="009C64AA">
      <w:pPr>
        <w:pStyle w:val="Heading2"/>
        <w:rPr>
          <w:lang w:val="vi-VN"/>
        </w:rPr>
      </w:pPr>
      <w:bookmarkStart w:id="38" w:name="_Toc509156286"/>
      <w:r w:rsidRPr="009C64AA">
        <w:rPr>
          <w:lang w:val="vi-VN"/>
        </w:rPr>
        <w:t>2.1. P</w:t>
      </w:r>
      <w:r w:rsidRPr="00E65B08">
        <w:rPr>
          <w:lang w:val="vi-VN"/>
        </w:rPr>
        <w:t>hân tích yêu cầu</w:t>
      </w:r>
      <w:bookmarkEnd w:id="38"/>
    </w:p>
    <w:p w:rsidR="009D15C0" w:rsidRDefault="00F33A71" w:rsidP="00294F3C">
      <w:pPr>
        <w:pStyle w:val="Heading3"/>
        <w:rPr>
          <w:lang w:val="vi-VN"/>
        </w:rPr>
      </w:pPr>
      <w:bookmarkStart w:id="39" w:name="_Toc509156287"/>
      <w:r>
        <w:rPr>
          <w:lang w:val="vi-VN"/>
        </w:rPr>
        <w:t>2</w:t>
      </w:r>
      <w:r w:rsidR="006F2314" w:rsidRPr="00690E02">
        <w:rPr>
          <w:lang w:val="vi-VN"/>
        </w:rPr>
        <w:t>.1</w:t>
      </w:r>
      <w:r w:rsidR="00AA62B4" w:rsidRPr="00AA62B4">
        <w:rPr>
          <w:lang w:val="vi-VN"/>
        </w:rPr>
        <w:t>.</w:t>
      </w:r>
      <w:r w:rsidR="00E65B08" w:rsidRPr="00E65B08">
        <w:rPr>
          <w:lang w:val="vi-VN"/>
        </w:rPr>
        <w:t>1.</w:t>
      </w:r>
      <w:r w:rsidR="000026D4" w:rsidRPr="00690E02">
        <w:rPr>
          <w:lang w:val="vi-VN"/>
        </w:rPr>
        <w:t xml:space="preserve"> Xác định tác nhân của hệ thống</w:t>
      </w:r>
      <w:bookmarkEnd w:id="39"/>
    </w:p>
    <w:p w:rsidR="007158E3" w:rsidRDefault="007158E3" w:rsidP="004215F2">
      <w:pPr>
        <w:spacing w:line="24" w:lineRule="atLeast"/>
        <w:ind w:firstLine="363"/>
        <w:rPr>
          <w:lang w:val="vi-VN"/>
        </w:rPr>
      </w:pPr>
      <w:r w:rsidRPr="007158E3">
        <w:rPr>
          <w:lang w:val="vi-VN"/>
        </w:rPr>
        <w:t>Dựa vào mô tả bài toán, ta có thể xác định được các tác nhân</w:t>
      </w:r>
      <w:r w:rsidR="00CB6C48">
        <w:rPr>
          <w:lang w:val="vi-VN"/>
        </w:rPr>
        <w:t xml:space="preserve"> (A</w:t>
      </w:r>
      <w:r w:rsidR="00EF0CBF" w:rsidRPr="00EF0CBF">
        <w:rPr>
          <w:lang w:val="vi-VN"/>
        </w:rPr>
        <w:t>ctor)</w:t>
      </w:r>
      <w:r w:rsidRPr="007158E3">
        <w:rPr>
          <w:lang w:val="vi-VN"/>
        </w:rPr>
        <w:t xml:space="preserve"> chính của hệ thống như sau:</w:t>
      </w:r>
    </w:p>
    <w:p w:rsidR="00104907" w:rsidRDefault="00C05A4A" w:rsidP="00637B20">
      <w:pPr>
        <w:pStyle w:val="ListParagraph"/>
        <w:numPr>
          <w:ilvl w:val="0"/>
          <w:numId w:val="18"/>
        </w:numPr>
        <w:spacing w:line="24" w:lineRule="atLeast"/>
        <w:ind w:hanging="357"/>
        <w:rPr>
          <w:lang w:val="vi-VN"/>
        </w:rPr>
      </w:pPr>
      <w:r w:rsidRPr="00104907">
        <w:rPr>
          <w:lang w:val="vi-VN"/>
        </w:rPr>
        <w:t>Khách hàng (</w:t>
      </w:r>
      <w:r w:rsidR="00F03CCC">
        <w:t>Customer</w:t>
      </w:r>
      <w:r w:rsidRPr="00104907">
        <w:rPr>
          <w:lang w:val="vi-VN"/>
        </w:rPr>
        <w:t>):</w:t>
      </w:r>
      <w:r w:rsidR="00104907">
        <w:rPr>
          <w:lang w:val="vi-VN"/>
        </w:rPr>
        <w:t xml:space="preserve"> </w:t>
      </w:r>
    </w:p>
    <w:p w:rsidR="00314561" w:rsidRDefault="00314561" w:rsidP="00637B20">
      <w:pPr>
        <w:pStyle w:val="ListParagraph"/>
        <w:numPr>
          <w:ilvl w:val="0"/>
          <w:numId w:val="18"/>
        </w:numPr>
        <w:spacing w:line="24" w:lineRule="atLeast"/>
        <w:rPr>
          <w:lang w:val="vi-VN"/>
        </w:rPr>
      </w:pPr>
      <w:r w:rsidRPr="00314561">
        <w:rPr>
          <w:lang w:val="vi-VN"/>
        </w:rPr>
        <w:t>Khách hàng thành viên</w:t>
      </w:r>
      <w:r w:rsidR="00F03CCC">
        <w:t xml:space="preserve"> (User)</w:t>
      </w:r>
      <w:r w:rsidRPr="00314561">
        <w:rPr>
          <w:lang w:val="vi-VN"/>
        </w:rPr>
        <w:t xml:space="preserve">: </w:t>
      </w:r>
    </w:p>
    <w:p w:rsidR="009C6F4B" w:rsidRPr="00F03CCC" w:rsidRDefault="009C6F4B" w:rsidP="006E47C2">
      <w:pPr>
        <w:pStyle w:val="ListParagraph"/>
        <w:numPr>
          <w:ilvl w:val="0"/>
          <w:numId w:val="18"/>
        </w:numPr>
        <w:spacing w:line="24" w:lineRule="atLeast"/>
        <w:ind w:hanging="357"/>
        <w:rPr>
          <w:lang w:val="vi-VN"/>
        </w:rPr>
      </w:pPr>
      <w:r w:rsidRPr="002720AE">
        <w:t>Quản trị viên (Admin):</w:t>
      </w:r>
    </w:p>
    <w:p w:rsidR="00D5571D" w:rsidRPr="00307BF7" w:rsidRDefault="00307BF7" w:rsidP="00C315A7">
      <w:pPr>
        <w:numPr>
          <w:ilvl w:val="0"/>
          <w:numId w:val="18"/>
        </w:numPr>
        <w:spacing w:line="24" w:lineRule="atLeast"/>
        <w:rPr>
          <w:lang w:val="vi-VN"/>
        </w:rPr>
      </w:pPr>
      <w:r>
        <w:t>Người bán hàng</w:t>
      </w:r>
      <w:r w:rsidR="00276B90" w:rsidRPr="00276B90">
        <w:t xml:space="preserve"> (</w:t>
      </w:r>
      <w:r>
        <w:t>Saleman</w:t>
      </w:r>
      <w:r w:rsidR="00276B90" w:rsidRPr="00276B90">
        <w:t>):</w:t>
      </w:r>
    </w:p>
    <w:p w:rsidR="00E20679" w:rsidRPr="00307BF7" w:rsidRDefault="00E20679" w:rsidP="00AE5E5F">
      <w:pPr>
        <w:pStyle w:val="Heading3"/>
        <w:keepNext w:val="0"/>
        <w:keepLines w:val="0"/>
        <w:widowControl w:val="0"/>
      </w:pPr>
      <w:bookmarkStart w:id="40" w:name="_Toc509156288"/>
      <w:r>
        <w:rPr>
          <w:lang w:val="vi-VN"/>
        </w:rPr>
        <w:t>2.</w:t>
      </w:r>
      <w:r w:rsidRPr="00AC71C6">
        <w:rPr>
          <w:lang w:val="vi-VN"/>
        </w:rPr>
        <w:t>1.</w:t>
      </w:r>
      <w:r w:rsidRPr="00690E02">
        <w:rPr>
          <w:lang w:val="vi-VN"/>
        </w:rPr>
        <w:t>2</w:t>
      </w:r>
      <w:r w:rsidRPr="00AA62B4">
        <w:rPr>
          <w:lang w:val="vi-VN"/>
        </w:rPr>
        <w:t>.</w:t>
      </w:r>
      <w:r w:rsidRPr="009C64AA">
        <w:rPr>
          <w:lang w:val="vi-VN"/>
        </w:rPr>
        <w:t xml:space="preserve"> </w:t>
      </w:r>
      <w:r w:rsidRPr="00690E02">
        <w:rPr>
          <w:lang w:val="vi-VN"/>
        </w:rPr>
        <w:t>Biểu đồ use case</w:t>
      </w:r>
      <w:r w:rsidR="00307BF7">
        <w:t xml:space="preserve"> tổng quan</w:t>
      </w:r>
      <w:bookmarkEnd w:id="40"/>
    </w:p>
    <w:p w:rsidR="00AE5E5F" w:rsidRPr="00307BF7" w:rsidRDefault="00AC71C6" w:rsidP="00307BF7">
      <w:pPr>
        <w:pStyle w:val="Heading4"/>
        <w:keepNext w:val="0"/>
        <w:keepLines w:val="0"/>
        <w:widowControl w:val="0"/>
      </w:pPr>
      <w:r w:rsidRPr="00AC71C6">
        <w:rPr>
          <w:lang w:val="vi-VN"/>
        </w:rPr>
        <w:t>2.1.2.1. Use case khách hàng</w:t>
      </w:r>
      <w:r w:rsidR="00FA1213">
        <w:t xml:space="preserve"> – khách hàng thành viên</w:t>
      </w:r>
    </w:p>
    <w:p w:rsidR="00435AA4" w:rsidRPr="00203605" w:rsidRDefault="00AC71C6" w:rsidP="00AE5E5F">
      <w:pPr>
        <w:pStyle w:val="Heading4"/>
        <w:keepNext w:val="0"/>
        <w:keepLines w:val="0"/>
        <w:widowControl w:val="0"/>
        <w:rPr>
          <w:lang w:val="vi-VN"/>
        </w:rPr>
      </w:pPr>
      <w:r w:rsidRPr="00AC71C6">
        <w:rPr>
          <w:lang w:val="vi-VN"/>
        </w:rPr>
        <w:t>2.1.2.2. Use case quản trị viên</w:t>
      </w:r>
    </w:p>
    <w:p w:rsidR="00203605" w:rsidRPr="00307BF7" w:rsidRDefault="00AC71C6" w:rsidP="00307BF7">
      <w:pPr>
        <w:pStyle w:val="Heading4"/>
        <w:keepNext w:val="0"/>
        <w:keepLines w:val="0"/>
        <w:widowControl w:val="0"/>
      </w:pPr>
      <w:r w:rsidRPr="00AC71C6">
        <w:rPr>
          <w:lang w:val="vi-VN"/>
        </w:rPr>
        <w:t xml:space="preserve">2.1.2.3. </w:t>
      </w:r>
      <w:r w:rsidR="00307BF7">
        <w:t>Use case người bán hàng</w:t>
      </w:r>
    </w:p>
    <w:p w:rsidR="00203605" w:rsidRDefault="006F2314" w:rsidP="00203605">
      <w:pPr>
        <w:pStyle w:val="Heading3"/>
        <w:rPr>
          <w:lang w:val="vi-VN"/>
        </w:rPr>
      </w:pPr>
      <w:bookmarkStart w:id="41" w:name="_Toc509156289"/>
      <w:r w:rsidRPr="00690E02">
        <w:rPr>
          <w:lang w:val="vi-VN"/>
        </w:rPr>
        <w:t>2.</w:t>
      </w:r>
      <w:r w:rsidR="00E65B08" w:rsidRPr="00AC71C6">
        <w:rPr>
          <w:lang w:val="vi-VN"/>
        </w:rPr>
        <w:t>1.</w:t>
      </w:r>
      <w:r w:rsidRPr="00AA62B4">
        <w:rPr>
          <w:lang w:val="vi-VN"/>
        </w:rPr>
        <w:t>3</w:t>
      </w:r>
      <w:r w:rsidR="00AA62B4" w:rsidRPr="00AA62B4">
        <w:rPr>
          <w:lang w:val="vi-VN"/>
        </w:rPr>
        <w:t>.</w:t>
      </w:r>
      <w:r w:rsidR="000026D4" w:rsidRPr="00AA62B4">
        <w:rPr>
          <w:lang w:val="vi-VN"/>
        </w:rPr>
        <w:t xml:space="preserve"> Đặc tả use case</w:t>
      </w:r>
      <w:bookmarkEnd w:id="41"/>
    </w:p>
    <w:p w:rsidR="003D2C3F" w:rsidRPr="005928E0" w:rsidRDefault="002A287D" w:rsidP="00307BF7">
      <w:pPr>
        <w:pStyle w:val="Heading4"/>
      </w:pPr>
      <w:r>
        <w:t>2.1.3.1. U</w:t>
      </w:r>
      <w:r w:rsidR="00541515">
        <w:t>se case khách hàng</w:t>
      </w:r>
      <w:r w:rsidR="003D2C3F">
        <w:t xml:space="preserve"> – khách hàng thành viên</w:t>
      </w:r>
    </w:p>
    <w:p w:rsidR="009228AC" w:rsidRPr="009228AC" w:rsidRDefault="00541515" w:rsidP="00307BF7">
      <w:pPr>
        <w:pStyle w:val="Heading4"/>
      </w:pPr>
      <w:r>
        <w:t>2.1.3.2</w:t>
      </w:r>
      <w:r w:rsidR="002A287D">
        <w:t>. U</w:t>
      </w:r>
      <w:r w:rsidR="00915BDE">
        <w:t>se case quản trị viên</w:t>
      </w:r>
    </w:p>
    <w:p w:rsidR="00915BDE" w:rsidRDefault="00541515" w:rsidP="00541515">
      <w:pPr>
        <w:pStyle w:val="Heading4"/>
      </w:pPr>
      <w:r>
        <w:t>2.1.3.3</w:t>
      </w:r>
      <w:r w:rsidR="002A287D">
        <w:t>. U</w:t>
      </w:r>
      <w:r w:rsidR="00307BF7">
        <w:t>se case người bán hàng</w:t>
      </w:r>
    </w:p>
    <w:p w:rsidR="000026D4" w:rsidRDefault="00F33A71" w:rsidP="003D6C6C">
      <w:pPr>
        <w:pStyle w:val="Heading3"/>
        <w:keepNext w:val="0"/>
        <w:keepLines w:val="0"/>
        <w:widowControl w:val="0"/>
        <w:rPr>
          <w:lang w:val="vi-VN"/>
        </w:rPr>
      </w:pPr>
      <w:bookmarkStart w:id="42" w:name="_Toc509156290"/>
      <w:r>
        <w:rPr>
          <w:lang w:val="vi-VN"/>
        </w:rPr>
        <w:t>2.</w:t>
      </w:r>
      <w:r w:rsidR="00E65B08" w:rsidRPr="00AC71C6">
        <w:rPr>
          <w:lang w:val="vi-VN"/>
        </w:rPr>
        <w:t>1.</w:t>
      </w:r>
      <w:r w:rsidR="00037FBC">
        <w:rPr>
          <w:lang w:val="vi-VN"/>
        </w:rPr>
        <w:t>4</w:t>
      </w:r>
      <w:r w:rsidR="00AA62B4" w:rsidRPr="00AA62B4">
        <w:rPr>
          <w:lang w:val="vi-VN"/>
        </w:rPr>
        <w:t>.</w:t>
      </w:r>
      <w:r w:rsidR="000026D4" w:rsidRPr="00AA62B4">
        <w:rPr>
          <w:lang w:val="vi-VN"/>
        </w:rPr>
        <w:t xml:space="preserve"> Biểu đồ hoạt động</w:t>
      </w:r>
      <w:bookmarkEnd w:id="42"/>
    </w:p>
    <w:p w:rsidR="00B22667" w:rsidRPr="00AA62B4" w:rsidRDefault="00E65B08" w:rsidP="0046439B">
      <w:pPr>
        <w:pStyle w:val="Heading2"/>
        <w:rPr>
          <w:lang w:val="vi-VN"/>
        </w:rPr>
      </w:pPr>
      <w:bookmarkStart w:id="43" w:name="_Toc509156291"/>
      <w:r>
        <w:rPr>
          <w:lang w:val="vi-VN"/>
        </w:rPr>
        <w:t>2.</w:t>
      </w:r>
      <w:r w:rsidRPr="005918BF">
        <w:rPr>
          <w:lang w:val="vi-VN"/>
        </w:rPr>
        <w:t>2</w:t>
      </w:r>
      <w:r w:rsidR="00AA62B4" w:rsidRPr="00AA62B4">
        <w:rPr>
          <w:lang w:val="vi-VN"/>
        </w:rPr>
        <w:t>.</w:t>
      </w:r>
      <w:r w:rsidR="006F2314" w:rsidRPr="00AA62B4">
        <w:rPr>
          <w:lang w:val="vi-VN"/>
        </w:rPr>
        <w:t xml:space="preserve"> Thiết kế </w:t>
      </w:r>
      <w:r w:rsidR="00B22667" w:rsidRPr="00AA62B4">
        <w:rPr>
          <w:lang w:val="vi-VN"/>
        </w:rPr>
        <w:t>kiến trúc hệ thống</w:t>
      </w:r>
      <w:bookmarkEnd w:id="43"/>
    </w:p>
    <w:p w:rsidR="00FF45BA" w:rsidRDefault="0089446C" w:rsidP="0046439B">
      <w:pPr>
        <w:pStyle w:val="Heading3"/>
        <w:keepNext w:val="0"/>
        <w:keepLines w:val="0"/>
        <w:widowControl w:val="0"/>
        <w:spacing w:before="0"/>
        <w:rPr>
          <w:lang w:val="vi-VN"/>
        </w:rPr>
      </w:pPr>
      <w:bookmarkStart w:id="44" w:name="_Toc509156292"/>
      <w:r>
        <w:rPr>
          <w:lang w:val="vi-VN"/>
        </w:rPr>
        <w:t>2.2.1</w:t>
      </w:r>
      <w:r w:rsidRPr="00AA62B4">
        <w:rPr>
          <w:lang w:val="vi-VN"/>
        </w:rPr>
        <w:t>. Biểu đồ trình tự</w:t>
      </w:r>
      <w:bookmarkEnd w:id="44"/>
    </w:p>
    <w:p w:rsidR="0073668C" w:rsidRDefault="0073668C" w:rsidP="0073668C">
      <w:pPr>
        <w:pStyle w:val="Heading3"/>
        <w:rPr>
          <w:lang w:val="vi-VN"/>
        </w:rPr>
      </w:pPr>
      <w:bookmarkStart w:id="45" w:name="_Toc509156293"/>
      <w:r>
        <w:rPr>
          <w:lang w:val="vi-VN"/>
        </w:rPr>
        <w:lastRenderedPageBreak/>
        <w:t>2.</w:t>
      </w:r>
      <w:r>
        <w:t>2.</w:t>
      </w:r>
      <w:r>
        <w:rPr>
          <w:lang w:val="vi-VN"/>
        </w:rPr>
        <w:t>2. Biểu đồ</w:t>
      </w:r>
      <w:r w:rsidRPr="00AA62B4">
        <w:rPr>
          <w:lang w:val="vi-VN"/>
        </w:rPr>
        <w:t xml:space="preserve"> lớp</w:t>
      </w:r>
      <w:bookmarkEnd w:id="45"/>
    </w:p>
    <w:p w:rsidR="00761C1E" w:rsidRPr="00AF19B4" w:rsidRDefault="0073668C" w:rsidP="00761C1E">
      <w:pPr>
        <w:pStyle w:val="Heading3"/>
        <w:rPr>
          <w:lang w:val="vi-VN"/>
        </w:rPr>
      </w:pPr>
      <w:bookmarkStart w:id="46" w:name="_Toc509156294"/>
      <w:r w:rsidRPr="00AF19B4">
        <w:rPr>
          <w:lang w:val="vi-VN"/>
        </w:rPr>
        <w:t>2.2.3</w:t>
      </w:r>
      <w:r w:rsidR="00761C1E" w:rsidRPr="00AF19B4">
        <w:rPr>
          <w:lang w:val="vi-VN"/>
        </w:rPr>
        <w:t>. Biểu đồ triển khai</w:t>
      </w:r>
      <w:bookmarkEnd w:id="46"/>
    </w:p>
    <w:p w:rsidR="00B22667" w:rsidRDefault="00E65B08" w:rsidP="00471CAB">
      <w:pPr>
        <w:pStyle w:val="Heading2"/>
        <w:spacing w:before="0"/>
        <w:rPr>
          <w:lang w:val="vi-VN"/>
        </w:rPr>
      </w:pPr>
      <w:bookmarkStart w:id="47" w:name="_Toc509156295"/>
      <w:r>
        <w:rPr>
          <w:lang w:val="vi-VN"/>
        </w:rPr>
        <w:t>2.</w:t>
      </w:r>
      <w:r w:rsidR="00B77EBC">
        <w:rPr>
          <w:lang w:val="vi-VN"/>
        </w:rPr>
        <w:t>3</w:t>
      </w:r>
      <w:r w:rsidR="00F33A71">
        <w:rPr>
          <w:lang w:val="vi-VN"/>
        </w:rPr>
        <w:t xml:space="preserve">. </w:t>
      </w:r>
      <w:r w:rsidR="00B22667" w:rsidRPr="00AA62B4">
        <w:rPr>
          <w:lang w:val="vi-VN"/>
        </w:rPr>
        <w:t>Thiết kế cơ sở dữ liệu</w:t>
      </w:r>
      <w:bookmarkEnd w:id="47"/>
    </w:p>
    <w:p w:rsidR="00471CAB" w:rsidRDefault="00471CAB" w:rsidP="00471CAB">
      <w:pPr>
        <w:pStyle w:val="Heading3"/>
        <w:spacing w:before="0"/>
        <w:rPr>
          <w:lang w:val="vi-VN"/>
        </w:rPr>
      </w:pPr>
      <w:bookmarkStart w:id="48" w:name="_Toc509156296"/>
      <w:r w:rsidRPr="00471CAB">
        <w:rPr>
          <w:lang w:val="vi-VN"/>
        </w:rPr>
        <w:t>2.3.1. Các bảng dữ liệu</w:t>
      </w:r>
      <w:bookmarkEnd w:id="48"/>
    </w:p>
    <w:p w:rsidR="00B22667" w:rsidRDefault="00B77EBC" w:rsidP="0089446C">
      <w:pPr>
        <w:pStyle w:val="Heading2"/>
        <w:rPr>
          <w:lang w:val="vi-VN"/>
        </w:rPr>
      </w:pPr>
      <w:bookmarkStart w:id="49" w:name="_Toc509156297"/>
      <w:r>
        <w:rPr>
          <w:lang w:val="vi-VN"/>
        </w:rPr>
        <w:t>2.4</w:t>
      </w:r>
      <w:r w:rsidR="00F33A71">
        <w:rPr>
          <w:lang w:val="vi-VN"/>
        </w:rPr>
        <w:t xml:space="preserve">. </w:t>
      </w:r>
      <w:r w:rsidR="00B22667" w:rsidRPr="00AA62B4">
        <w:rPr>
          <w:lang w:val="vi-VN"/>
        </w:rPr>
        <w:t>Thiết kế giao diện</w:t>
      </w:r>
      <w:bookmarkEnd w:id="49"/>
    </w:p>
    <w:p w:rsidR="00167534" w:rsidRDefault="00693BF7" w:rsidP="005F62B7">
      <w:pPr>
        <w:pStyle w:val="Heading3"/>
      </w:pPr>
      <w:bookmarkStart w:id="50" w:name="_Toc509156298"/>
      <w:r w:rsidRPr="00693BF7">
        <w:rPr>
          <w:lang w:val="vi-VN"/>
        </w:rPr>
        <w:t xml:space="preserve">2.4.1. Giao diện </w:t>
      </w:r>
      <w:r w:rsidR="005F62B7">
        <w:rPr>
          <w:lang w:val="vi-VN"/>
        </w:rPr>
        <w:t>ứng</w:t>
      </w:r>
      <w:r w:rsidR="005F62B7">
        <w:t xml:space="preserve"> dụng trên nền Android</w:t>
      </w:r>
      <w:bookmarkEnd w:id="50"/>
    </w:p>
    <w:p w:rsidR="00167534" w:rsidRDefault="00167534" w:rsidP="00167534">
      <w:pPr>
        <w:pStyle w:val="Heading3"/>
      </w:pPr>
      <w:bookmarkStart w:id="51" w:name="_Toc509156299"/>
      <w:r>
        <w:t>2.4.2. Giao diện quản trị</w:t>
      </w:r>
      <w:r w:rsidR="005F62B7">
        <w:t xml:space="preserve"> trên nền web</w:t>
      </w:r>
      <w:bookmarkEnd w:id="51"/>
    </w:p>
    <w:p w:rsidR="00167534" w:rsidRPr="00167534" w:rsidRDefault="00167534" w:rsidP="00896539">
      <w:pPr>
        <w:rPr>
          <w:lang w:val="fr-FR"/>
        </w:rPr>
      </w:pPr>
    </w:p>
    <w:p w:rsidR="000A0A8D" w:rsidRDefault="00B77EBC" w:rsidP="0089446C">
      <w:pPr>
        <w:pStyle w:val="Heading2"/>
        <w:rPr>
          <w:lang w:val="vi-VN"/>
        </w:rPr>
      </w:pPr>
      <w:bookmarkStart w:id="52" w:name="_Toc509156300"/>
      <w:r>
        <w:rPr>
          <w:lang w:val="vi-VN"/>
        </w:rPr>
        <w:t>2.5</w:t>
      </w:r>
      <w:r w:rsidR="000A0A8D" w:rsidRPr="000A0A8D">
        <w:rPr>
          <w:lang w:val="vi-VN"/>
        </w:rPr>
        <w:t>. C</w:t>
      </w:r>
      <w:r w:rsidR="00E65B08" w:rsidRPr="00E65B08">
        <w:rPr>
          <w:lang w:val="vi-VN"/>
        </w:rPr>
        <w:t>ài đặt</w:t>
      </w:r>
      <w:r w:rsidR="00896539" w:rsidRPr="00896539">
        <w:rPr>
          <w:lang w:val="fr-FR"/>
        </w:rPr>
        <w:t xml:space="preserve"> và kiểm thử</w:t>
      </w:r>
      <w:r w:rsidR="00E65B08" w:rsidRPr="00E65B08">
        <w:rPr>
          <w:lang w:val="vi-VN"/>
        </w:rPr>
        <w:t xml:space="preserve"> hệ thống</w:t>
      </w:r>
      <w:bookmarkEnd w:id="52"/>
    </w:p>
    <w:p w:rsidR="009E7395" w:rsidRDefault="00896539" w:rsidP="00896539">
      <w:pPr>
        <w:pStyle w:val="Heading3"/>
      </w:pPr>
      <w:bookmarkStart w:id="53" w:name="_Toc509156301"/>
      <w:r>
        <w:t>2.5.1. Cài đặt hệ thống</w:t>
      </w:r>
      <w:bookmarkEnd w:id="53"/>
    </w:p>
    <w:p w:rsidR="000D3A4F" w:rsidRDefault="000D3A4F" w:rsidP="001E79E9">
      <w:pPr>
        <w:pStyle w:val="Heading3"/>
      </w:pPr>
      <w:bookmarkStart w:id="54" w:name="_Toc509156302"/>
      <w:r w:rsidRPr="000D3A4F">
        <w:rPr>
          <w:lang w:val="vi-VN"/>
        </w:rPr>
        <w:t xml:space="preserve">2.5.2. </w:t>
      </w:r>
      <w:r>
        <w:t>Kiểm thử hệ thống</w:t>
      </w:r>
      <w:bookmarkEnd w:id="54"/>
    </w:p>
    <w:p w:rsidR="00D51650" w:rsidRDefault="00D51650" w:rsidP="009E7395">
      <w:pPr>
        <w:rPr>
          <w:lang w:val="vi-VN"/>
        </w:rPr>
      </w:pPr>
    </w:p>
    <w:p w:rsidR="00D51650" w:rsidRDefault="00D51650" w:rsidP="009E7395">
      <w:pPr>
        <w:rPr>
          <w:lang w:val="vi-VN"/>
        </w:rPr>
      </w:pPr>
    </w:p>
    <w:p w:rsidR="00D51650" w:rsidRDefault="00D51650" w:rsidP="009E7395">
      <w:pPr>
        <w:rPr>
          <w:lang w:val="vi-VN"/>
        </w:rPr>
      </w:pPr>
    </w:p>
    <w:p w:rsidR="00D51650" w:rsidRDefault="00D51650" w:rsidP="009E7395">
      <w:pPr>
        <w:rPr>
          <w:lang w:val="vi-VN"/>
        </w:rPr>
      </w:pPr>
    </w:p>
    <w:p w:rsidR="00D51650" w:rsidRDefault="00D51650" w:rsidP="009E7395">
      <w:pPr>
        <w:rPr>
          <w:lang w:val="vi-VN"/>
        </w:rPr>
      </w:pPr>
    </w:p>
    <w:p w:rsidR="00D51650" w:rsidRDefault="00D51650" w:rsidP="009E7395">
      <w:pPr>
        <w:rPr>
          <w:lang w:val="vi-VN"/>
        </w:rPr>
      </w:pPr>
    </w:p>
    <w:p w:rsidR="00D51650" w:rsidRDefault="00D51650" w:rsidP="009E7395">
      <w:pPr>
        <w:rPr>
          <w:lang w:val="vi-VN"/>
        </w:rPr>
      </w:pPr>
    </w:p>
    <w:p w:rsidR="005F62B7" w:rsidRDefault="005F62B7" w:rsidP="009E7395">
      <w:pPr>
        <w:rPr>
          <w:lang w:val="vi-VN"/>
        </w:rPr>
      </w:pPr>
    </w:p>
    <w:p w:rsidR="005F62B7" w:rsidRDefault="005F62B7" w:rsidP="009E7395">
      <w:pPr>
        <w:rPr>
          <w:lang w:val="vi-VN"/>
        </w:rPr>
      </w:pPr>
    </w:p>
    <w:p w:rsidR="005F62B7" w:rsidRDefault="005F62B7" w:rsidP="009E7395">
      <w:pPr>
        <w:rPr>
          <w:lang w:val="vi-VN"/>
        </w:rPr>
      </w:pPr>
    </w:p>
    <w:p w:rsidR="005F62B7" w:rsidRDefault="005F62B7" w:rsidP="009E7395">
      <w:pPr>
        <w:rPr>
          <w:lang w:val="vi-VN"/>
        </w:rPr>
      </w:pPr>
    </w:p>
    <w:p w:rsidR="005F62B7" w:rsidRDefault="005F62B7" w:rsidP="009E7395">
      <w:pPr>
        <w:rPr>
          <w:lang w:val="vi-VN"/>
        </w:rPr>
      </w:pPr>
    </w:p>
    <w:p w:rsidR="005F62B7" w:rsidRDefault="005F62B7" w:rsidP="009E7395">
      <w:pPr>
        <w:rPr>
          <w:lang w:val="vi-VN"/>
        </w:rPr>
      </w:pPr>
    </w:p>
    <w:p w:rsidR="005F62B7" w:rsidRDefault="005F62B7" w:rsidP="009E7395">
      <w:pPr>
        <w:rPr>
          <w:lang w:val="vi-VN"/>
        </w:rPr>
      </w:pPr>
    </w:p>
    <w:p w:rsidR="005F62B7" w:rsidRDefault="005F62B7" w:rsidP="009E7395">
      <w:pPr>
        <w:rPr>
          <w:lang w:val="vi-VN"/>
        </w:rPr>
      </w:pPr>
    </w:p>
    <w:p w:rsidR="005F62B7" w:rsidRDefault="005F62B7" w:rsidP="009E7395">
      <w:pPr>
        <w:rPr>
          <w:lang w:val="vi-VN"/>
        </w:rPr>
      </w:pPr>
    </w:p>
    <w:p w:rsidR="005F62B7" w:rsidRDefault="005F62B7" w:rsidP="009E7395">
      <w:pPr>
        <w:rPr>
          <w:lang w:val="vi-VN"/>
        </w:rPr>
      </w:pPr>
    </w:p>
    <w:p w:rsidR="005F62B7" w:rsidRDefault="005F62B7" w:rsidP="009E7395">
      <w:pPr>
        <w:rPr>
          <w:lang w:val="vi-VN"/>
        </w:rPr>
      </w:pPr>
    </w:p>
    <w:p w:rsidR="005F62B7" w:rsidRDefault="005F62B7" w:rsidP="009E7395">
      <w:pPr>
        <w:rPr>
          <w:lang w:val="vi-VN"/>
        </w:rPr>
      </w:pPr>
    </w:p>
    <w:p w:rsidR="005F62B7" w:rsidRPr="009E7395" w:rsidRDefault="005F62B7" w:rsidP="009E7395">
      <w:pPr>
        <w:rPr>
          <w:lang w:val="vi-VN"/>
        </w:rPr>
      </w:pPr>
    </w:p>
    <w:p w:rsidR="006F2314" w:rsidRDefault="00C84002" w:rsidP="00166C5C">
      <w:pPr>
        <w:pStyle w:val="Heading1"/>
        <w:rPr>
          <w:lang w:val="vi-VN"/>
        </w:rPr>
      </w:pPr>
      <w:bookmarkStart w:id="55" w:name="_Toc509156303"/>
      <w:r w:rsidRPr="00C84002">
        <w:rPr>
          <w:lang w:val="vi-VN"/>
        </w:rPr>
        <w:lastRenderedPageBreak/>
        <w:t xml:space="preserve">PHẦN 3. </w:t>
      </w:r>
      <w:r w:rsidR="006F2314" w:rsidRPr="00AA62B4">
        <w:rPr>
          <w:lang w:val="vi-VN"/>
        </w:rPr>
        <w:t>KẾT LUẬN</w:t>
      </w:r>
      <w:bookmarkEnd w:id="55"/>
    </w:p>
    <w:p w:rsidR="0064710A" w:rsidRPr="005D0FBF" w:rsidRDefault="00C84002" w:rsidP="005F62B7">
      <w:pPr>
        <w:pStyle w:val="Heading2"/>
        <w:rPr>
          <w:lang w:val="vi-VN"/>
        </w:rPr>
      </w:pPr>
      <w:bookmarkStart w:id="56" w:name="_Toc509156304"/>
      <w:r w:rsidRPr="00C84002">
        <w:rPr>
          <w:lang w:val="vi-VN"/>
        </w:rPr>
        <w:t>3.</w:t>
      </w:r>
      <w:r w:rsidR="006F2314" w:rsidRPr="00AA62B4">
        <w:rPr>
          <w:lang w:val="vi-VN"/>
        </w:rPr>
        <w:t>1</w:t>
      </w:r>
      <w:r w:rsidR="00AA62B4" w:rsidRPr="00AA62B4">
        <w:rPr>
          <w:lang w:val="vi-VN"/>
        </w:rPr>
        <w:t>.</w:t>
      </w:r>
      <w:r w:rsidR="00D05254" w:rsidRPr="00AA62B4">
        <w:rPr>
          <w:lang w:val="vi-VN"/>
        </w:rPr>
        <w:t xml:space="preserve"> Kết luận</w:t>
      </w:r>
      <w:r w:rsidR="001000E4" w:rsidRPr="00C84002">
        <w:rPr>
          <w:lang w:val="vi-VN"/>
        </w:rPr>
        <w:t xml:space="preserve"> chung</w:t>
      </w:r>
      <w:bookmarkEnd w:id="56"/>
    </w:p>
    <w:p w:rsidR="006F2314" w:rsidRDefault="00C84002" w:rsidP="006F2314">
      <w:pPr>
        <w:pStyle w:val="Heading2"/>
        <w:rPr>
          <w:rFonts w:ascii="Times New Roman" w:hAnsi="Times New Roman" w:cs="Times New Roman"/>
          <w:color w:val="auto"/>
          <w:szCs w:val="26"/>
          <w:lang w:val="vi-VN"/>
        </w:rPr>
      </w:pPr>
      <w:bookmarkStart w:id="57" w:name="_Toc509156305"/>
      <w:r w:rsidRPr="00C84002">
        <w:rPr>
          <w:rFonts w:ascii="Times New Roman" w:hAnsi="Times New Roman" w:cs="Times New Roman"/>
          <w:color w:val="auto"/>
          <w:szCs w:val="26"/>
          <w:lang w:val="vi-VN"/>
        </w:rPr>
        <w:t>3.</w:t>
      </w:r>
      <w:r w:rsidR="00C6593C">
        <w:rPr>
          <w:rFonts w:ascii="Times New Roman" w:hAnsi="Times New Roman" w:cs="Times New Roman"/>
          <w:color w:val="auto"/>
          <w:szCs w:val="26"/>
          <w:lang w:val="vi-VN"/>
        </w:rPr>
        <w:t>2</w:t>
      </w:r>
      <w:r w:rsidR="00AA62B4" w:rsidRPr="002A5B91">
        <w:rPr>
          <w:rFonts w:ascii="Times New Roman" w:hAnsi="Times New Roman" w:cs="Times New Roman"/>
          <w:color w:val="auto"/>
          <w:szCs w:val="26"/>
          <w:lang w:val="vi-VN"/>
        </w:rPr>
        <w:t>.</w:t>
      </w:r>
      <w:r w:rsidR="006F2314" w:rsidRPr="00AA62B4">
        <w:rPr>
          <w:rFonts w:ascii="Times New Roman" w:hAnsi="Times New Roman" w:cs="Times New Roman"/>
          <w:color w:val="auto"/>
          <w:szCs w:val="26"/>
          <w:lang w:val="vi-VN"/>
        </w:rPr>
        <w:t xml:space="preserve"> </w:t>
      </w:r>
      <w:r>
        <w:rPr>
          <w:rFonts w:ascii="Times New Roman" w:hAnsi="Times New Roman" w:cs="Times New Roman"/>
          <w:color w:val="auto"/>
          <w:szCs w:val="26"/>
          <w:lang w:val="vi-VN"/>
        </w:rPr>
        <w:t>Định hướng</w:t>
      </w:r>
      <w:r w:rsidR="006F2314" w:rsidRPr="00AA62B4">
        <w:rPr>
          <w:rFonts w:ascii="Times New Roman" w:hAnsi="Times New Roman" w:cs="Times New Roman"/>
          <w:color w:val="auto"/>
          <w:szCs w:val="26"/>
          <w:lang w:val="vi-VN"/>
        </w:rPr>
        <w:t xml:space="preserve"> phát triển</w:t>
      </w:r>
      <w:bookmarkEnd w:id="57"/>
    </w:p>
    <w:p w:rsidR="005F62B7" w:rsidRDefault="005F62B7" w:rsidP="005F62B7">
      <w:pPr>
        <w:rPr>
          <w:lang w:val="vi-VN"/>
        </w:rPr>
      </w:pPr>
    </w:p>
    <w:p w:rsidR="005F62B7" w:rsidRDefault="005F62B7" w:rsidP="005F62B7">
      <w:pPr>
        <w:rPr>
          <w:lang w:val="vi-VN"/>
        </w:rPr>
      </w:pPr>
    </w:p>
    <w:p w:rsidR="005F62B7" w:rsidRDefault="005F62B7" w:rsidP="005F62B7">
      <w:pPr>
        <w:rPr>
          <w:lang w:val="vi-VN"/>
        </w:rPr>
      </w:pPr>
    </w:p>
    <w:p w:rsidR="005F62B7" w:rsidRDefault="005F62B7" w:rsidP="005F62B7">
      <w:pPr>
        <w:rPr>
          <w:lang w:val="vi-VN"/>
        </w:rPr>
      </w:pPr>
    </w:p>
    <w:p w:rsidR="005F62B7" w:rsidRDefault="005F62B7" w:rsidP="005F62B7">
      <w:pPr>
        <w:rPr>
          <w:lang w:val="vi-VN"/>
        </w:rPr>
      </w:pPr>
    </w:p>
    <w:p w:rsidR="005F62B7" w:rsidRDefault="005F62B7" w:rsidP="005F62B7">
      <w:pPr>
        <w:rPr>
          <w:lang w:val="vi-VN"/>
        </w:rPr>
      </w:pPr>
    </w:p>
    <w:p w:rsidR="005F62B7" w:rsidRDefault="005F62B7" w:rsidP="005F62B7">
      <w:pPr>
        <w:rPr>
          <w:lang w:val="vi-VN"/>
        </w:rPr>
      </w:pPr>
    </w:p>
    <w:p w:rsidR="005F62B7" w:rsidRDefault="005F62B7" w:rsidP="005F62B7">
      <w:pPr>
        <w:rPr>
          <w:lang w:val="vi-VN"/>
        </w:rPr>
      </w:pPr>
    </w:p>
    <w:p w:rsidR="005F62B7" w:rsidRDefault="005F62B7" w:rsidP="005F62B7">
      <w:pPr>
        <w:rPr>
          <w:lang w:val="vi-VN"/>
        </w:rPr>
      </w:pPr>
    </w:p>
    <w:p w:rsidR="005F62B7" w:rsidRDefault="005F62B7" w:rsidP="005F62B7">
      <w:pPr>
        <w:rPr>
          <w:lang w:val="vi-VN"/>
        </w:rPr>
      </w:pPr>
    </w:p>
    <w:p w:rsidR="005F62B7" w:rsidRDefault="005F62B7" w:rsidP="005F62B7">
      <w:pPr>
        <w:rPr>
          <w:lang w:val="vi-VN"/>
        </w:rPr>
      </w:pPr>
    </w:p>
    <w:p w:rsidR="005F62B7" w:rsidRDefault="005F62B7" w:rsidP="005F62B7">
      <w:pPr>
        <w:rPr>
          <w:lang w:val="vi-VN"/>
        </w:rPr>
      </w:pPr>
    </w:p>
    <w:p w:rsidR="005F62B7" w:rsidRDefault="005F62B7" w:rsidP="005F62B7">
      <w:pPr>
        <w:rPr>
          <w:lang w:val="vi-VN"/>
        </w:rPr>
      </w:pPr>
    </w:p>
    <w:p w:rsidR="005F62B7" w:rsidRDefault="005F62B7" w:rsidP="005F62B7">
      <w:pPr>
        <w:rPr>
          <w:lang w:val="vi-VN"/>
        </w:rPr>
      </w:pPr>
    </w:p>
    <w:p w:rsidR="005F62B7" w:rsidRDefault="005F62B7" w:rsidP="005F62B7">
      <w:pPr>
        <w:rPr>
          <w:lang w:val="vi-VN"/>
        </w:rPr>
      </w:pPr>
    </w:p>
    <w:p w:rsidR="005F62B7" w:rsidRDefault="005F62B7" w:rsidP="005F62B7">
      <w:pPr>
        <w:rPr>
          <w:lang w:val="vi-VN"/>
        </w:rPr>
      </w:pPr>
    </w:p>
    <w:p w:rsidR="005F62B7" w:rsidRDefault="005F62B7" w:rsidP="005F62B7">
      <w:pPr>
        <w:rPr>
          <w:lang w:val="vi-VN"/>
        </w:rPr>
      </w:pPr>
    </w:p>
    <w:p w:rsidR="005F62B7" w:rsidRDefault="005F62B7" w:rsidP="005F62B7">
      <w:pPr>
        <w:rPr>
          <w:lang w:val="vi-VN"/>
        </w:rPr>
      </w:pPr>
    </w:p>
    <w:p w:rsidR="005F62B7" w:rsidRDefault="005F62B7" w:rsidP="005F62B7">
      <w:pPr>
        <w:rPr>
          <w:lang w:val="vi-VN"/>
        </w:rPr>
      </w:pPr>
    </w:p>
    <w:p w:rsidR="005F62B7" w:rsidRDefault="005F62B7" w:rsidP="005F62B7">
      <w:pPr>
        <w:rPr>
          <w:lang w:val="vi-VN"/>
        </w:rPr>
      </w:pPr>
    </w:p>
    <w:p w:rsidR="005F62B7" w:rsidRDefault="005F62B7" w:rsidP="005F62B7">
      <w:pPr>
        <w:rPr>
          <w:lang w:val="vi-VN"/>
        </w:rPr>
      </w:pPr>
    </w:p>
    <w:p w:rsidR="005F62B7" w:rsidRDefault="005F62B7" w:rsidP="005F62B7">
      <w:pPr>
        <w:rPr>
          <w:lang w:val="vi-VN"/>
        </w:rPr>
      </w:pPr>
    </w:p>
    <w:p w:rsidR="005F62B7" w:rsidRDefault="005F62B7" w:rsidP="005F62B7">
      <w:pPr>
        <w:rPr>
          <w:lang w:val="vi-VN"/>
        </w:rPr>
      </w:pPr>
    </w:p>
    <w:p w:rsidR="005F62B7" w:rsidRDefault="005F62B7" w:rsidP="005F62B7">
      <w:pPr>
        <w:rPr>
          <w:lang w:val="vi-VN"/>
        </w:rPr>
      </w:pPr>
    </w:p>
    <w:p w:rsidR="005F62B7" w:rsidRDefault="005F62B7" w:rsidP="005F62B7">
      <w:pPr>
        <w:rPr>
          <w:lang w:val="vi-VN"/>
        </w:rPr>
      </w:pPr>
    </w:p>
    <w:p w:rsidR="005F62B7" w:rsidRDefault="005F62B7" w:rsidP="005F62B7">
      <w:pPr>
        <w:rPr>
          <w:lang w:val="vi-VN"/>
        </w:rPr>
      </w:pPr>
    </w:p>
    <w:p w:rsidR="005F62B7" w:rsidRDefault="005F62B7" w:rsidP="005F62B7">
      <w:pPr>
        <w:rPr>
          <w:lang w:val="vi-VN"/>
        </w:rPr>
      </w:pPr>
    </w:p>
    <w:p w:rsidR="005F62B7" w:rsidRDefault="005F62B7" w:rsidP="005F62B7">
      <w:pPr>
        <w:rPr>
          <w:lang w:val="vi-VN"/>
        </w:rPr>
      </w:pPr>
    </w:p>
    <w:p w:rsidR="005F62B7" w:rsidRDefault="005F62B7" w:rsidP="005F62B7">
      <w:pPr>
        <w:rPr>
          <w:lang w:val="vi-VN"/>
        </w:rPr>
      </w:pPr>
    </w:p>
    <w:p w:rsidR="005F62B7" w:rsidRPr="005F62B7" w:rsidRDefault="005F62B7" w:rsidP="005F62B7">
      <w:pPr>
        <w:rPr>
          <w:lang w:val="vi-VN"/>
        </w:rPr>
      </w:pPr>
    </w:p>
    <w:p w:rsidR="006F2314" w:rsidRDefault="006F2314" w:rsidP="006F2314">
      <w:pPr>
        <w:pStyle w:val="Heading1"/>
        <w:rPr>
          <w:rFonts w:ascii="Times New Roman" w:hAnsi="Times New Roman" w:cs="Times New Roman"/>
          <w:color w:val="auto"/>
          <w:lang w:val="vi-VN"/>
        </w:rPr>
      </w:pPr>
      <w:bookmarkStart w:id="58" w:name="_Toc509156306"/>
      <w:r w:rsidRPr="00AA62B4">
        <w:rPr>
          <w:rFonts w:ascii="Times New Roman" w:hAnsi="Times New Roman" w:cs="Times New Roman"/>
          <w:color w:val="auto"/>
          <w:lang w:val="vi-VN"/>
        </w:rPr>
        <w:lastRenderedPageBreak/>
        <w:t>TÀI LIỆU THAM KHẢO</w:t>
      </w:r>
      <w:bookmarkEnd w:id="58"/>
    </w:p>
    <w:p w:rsidR="00B35259" w:rsidRPr="00B35259" w:rsidRDefault="00B35259" w:rsidP="00B35259">
      <w:pPr>
        <w:rPr>
          <w:lang w:val="vi-VN"/>
        </w:rPr>
      </w:pPr>
    </w:p>
    <w:p w:rsidR="00772822" w:rsidRPr="00AA62B4" w:rsidRDefault="00772822" w:rsidP="00772822">
      <w:pPr>
        <w:rPr>
          <w:lang w:val="vi-VN"/>
        </w:rPr>
      </w:pPr>
    </w:p>
    <w:sectPr w:rsidR="00772822" w:rsidRPr="00AA62B4" w:rsidSect="00E77221">
      <w:footerReference w:type="default" r:id="rId10"/>
      <w:pgSz w:w="12240" w:h="15840"/>
      <w:pgMar w:top="1134" w:right="1134" w:bottom="1134" w:left="1985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F35E9" w:rsidRDefault="00AF35E9" w:rsidP="00EF231A">
      <w:r>
        <w:separator/>
      </w:r>
    </w:p>
  </w:endnote>
  <w:endnote w:type="continuationSeparator" w:id="0">
    <w:p w:rsidR="00AF35E9" w:rsidRDefault="00AF35E9" w:rsidP="00EF231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8429D" w:rsidRDefault="0098429D" w:rsidP="005319B3">
    <w:pPr>
      <w:pStyle w:val="Footer"/>
      <w:tabs>
        <w:tab w:val="clear" w:pos="4680"/>
        <w:tab w:val="clear" w:pos="9360"/>
        <w:tab w:val="left" w:leader="dot" w:pos="31185"/>
      </w:tabs>
      <w:jc w:val="both"/>
      <w:rPr>
        <w:lang w:val="en-GB"/>
      </w:rPr>
    </w:pPr>
    <w:r>
      <w:rPr>
        <w:lang w:val="en-GB"/>
      </w:rPr>
      <w:tab/>
    </w: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7508"/>
      <w:gridCol w:w="1603"/>
    </w:tblGrid>
    <w:tr w:rsidR="0098429D" w:rsidTr="006D34C9">
      <w:tc>
        <w:tcPr>
          <w:tcW w:w="7508" w:type="dxa"/>
        </w:tcPr>
        <w:p w:rsidR="0098429D" w:rsidRPr="006D34C9" w:rsidRDefault="0098429D" w:rsidP="005319B3">
          <w:pPr>
            <w:pStyle w:val="Footer"/>
            <w:tabs>
              <w:tab w:val="clear" w:pos="4680"/>
              <w:tab w:val="clear" w:pos="9360"/>
              <w:tab w:val="left" w:leader="dot" w:pos="31185"/>
            </w:tabs>
            <w:jc w:val="both"/>
            <w:rPr>
              <w:b w:val="0"/>
              <w:lang w:val="en-GB"/>
            </w:rPr>
          </w:pPr>
          <w:r>
            <w:rPr>
              <w:b w:val="0"/>
              <w:lang w:val="en-GB"/>
            </w:rPr>
            <w:t xml:space="preserve">Vũ Xuân Trường – 20134239 – Lớp </w:t>
          </w:r>
          <w:r w:rsidRPr="006D34C9">
            <w:rPr>
              <w:b w:val="0"/>
              <w:lang w:val="en-GB"/>
            </w:rPr>
            <w:t>CNTT 2.04</w:t>
          </w:r>
          <w:r>
            <w:rPr>
              <w:b w:val="0"/>
              <w:lang w:val="en-GB"/>
            </w:rPr>
            <w:t xml:space="preserve"> – </w:t>
          </w:r>
          <w:r w:rsidRPr="006D34C9">
            <w:rPr>
              <w:b w:val="0"/>
              <w:lang w:val="en-GB"/>
            </w:rPr>
            <w:t xml:space="preserve">K58 </w:t>
          </w:r>
        </w:p>
      </w:tc>
      <w:tc>
        <w:tcPr>
          <w:tcW w:w="1603" w:type="dxa"/>
        </w:tcPr>
        <w:p w:rsidR="0098429D" w:rsidRDefault="0098429D" w:rsidP="005319B3">
          <w:pPr>
            <w:pStyle w:val="Footer"/>
            <w:tabs>
              <w:tab w:val="clear" w:pos="4680"/>
              <w:tab w:val="clear" w:pos="9360"/>
              <w:tab w:val="left" w:leader="dot" w:pos="31185"/>
            </w:tabs>
            <w:jc w:val="right"/>
            <w:rPr>
              <w:lang w:val="en-GB"/>
            </w:rPr>
          </w:pPr>
          <w:r w:rsidRPr="006D34C9">
            <w:rPr>
              <w:b w:val="0"/>
              <w:lang w:val="en-GB"/>
            </w:rPr>
            <w:t>Trang</w:t>
          </w:r>
          <w:r w:rsidRPr="005319B3">
            <w:rPr>
              <w:b w:val="0"/>
              <w:i/>
              <w:lang w:val="en-GB"/>
            </w:rPr>
            <w:t>|</w:t>
          </w:r>
          <w:r w:rsidRPr="005319B3">
            <w:rPr>
              <w:lang w:val="en-GB"/>
            </w:rPr>
            <w:t xml:space="preserve"> </w:t>
          </w:r>
          <w:r w:rsidRPr="005319B3">
            <w:rPr>
              <w:b w:val="0"/>
              <w:lang w:val="en-GB"/>
            </w:rPr>
            <w:fldChar w:fldCharType="begin"/>
          </w:r>
          <w:r w:rsidRPr="005319B3">
            <w:rPr>
              <w:lang w:val="en-GB"/>
            </w:rPr>
            <w:instrText xml:space="preserve"> PAGE   \* MERGEFORMAT </w:instrText>
          </w:r>
          <w:r w:rsidRPr="005319B3">
            <w:rPr>
              <w:b w:val="0"/>
              <w:lang w:val="en-GB"/>
            </w:rPr>
            <w:fldChar w:fldCharType="separate"/>
          </w:r>
          <w:r w:rsidR="00E1668D" w:rsidRPr="00E1668D">
            <w:rPr>
              <w:b w:val="0"/>
              <w:bCs/>
              <w:noProof/>
              <w:lang w:val="en-GB"/>
            </w:rPr>
            <w:t>19</w:t>
          </w:r>
          <w:r w:rsidRPr="005319B3">
            <w:rPr>
              <w:b w:val="0"/>
              <w:bCs/>
              <w:noProof/>
              <w:lang w:val="en-GB"/>
            </w:rPr>
            <w:fldChar w:fldCharType="end"/>
          </w:r>
        </w:p>
      </w:tc>
    </w:tr>
  </w:tbl>
  <w:p w:rsidR="0098429D" w:rsidRPr="005319B3" w:rsidRDefault="0098429D" w:rsidP="005319B3">
    <w:pPr>
      <w:pStyle w:val="Footer"/>
      <w:tabs>
        <w:tab w:val="clear" w:pos="4680"/>
        <w:tab w:val="clear" w:pos="9360"/>
        <w:tab w:val="left" w:leader="dot" w:pos="31185"/>
      </w:tabs>
      <w:jc w:val="both"/>
      <w:rPr>
        <w:lang w:val="en-GB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F35E9" w:rsidRDefault="00AF35E9" w:rsidP="00EF231A">
      <w:r>
        <w:separator/>
      </w:r>
    </w:p>
  </w:footnote>
  <w:footnote w:type="continuationSeparator" w:id="0">
    <w:p w:rsidR="00AF35E9" w:rsidRDefault="00AF35E9" w:rsidP="00EF231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ED1363"/>
    <w:multiLevelType w:val="hybridMultilevel"/>
    <w:tmpl w:val="ED6A93F0"/>
    <w:lvl w:ilvl="0" w:tplc="7CEE3D9A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2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2954E0B"/>
    <w:multiLevelType w:val="hybridMultilevel"/>
    <w:tmpl w:val="6CE4F3D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049217BD"/>
    <w:multiLevelType w:val="hybridMultilevel"/>
    <w:tmpl w:val="1D106158"/>
    <w:lvl w:ilvl="0" w:tplc="7CEE3D9A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2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7B840DA"/>
    <w:multiLevelType w:val="hybridMultilevel"/>
    <w:tmpl w:val="516062DC"/>
    <w:lvl w:ilvl="0" w:tplc="042A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EE5568"/>
    <w:multiLevelType w:val="hybridMultilevel"/>
    <w:tmpl w:val="6DD648BA"/>
    <w:lvl w:ilvl="0" w:tplc="7CEE3D9A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0A3C5262"/>
    <w:multiLevelType w:val="hybridMultilevel"/>
    <w:tmpl w:val="65D03966"/>
    <w:lvl w:ilvl="0" w:tplc="042A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C1D59A8"/>
    <w:multiLevelType w:val="hybridMultilevel"/>
    <w:tmpl w:val="8B5CCEB6"/>
    <w:lvl w:ilvl="0" w:tplc="042A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2A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7" w15:restartNumberingAfterBreak="0">
    <w:nsid w:val="0C636BAB"/>
    <w:multiLevelType w:val="hybridMultilevel"/>
    <w:tmpl w:val="A2481424"/>
    <w:lvl w:ilvl="0" w:tplc="042A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2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E130E84"/>
    <w:multiLevelType w:val="hybridMultilevel"/>
    <w:tmpl w:val="2DA2273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0F991579"/>
    <w:multiLevelType w:val="hybridMultilevel"/>
    <w:tmpl w:val="743CB146"/>
    <w:lvl w:ilvl="0" w:tplc="042A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2A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0" w15:restartNumberingAfterBreak="0">
    <w:nsid w:val="11995032"/>
    <w:multiLevelType w:val="hybridMultilevel"/>
    <w:tmpl w:val="CD3A9DFC"/>
    <w:lvl w:ilvl="0" w:tplc="7CEE3D9A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13100E16"/>
    <w:multiLevelType w:val="hybridMultilevel"/>
    <w:tmpl w:val="C644B2DA"/>
    <w:lvl w:ilvl="0" w:tplc="042A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3A25B0F"/>
    <w:multiLevelType w:val="hybridMultilevel"/>
    <w:tmpl w:val="9460952A"/>
    <w:lvl w:ilvl="0" w:tplc="042A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2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69F0B5C"/>
    <w:multiLevelType w:val="hybridMultilevel"/>
    <w:tmpl w:val="BD7836E8"/>
    <w:lvl w:ilvl="0" w:tplc="042A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1CC437D5"/>
    <w:multiLevelType w:val="hybridMultilevel"/>
    <w:tmpl w:val="45C276A6"/>
    <w:lvl w:ilvl="0" w:tplc="042A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2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D3A6EEA"/>
    <w:multiLevelType w:val="hybridMultilevel"/>
    <w:tmpl w:val="A8B6CD82"/>
    <w:lvl w:ilvl="0" w:tplc="042A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61A62F0"/>
    <w:multiLevelType w:val="hybridMultilevel"/>
    <w:tmpl w:val="D548D7EA"/>
    <w:lvl w:ilvl="0" w:tplc="042A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7" w15:restartNumberingAfterBreak="0">
    <w:nsid w:val="273D7692"/>
    <w:multiLevelType w:val="hybridMultilevel"/>
    <w:tmpl w:val="43DCA80A"/>
    <w:lvl w:ilvl="0" w:tplc="042A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2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9055D98"/>
    <w:multiLevelType w:val="hybridMultilevel"/>
    <w:tmpl w:val="CFF6BF28"/>
    <w:lvl w:ilvl="0" w:tplc="042A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29596A0E"/>
    <w:multiLevelType w:val="hybridMultilevel"/>
    <w:tmpl w:val="AD1A6AD8"/>
    <w:lvl w:ilvl="0" w:tplc="7CEE3D9A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2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2C0A43BD"/>
    <w:multiLevelType w:val="hybridMultilevel"/>
    <w:tmpl w:val="B22CBD06"/>
    <w:lvl w:ilvl="0" w:tplc="7CEE3D9A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2CD2272A"/>
    <w:multiLevelType w:val="hybridMultilevel"/>
    <w:tmpl w:val="7BBEBEF8"/>
    <w:lvl w:ilvl="0" w:tplc="7CEE3D9A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2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2DBE1205"/>
    <w:multiLevelType w:val="hybridMultilevel"/>
    <w:tmpl w:val="A57E5AC6"/>
    <w:lvl w:ilvl="0" w:tplc="042A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2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DE7284E"/>
    <w:multiLevelType w:val="hybridMultilevel"/>
    <w:tmpl w:val="FC5E3402"/>
    <w:lvl w:ilvl="0" w:tplc="7CEE3D9A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2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2E412ED1"/>
    <w:multiLevelType w:val="hybridMultilevel"/>
    <w:tmpl w:val="81E84848"/>
    <w:lvl w:ilvl="0" w:tplc="042A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2EFD64B2"/>
    <w:multiLevelType w:val="hybridMultilevel"/>
    <w:tmpl w:val="C338DFD2"/>
    <w:lvl w:ilvl="0" w:tplc="042A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6" w15:restartNumberingAfterBreak="0">
    <w:nsid w:val="2F300094"/>
    <w:multiLevelType w:val="hybridMultilevel"/>
    <w:tmpl w:val="2626CD4E"/>
    <w:lvl w:ilvl="0" w:tplc="042A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2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13B66DE"/>
    <w:multiLevelType w:val="hybridMultilevel"/>
    <w:tmpl w:val="4DFE5CCE"/>
    <w:lvl w:ilvl="0" w:tplc="042A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2A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8" w15:restartNumberingAfterBreak="0">
    <w:nsid w:val="35176899"/>
    <w:multiLevelType w:val="hybridMultilevel"/>
    <w:tmpl w:val="E44CC8FE"/>
    <w:lvl w:ilvl="0" w:tplc="042A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2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5AA75D2"/>
    <w:multiLevelType w:val="hybridMultilevel"/>
    <w:tmpl w:val="7E305666"/>
    <w:lvl w:ilvl="0" w:tplc="042A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2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35E54CDE"/>
    <w:multiLevelType w:val="hybridMultilevel"/>
    <w:tmpl w:val="53F2C734"/>
    <w:lvl w:ilvl="0" w:tplc="042A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2A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1" w15:restartNumberingAfterBreak="0">
    <w:nsid w:val="39A93DBF"/>
    <w:multiLevelType w:val="hybridMultilevel"/>
    <w:tmpl w:val="F2B0FCC0"/>
    <w:lvl w:ilvl="0" w:tplc="042A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3D9D72C7"/>
    <w:multiLevelType w:val="hybridMultilevel"/>
    <w:tmpl w:val="10F26BB2"/>
    <w:lvl w:ilvl="0" w:tplc="7CEE3D9A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420E65BF"/>
    <w:multiLevelType w:val="hybridMultilevel"/>
    <w:tmpl w:val="32B841C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4" w15:restartNumberingAfterBreak="0">
    <w:nsid w:val="4270127B"/>
    <w:multiLevelType w:val="hybridMultilevel"/>
    <w:tmpl w:val="61D8210A"/>
    <w:lvl w:ilvl="0" w:tplc="042A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 w15:restartNumberingAfterBreak="0">
    <w:nsid w:val="49575263"/>
    <w:multiLevelType w:val="hybridMultilevel"/>
    <w:tmpl w:val="650AADA6"/>
    <w:lvl w:ilvl="0" w:tplc="042A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4B2A5292"/>
    <w:multiLevelType w:val="hybridMultilevel"/>
    <w:tmpl w:val="F8DE1D9C"/>
    <w:lvl w:ilvl="0" w:tplc="042A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7" w15:restartNumberingAfterBreak="0">
    <w:nsid w:val="4C7E4C75"/>
    <w:multiLevelType w:val="hybridMultilevel"/>
    <w:tmpl w:val="3D40543A"/>
    <w:lvl w:ilvl="0" w:tplc="042A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8" w15:restartNumberingAfterBreak="0">
    <w:nsid w:val="4D2C5DCC"/>
    <w:multiLevelType w:val="hybridMultilevel"/>
    <w:tmpl w:val="5DEC8B16"/>
    <w:lvl w:ilvl="0" w:tplc="042A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2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0797090"/>
    <w:multiLevelType w:val="hybridMultilevel"/>
    <w:tmpl w:val="36165CF6"/>
    <w:lvl w:ilvl="0" w:tplc="042A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2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53680336"/>
    <w:multiLevelType w:val="hybridMultilevel"/>
    <w:tmpl w:val="B8C4EC4C"/>
    <w:lvl w:ilvl="0" w:tplc="042A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2A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1" w15:restartNumberingAfterBreak="0">
    <w:nsid w:val="53912AFF"/>
    <w:multiLevelType w:val="hybridMultilevel"/>
    <w:tmpl w:val="149E509C"/>
    <w:lvl w:ilvl="0" w:tplc="042A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2" w15:restartNumberingAfterBreak="0">
    <w:nsid w:val="54544F14"/>
    <w:multiLevelType w:val="hybridMultilevel"/>
    <w:tmpl w:val="FF226E3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3" w15:restartNumberingAfterBreak="0">
    <w:nsid w:val="59C4756E"/>
    <w:multiLevelType w:val="hybridMultilevel"/>
    <w:tmpl w:val="BBD8CBB2"/>
    <w:lvl w:ilvl="0" w:tplc="042A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59DA5540"/>
    <w:multiLevelType w:val="hybridMultilevel"/>
    <w:tmpl w:val="9224062A"/>
    <w:lvl w:ilvl="0" w:tplc="042A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2A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5" w15:restartNumberingAfterBreak="0">
    <w:nsid w:val="5A5C4C62"/>
    <w:multiLevelType w:val="hybridMultilevel"/>
    <w:tmpl w:val="2962DA70"/>
    <w:lvl w:ilvl="0" w:tplc="042A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2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5AA24184"/>
    <w:multiLevelType w:val="hybridMultilevel"/>
    <w:tmpl w:val="27E6ED38"/>
    <w:lvl w:ilvl="0" w:tplc="042A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2A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7" w15:restartNumberingAfterBreak="0">
    <w:nsid w:val="5BAE69AC"/>
    <w:multiLevelType w:val="hybridMultilevel"/>
    <w:tmpl w:val="30F6B108"/>
    <w:lvl w:ilvl="0" w:tplc="7CEE3D9A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8" w15:restartNumberingAfterBreak="0">
    <w:nsid w:val="5BE82816"/>
    <w:multiLevelType w:val="hybridMultilevel"/>
    <w:tmpl w:val="0426715E"/>
    <w:lvl w:ilvl="0" w:tplc="7CEE3D9A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2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9" w15:restartNumberingAfterBreak="0">
    <w:nsid w:val="5FFE5DEB"/>
    <w:multiLevelType w:val="hybridMultilevel"/>
    <w:tmpl w:val="8AD4528E"/>
    <w:lvl w:ilvl="0" w:tplc="042A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6566500C"/>
    <w:multiLevelType w:val="hybridMultilevel"/>
    <w:tmpl w:val="350A25E8"/>
    <w:lvl w:ilvl="0" w:tplc="7CEE3D9A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1" w15:restartNumberingAfterBreak="0">
    <w:nsid w:val="674A432F"/>
    <w:multiLevelType w:val="hybridMultilevel"/>
    <w:tmpl w:val="37262008"/>
    <w:lvl w:ilvl="0" w:tplc="042A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2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679175C0"/>
    <w:multiLevelType w:val="hybridMultilevel"/>
    <w:tmpl w:val="3CEC8DB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3" w15:restartNumberingAfterBreak="0">
    <w:nsid w:val="68D755DF"/>
    <w:multiLevelType w:val="hybridMultilevel"/>
    <w:tmpl w:val="3EFCDCA0"/>
    <w:lvl w:ilvl="0" w:tplc="042A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2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6C58420D"/>
    <w:multiLevelType w:val="hybridMultilevel"/>
    <w:tmpl w:val="BFAA713A"/>
    <w:lvl w:ilvl="0" w:tplc="7CEE3D9A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5" w15:restartNumberingAfterBreak="0">
    <w:nsid w:val="6F851C85"/>
    <w:multiLevelType w:val="hybridMultilevel"/>
    <w:tmpl w:val="C4C674CC"/>
    <w:lvl w:ilvl="0" w:tplc="042A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2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76417A5E"/>
    <w:multiLevelType w:val="hybridMultilevel"/>
    <w:tmpl w:val="6FFEF27C"/>
    <w:lvl w:ilvl="0" w:tplc="7CEE3D9A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2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7" w15:restartNumberingAfterBreak="0">
    <w:nsid w:val="770E2A92"/>
    <w:multiLevelType w:val="hybridMultilevel"/>
    <w:tmpl w:val="A1A48058"/>
    <w:lvl w:ilvl="0" w:tplc="042A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2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8" w15:restartNumberingAfterBreak="0">
    <w:nsid w:val="78A7686E"/>
    <w:multiLevelType w:val="hybridMultilevel"/>
    <w:tmpl w:val="6F08E568"/>
    <w:lvl w:ilvl="0" w:tplc="7CEE3D9A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2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9" w15:restartNumberingAfterBreak="0">
    <w:nsid w:val="78AA53AB"/>
    <w:multiLevelType w:val="hybridMultilevel"/>
    <w:tmpl w:val="C3F4221A"/>
    <w:lvl w:ilvl="0" w:tplc="7CEE3D9A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2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0" w15:restartNumberingAfterBreak="0">
    <w:nsid w:val="79157105"/>
    <w:multiLevelType w:val="hybridMultilevel"/>
    <w:tmpl w:val="0A4AFFDE"/>
    <w:lvl w:ilvl="0" w:tplc="7CEE3D9A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2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1" w15:restartNumberingAfterBreak="0">
    <w:nsid w:val="798A7D71"/>
    <w:multiLevelType w:val="hybridMultilevel"/>
    <w:tmpl w:val="63A2B8D8"/>
    <w:lvl w:ilvl="0" w:tplc="7CEE3D9A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2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2" w15:restartNumberingAfterBreak="0">
    <w:nsid w:val="7B431095"/>
    <w:multiLevelType w:val="hybridMultilevel"/>
    <w:tmpl w:val="BCBC02A4"/>
    <w:lvl w:ilvl="0" w:tplc="042A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2A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>
    <w:abstractNumId w:val="26"/>
  </w:num>
  <w:num w:numId="2">
    <w:abstractNumId w:val="12"/>
  </w:num>
  <w:num w:numId="3">
    <w:abstractNumId w:val="57"/>
  </w:num>
  <w:num w:numId="4">
    <w:abstractNumId w:val="9"/>
  </w:num>
  <w:num w:numId="5">
    <w:abstractNumId w:val="30"/>
  </w:num>
  <w:num w:numId="6">
    <w:abstractNumId w:val="48"/>
  </w:num>
  <w:num w:numId="7">
    <w:abstractNumId w:val="14"/>
  </w:num>
  <w:num w:numId="8">
    <w:abstractNumId w:val="51"/>
  </w:num>
  <w:num w:numId="9">
    <w:abstractNumId w:val="28"/>
  </w:num>
  <w:num w:numId="10">
    <w:abstractNumId w:val="38"/>
  </w:num>
  <w:num w:numId="11">
    <w:abstractNumId w:val="53"/>
  </w:num>
  <w:num w:numId="12">
    <w:abstractNumId w:val="39"/>
  </w:num>
  <w:num w:numId="13">
    <w:abstractNumId w:val="7"/>
  </w:num>
  <w:num w:numId="14">
    <w:abstractNumId w:val="29"/>
  </w:num>
  <w:num w:numId="15">
    <w:abstractNumId w:val="22"/>
  </w:num>
  <w:num w:numId="16">
    <w:abstractNumId w:val="45"/>
  </w:num>
  <w:num w:numId="17">
    <w:abstractNumId w:val="17"/>
  </w:num>
  <w:num w:numId="18">
    <w:abstractNumId w:val="55"/>
  </w:num>
  <w:num w:numId="19">
    <w:abstractNumId w:val="61"/>
  </w:num>
  <w:num w:numId="20">
    <w:abstractNumId w:val="40"/>
  </w:num>
  <w:num w:numId="21">
    <w:abstractNumId w:val="62"/>
  </w:num>
  <w:num w:numId="22">
    <w:abstractNumId w:val="2"/>
  </w:num>
  <w:num w:numId="23">
    <w:abstractNumId w:val="19"/>
  </w:num>
  <w:num w:numId="24">
    <w:abstractNumId w:val="46"/>
  </w:num>
  <w:num w:numId="25">
    <w:abstractNumId w:val="21"/>
  </w:num>
  <w:num w:numId="26">
    <w:abstractNumId w:val="0"/>
  </w:num>
  <w:num w:numId="27">
    <w:abstractNumId w:val="23"/>
  </w:num>
  <w:num w:numId="28">
    <w:abstractNumId w:val="58"/>
  </w:num>
  <w:num w:numId="29">
    <w:abstractNumId w:val="6"/>
  </w:num>
  <w:num w:numId="30">
    <w:abstractNumId w:val="44"/>
  </w:num>
  <w:num w:numId="31">
    <w:abstractNumId w:val="59"/>
  </w:num>
  <w:num w:numId="32">
    <w:abstractNumId w:val="27"/>
  </w:num>
  <w:num w:numId="33">
    <w:abstractNumId w:val="60"/>
  </w:num>
  <w:num w:numId="34">
    <w:abstractNumId w:val="56"/>
  </w:num>
  <w:num w:numId="35">
    <w:abstractNumId w:val="5"/>
  </w:num>
  <w:num w:numId="36">
    <w:abstractNumId w:val="3"/>
  </w:num>
  <w:num w:numId="37">
    <w:abstractNumId w:val="24"/>
  </w:num>
  <w:num w:numId="38">
    <w:abstractNumId w:val="34"/>
  </w:num>
  <w:num w:numId="39">
    <w:abstractNumId w:val="13"/>
  </w:num>
  <w:num w:numId="40">
    <w:abstractNumId w:val="41"/>
  </w:num>
  <w:num w:numId="41">
    <w:abstractNumId w:val="31"/>
  </w:num>
  <w:num w:numId="42">
    <w:abstractNumId w:val="16"/>
  </w:num>
  <w:num w:numId="43">
    <w:abstractNumId w:val="15"/>
  </w:num>
  <w:num w:numId="44">
    <w:abstractNumId w:val="35"/>
  </w:num>
  <w:num w:numId="45">
    <w:abstractNumId w:val="18"/>
  </w:num>
  <w:num w:numId="46">
    <w:abstractNumId w:val="37"/>
  </w:num>
  <w:num w:numId="47">
    <w:abstractNumId w:val="25"/>
  </w:num>
  <w:num w:numId="48">
    <w:abstractNumId w:val="49"/>
  </w:num>
  <w:num w:numId="49">
    <w:abstractNumId w:val="43"/>
  </w:num>
  <w:num w:numId="50">
    <w:abstractNumId w:val="42"/>
  </w:num>
  <w:num w:numId="51">
    <w:abstractNumId w:val="52"/>
  </w:num>
  <w:num w:numId="52">
    <w:abstractNumId w:val="33"/>
  </w:num>
  <w:num w:numId="53">
    <w:abstractNumId w:val="1"/>
  </w:num>
  <w:num w:numId="54">
    <w:abstractNumId w:val="36"/>
  </w:num>
  <w:num w:numId="55">
    <w:abstractNumId w:val="11"/>
  </w:num>
  <w:num w:numId="56">
    <w:abstractNumId w:val="47"/>
  </w:num>
  <w:num w:numId="57">
    <w:abstractNumId w:val="32"/>
  </w:num>
  <w:num w:numId="58">
    <w:abstractNumId w:val="4"/>
  </w:num>
  <w:num w:numId="59">
    <w:abstractNumId w:val="50"/>
  </w:num>
  <w:num w:numId="60">
    <w:abstractNumId w:val="8"/>
  </w:num>
  <w:num w:numId="61">
    <w:abstractNumId w:val="54"/>
  </w:num>
  <w:num w:numId="62">
    <w:abstractNumId w:val="20"/>
  </w:num>
  <w:num w:numId="63">
    <w:abstractNumId w:val="10"/>
  </w:num>
  <w:numIdMacAtCleanup w:val="6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1134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AyMTc1tjAwAnIsLZR0lIJTi4sz8/NACoxrATZs0tIsAAAA"/>
  </w:docVars>
  <w:rsids>
    <w:rsidRoot w:val="001E23DD"/>
    <w:rsid w:val="0000094E"/>
    <w:rsid w:val="00000BE8"/>
    <w:rsid w:val="000023E2"/>
    <w:rsid w:val="000026D4"/>
    <w:rsid w:val="00002787"/>
    <w:rsid w:val="00005525"/>
    <w:rsid w:val="0000740B"/>
    <w:rsid w:val="00007B40"/>
    <w:rsid w:val="00011595"/>
    <w:rsid w:val="00012D45"/>
    <w:rsid w:val="00013C14"/>
    <w:rsid w:val="000161C3"/>
    <w:rsid w:val="00017513"/>
    <w:rsid w:val="00020139"/>
    <w:rsid w:val="000212EE"/>
    <w:rsid w:val="00022228"/>
    <w:rsid w:val="000240FC"/>
    <w:rsid w:val="000244D1"/>
    <w:rsid w:val="00026879"/>
    <w:rsid w:val="00026BA8"/>
    <w:rsid w:val="00027779"/>
    <w:rsid w:val="00034CD8"/>
    <w:rsid w:val="000357A8"/>
    <w:rsid w:val="00036EC3"/>
    <w:rsid w:val="00037FBC"/>
    <w:rsid w:val="00041A89"/>
    <w:rsid w:val="0004272F"/>
    <w:rsid w:val="000442A1"/>
    <w:rsid w:val="00057870"/>
    <w:rsid w:val="000614C4"/>
    <w:rsid w:val="00062C2A"/>
    <w:rsid w:val="00063375"/>
    <w:rsid w:val="00065E73"/>
    <w:rsid w:val="00066E58"/>
    <w:rsid w:val="000670D3"/>
    <w:rsid w:val="000675C8"/>
    <w:rsid w:val="00070026"/>
    <w:rsid w:val="00071EE5"/>
    <w:rsid w:val="000727E1"/>
    <w:rsid w:val="00074E43"/>
    <w:rsid w:val="00075027"/>
    <w:rsid w:val="00075BD9"/>
    <w:rsid w:val="00075C37"/>
    <w:rsid w:val="00080190"/>
    <w:rsid w:val="00080BF9"/>
    <w:rsid w:val="00080EB2"/>
    <w:rsid w:val="00085EFE"/>
    <w:rsid w:val="0009104B"/>
    <w:rsid w:val="00091CEA"/>
    <w:rsid w:val="00092136"/>
    <w:rsid w:val="00092FB3"/>
    <w:rsid w:val="0009382F"/>
    <w:rsid w:val="00093BBF"/>
    <w:rsid w:val="000952E8"/>
    <w:rsid w:val="00097BD2"/>
    <w:rsid w:val="000A0A8D"/>
    <w:rsid w:val="000A113E"/>
    <w:rsid w:val="000A55E1"/>
    <w:rsid w:val="000A70AE"/>
    <w:rsid w:val="000B26C0"/>
    <w:rsid w:val="000B2731"/>
    <w:rsid w:val="000B734D"/>
    <w:rsid w:val="000C03A2"/>
    <w:rsid w:val="000C429A"/>
    <w:rsid w:val="000C65D2"/>
    <w:rsid w:val="000D0FA8"/>
    <w:rsid w:val="000D2EAE"/>
    <w:rsid w:val="000D3A4F"/>
    <w:rsid w:val="000D7036"/>
    <w:rsid w:val="000D7190"/>
    <w:rsid w:val="000D7E35"/>
    <w:rsid w:val="000E378A"/>
    <w:rsid w:val="000E6EFA"/>
    <w:rsid w:val="000E6FC3"/>
    <w:rsid w:val="000E7E29"/>
    <w:rsid w:val="000F113B"/>
    <w:rsid w:val="000F47A9"/>
    <w:rsid w:val="001000E4"/>
    <w:rsid w:val="00100813"/>
    <w:rsid w:val="00101A38"/>
    <w:rsid w:val="001025D5"/>
    <w:rsid w:val="00103E37"/>
    <w:rsid w:val="00104907"/>
    <w:rsid w:val="00111E37"/>
    <w:rsid w:val="001142DA"/>
    <w:rsid w:val="00121277"/>
    <w:rsid w:val="00123991"/>
    <w:rsid w:val="001248C2"/>
    <w:rsid w:val="00132A32"/>
    <w:rsid w:val="00132B90"/>
    <w:rsid w:val="00133A09"/>
    <w:rsid w:val="00134D47"/>
    <w:rsid w:val="00134EFA"/>
    <w:rsid w:val="001364FD"/>
    <w:rsid w:val="0014028D"/>
    <w:rsid w:val="00141FF1"/>
    <w:rsid w:val="00142007"/>
    <w:rsid w:val="001422C4"/>
    <w:rsid w:val="0014304D"/>
    <w:rsid w:val="00144A53"/>
    <w:rsid w:val="001508B0"/>
    <w:rsid w:val="001521A8"/>
    <w:rsid w:val="00153B29"/>
    <w:rsid w:val="00155A82"/>
    <w:rsid w:val="00155E87"/>
    <w:rsid w:val="001565E7"/>
    <w:rsid w:val="00156EEE"/>
    <w:rsid w:val="00156FCC"/>
    <w:rsid w:val="00157CEF"/>
    <w:rsid w:val="001600DB"/>
    <w:rsid w:val="0016636F"/>
    <w:rsid w:val="00166C5C"/>
    <w:rsid w:val="00167534"/>
    <w:rsid w:val="0017047D"/>
    <w:rsid w:val="00170E40"/>
    <w:rsid w:val="00177644"/>
    <w:rsid w:val="00181146"/>
    <w:rsid w:val="00184C8C"/>
    <w:rsid w:val="00184D6B"/>
    <w:rsid w:val="001852D0"/>
    <w:rsid w:val="001859EB"/>
    <w:rsid w:val="00191148"/>
    <w:rsid w:val="00191588"/>
    <w:rsid w:val="0019199A"/>
    <w:rsid w:val="001923B1"/>
    <w:rsid w:val="001943DC"/>
    <w:rsid w:val="00194E7D"/>
    <w:rsid w:val="00195EBB"/>
    <w:rsid w:val="00196E2A"/>
    <w:rsid w:val="001A3354"/>
    <w:rsid w:val="001A3A4B"/>
    <w:rsid w:val="001A4C0A"/>
    <w:rsid w:val="001A6B78"/>
    <w:rsid w:val="001A6CA1"/>
    <w:rsid w:val="001B0142"/>
    <w:rsid w:val="001B1DCC"/>
    <w:rsid w:val="001B5437"/>
    <w:rsid w:val="001C01B7"/>
    <w:rsid w:val="001C0B8E"/>
    <w:rsid w:val="001C3B18"/>
    <w:rsid w:val="001C6513"/>
    <w:rsid w:val="001D0D31"/>
    <w:rsid w:val="001D399F"/>
    <w:rsid w:val="001D3A52"/>
    <w:rsid w:val="001D414B"/>
    <w:rsid w:val="001D41A5"/>
    <w:rsid w:val="001D7093"/>
    <w:rsid w:val="001E05B2"/>
    <w:rsid w:val="001E0D39"/>
    <w:rsid w:val="001E199C"/>
    <w:rsid w:val="001E23DD"/>
    <w:rsid w:val="001E4B7C"/>
    <w:rsid w:val="001E4FFD"/>
    <w:rsid w:val="001E592A"/>
    <w:rsid w:val="001E675D"/>
    <w:rsid w:val="001E79E9"/>
    <w:rsid w:val="001F1DA2"/>
    <w:rsid w:val="001F28AD"/>
    <w:rsid w:val="001F344D"/>
    <w:rsid w:val="001F3E0D"/>
    <w:rsid w:val="001F434A"/>
    <w:rsid w:val="00203605"/>
    <w:rsid w:val="00206284"/>
    <w:rsid w:val="00206F6C"/>
    <w:rsid w:val="00211A7F"/>
    <w:rsid w:val="00212D21"/>
    <w:rsid w:val="002205E3"/>
    <w:rsid w:val="002208C1"/>
    <w:rsid w:val="002242ED"/>
    <w:rsid w:val="00224720"/>
    <w:rsid w:val="00225279"/>
    <w:rsid w:val="00225D12"/>
    <w:rsid w:val="00225FB2"/>
    <w:rsid w:val="00231603"/>
    <w:rsid w:val="00232316"/>
    <w:rsid w:val="0023323C"/>
    <w:rsid w:val="0023787D"/>
    <w:rsid w:val="00240025"/>
    <w:rsid w:val="00244999"/>
    <w:rsid w:val="0024682E"/>
    <w:rsid w:val="0024717C"/>
    <w:rsid w:val="0025053A"/>
    <w:rsid w:val="002505A3"/>
    <w:rsid w:val="00250940"/>
    <w:rsid w:val="002514E9"/>
    <w:rsid w:val="00251F0E"/>
    <w:rsid w:val="00253146"/>
    <w:rsid w:val="00253749"/>
    <w:rsid w:val="00257083"/>
    <w:rsid w:val="00257D95"/>
    <w:rsid w:val="00266668"/>
    <w:rsid w:val="00270CEE"/>
    <w:rsid w:val="00270FC1"/>
    <w:rsid w:val="002720AE"/>
    <w:rsid w:val="002725FD"/>
    <w:rsid w:val="002732CC"/>
    <w:rsid w:val="002742CE"/>
    <w:rsid w:val="00274BD8"/>
    <w:rsid w:val="002765B5"/>
    <w:rsid w:val="00276B90"/>
    <w:rsid w:val="00277A98"/>
    <w:rsid w:val="00280641"/>
    <w:rsid w:val="0028181A"/>
    <w:rsid w:val="00281E5F"/>
    <w:rsid w:val="002844D7"/>
    <w:rsid w:val="0028607A"/>
    <w:rsid w:val="002869A6"/>
    <w:rsid w:val="00287EC3"/>
    <w:rsid w:val="00291ED8"/>
    <w:rsid w:val="00294F3C"/>
    <w:rsid w:val="00295E27"/>
    <w:rsid w:val="002A287D"/>
    <w:rsid w:val="002A47B4"/>
    <w:rsid w:val="002A52E6"/>
    <w:rsid w:val="002A5B91"/>
    <w:rsid w:val="002B007E"/>
    <w:rsid w:val="002B1F71"/>
    <w:rsid w:val="002B5780"/>
    <w:rsid w:val="002C248C"/>
    <w:rsid w:val="002C41FA"/>
    <w:rsid w:val="002C6370"/>
    <w:rsid w:val="002D08C8"/>
    <w:rsid w:val="002D23B3"/>
    <w:rsid w:val="002D244F"/>
    <w:rsid w:val="002D67D1"/>
    <w:rsid w:val="002D68A9"/>
    <w:rsid w:val="002D6CB8"/>
    <w:rsid w:val="002D73CC"/>
    <w:rsid w:val="002E14CD"/>
    <w:rsid w:val="002E19FE"/>
    <w:rsid w:val="002E3BAF"/>
    <w:rsid w:val="002E5331"/>
    <w:rsid w:val="002F59E3"/>
    <w:rsid w:val="002F614D"/>
    <w:rsid w:val="00306934"/>
    <w:rsid w:val="00307BF7"/>
    <w:rsid w:val="00314561"/>
    <w:rsid w:val="00314EF1"/>
    <w:rsid w:val="003151AE"/>
    <w:rsid w:val="003177D8"/>
    <w:rsid w:val="00321A37"/>
    <w:rsid w:val="00325930"/>
    <w:rsid w:val="00325FC6"/>
    <w:rsid w:val="0032686D"/>
    <w:rsid w:val="00327260"/>
    <w:rsid w:val="00327BC3"/>
    <w:rsid w:val="00331323"/>
    <w:rsid w:val="003330A7"/>
    <w:rsid w:val="00335E86"/>
    <w:rsid w:val="00336DC6"/>
    <w:rsid w:val="00340077"/>
    <w:rsid w:val="003419CB"/>
    <w:rsid w:val="003429CE"/>
    <w:rsid w:val="003438CF"/>
    <w:rsid w:val="00344A0A"/>
    <w:rsid w:val="00345E1E"/>
    <w:rsid w:val="00347DE4"/>
    <w:rsid w:val="00350180"/>
    <w:rsid w:val="0035135B"/>
    <w:rsid w:val="00353933"/>
    <w:rsid w:val="00354534"/>
    <w:rsid w:val="00355F6C"/>
    <w:rsid w:val="00355F84"/>
    <w:rsid w:val="00360502"/>
    <w:rsid w:val="0036079F"/>
    <w:rsid w:val="00361B11"/>
    <w:rsid w:val="00362325"/>
    <w:rsid w:val="003624DA"/>
    <w:rsid w:val="00362CF7"/>
    <w:rsid w:val="00365F42"/>
    <w:rsid w:val="00367BA3"/>
    <w:rsid w:val="003729E0"/>
    <w:rsid w:val="003737D6"/>
    <w:rsid w:val="0037560F"/>
    <w:rsid w:val="003830F2"/>
    <w:rsid w:val="00383B0C"/>
    <w:rsid w:val="00386C0A"/>
    <w:rsid w:val="00386ED0"/>
    <w:rsid w:val="00386F0D"/>
    <w:rsid w:val="0038758F"/>
    <w:rsid w:val="00390C4C"/>
    <w:rsid w:val="0039331A"/>
    <w:rsid w:val="003944C7"/>
    <w:rsid w:val="003975FD"/>
    <w:rsid w:val="0039795A"/>
    <w:rsid w:val="003A0E0C"/>
    <w:rsid w:val="003A1C2E"/>
    <w:rsid w:val="003A1E6D"/>
    <w:rsid w:val="003A24DC"/>
    <w:rsid w:val="003A2698"/>
    <w:rsid w:val="003A66B9"/>
    <w:rsid w:val="003A7DB1"/>
    <w:rsid w:val="003B2F43"/>
    <w:rsid w:val="003B589B"/>
    <w:rsid w:val="003B7A64"/>
    <w:rsid w:val="003C0CE1"/>
    <w:rsid w:val="003C0DED"/>
    <w:rsid w:val="003C1951"/>
    <w:rsid w:val="003C31BE"/>
    <w:rsid w:val="003C418A"/>
    <w:rsid w:val="003C462A"/>
    <w:rsid w:val="003C4FDD"/>
    <w:rsid w:val="003C6177"/>
    <w:rsid w:val="003C7D7E"/>
    <w:rsid w:val="003D02C0"/>
    <w:rsid w:val="003D03D2"/>
    <w:rsid w:val="003D08A4"/>
    <w:rsid w:val="003D0E32"/>
    <w:rsid w:val="003D1565"/>
    <w:rsid w:val="003D19B1"/>
    <w:rsid w:val="003D2C3F"/>
    <w:rsid w:val="003D31FA"/>
    <w:rsid w:val="003D3FC9"/>
    <w:rsid w:val="003D46B6"/>
    <w:rsid w:val="003D4A17"/>
    <w:rsid w:val="003D4D1C"/>
    <w:rsid w:val="003D6C6C"/>
    <w:rsid w:val="003E178E"/>
    <w:rsid w:val="003E3784"/>
    <w:rsid w:val="003E57C8"/>
    <w:rsid w:val="003E7552"/>
    <w:rsid w:val="003F0203"/>
    <w:rsid w:val="003F290F"/>
    <w:rsid w:val="003F780A"/>
    <w:rsid w:val="00400F93"/>
    <w:rsid w:val="004011B5"/>
    <w:rsid w:val="004023FE"/>
    <w:rsid w:val="00404C55"/>
    <w:rsid w:val="004056B8"/>
    <w:rsid w:val="00406311"/>
    <w:rsid w:val="00407931"/>
    <w:rsid w:val="0041003D"/>
    <w:rsid w:val="0041172C"/>
    <w:rsid w:val="004120FB"/>
    <w:rsid w:val="00413B1B"/>
    <w:rsid w:val="00413C7D"/>
    <w:rsid w:val="004215F2"/>
    <w:rsid w:val="004217E5"/>
    <w:rsid w:val="00422926"/>
    <w:rsid w:val="00423528"/>
    <w:rsid w:val="00424992"/>
    <w:rsid w:val="004256F2"/>
    <w:rsid w:val="00425B2F"/>
    <w:rsid w:val="00426563"/>
    <w:rsid w:val="0043083F"/>
    <w:rsid w:val="00433582"/>
    <w:rsid w:val="0043411F"/>
    <w:rsid w:val="00435AA4"/>
    <w:rsid w:val="00437E10"/>
    <w:rsid w:val="00441097"/>
    <w:rsid w:val="00442725"/>
    <w:rsid w:val="00443304"/>
    <w:rsid w:val="004438E2"/>
    <w:rsid w:val="00445886"/>
    <w:rsid w:val="00450D1A"/>
    <w:rsid w:val="00451CC6"/>
    <w:rsid w:val="00452B68"/>
    <w:rsid w:val="004531B5"/>
    <w:rsid w:val="00453662"/>
    <w:rsid w:val="00455CE6"/>
    <w:rsid w:val="00457022"/>
    <w:rsid w:val="0045736D"/>
    <w:rsid w:val="004575BD"/>
    <w:rsid w:val="004613ED"/>
    <w:rsid w:val="00461448"/>
    <w:rsid w:val="0046349C"/>
    <w:rsid w:val="0046439B"/>
    <w:rsid w:val="004648DA"/>
    <w:rsid w:val="00464DB1"/>
    <w:rsid w:val="00465572"/>
    <w:rsid w:val="00466759"/>
    <w:rsid w:val="00470228"/>
    <w:rsid w:val="0047119F"/>
    <w:rsid w:val="0047121F"/>
    <w:rsid w:val="00471CAB"/>
    <w:rsid w:val="004740D1"/>
    <w:rsid w:val="00475227"/>
    <w:rsid w:val="00483399"/>
    <w:rsid w:val="004833B6"/>
    <w:rsid w:val="0048364C"/>
    <w:rsid w:val="00484F05"/>
    <w:rsid w:val="004900FB"/>
    <w:rsid w:val="004901F6"/>
    <w:rsid w:val="00490CD3"/>
    <w:rsid w:val="00491BBD"/>
    <w:rsid w:val="00492DC3"/>
    <w:rsid w:val="00493A1B"/>
    <w:rsid w:val="00493B9C"/>
    <w:rsid w:val="00493D1D"/>
    <w:rsid w:val="00494510"/>
    <w:rsid w:val="00494520"/>
    <w:rsid w:val="00494CE8"/>
    <w:rsid w:val="00497862"/>
    <w:rsid w:val="004A0BF7"/>
    <w:rsid w:val="004A105B"/>
    <w:rsid w:val="004A1B45"/>
    <w:rsid w:val="004A2CBB"/>
    <w:rsid w:val="004A2CCC"/>
    <w:rsid w:val="004A7D20"/>
    <w:rsid w:val="004B455B"/>
    <w:rsid w:val="004B5032"/>
    <w:rsid w:val="004B528A"/>
    <w:rsid w:val="004B63DB"/>
    <w:rsid w:val="004B6AA4"/>
    <w:rsid w:val="004B7244"/>
    <w:rsid w:val="004C13D5"/>
    <w:rsid w:val="004C152A"/>
    <w:rsid w:val="004C77A0"/>
    <w:rsid w:val="004C7F5D"/>
    <w:rsid w:val="004D1B05"/>
    <w:rsid w:val="004D4A71"/>
    <w:rsid w:val="004D5E41"/>
    <w:rsid w:val="004E014B"/>
    <w:rsid w:val="004E0594"/>
    <w:rsid w:val="004E3627"/>
    <w:rsid w:val="004E6383"/>
    <w:rsid w:val="004E6A6D"/>
    <w:rsid w:val="004E717C"/>
    <w:rsid w:val="004E7DF5"/>
    <w:rsid w:val="004F1194"/>
    <w:rsid w:val="004F6023"/>
    <w:rsid w:val="004F6786"/>
    <w:rsid w:val="00505DA4"/>
    <w:rsid w:val="00507787"/>
    <w:rsid w:val="00511052"/>
    <w:rsid w:val="00513D99"/>
    <w:rsid w:val="00514718"/>
    <w:rsid w:val="00514C6D"/>
    <w:rsid w:val="00517BE6"/>
    <w:rsid w:val="00521CAC"/>
    <w:rsid w:val="005228E7"/>
    <w:rsid w:val="00522A29"/>
    <w:rsid w:val="00523770"/>
    <w:rsid w:val="005279FD"/>
    <w:rsid w:val="005319B3"/>
    <w:rsid w:val="00531ACD"/>
    <w:rsid w:val="00533585"/>
    <w:rsid w:val="00534BC8"/>
    <w:rsid w:val="0053513B"/>
    <w:rsid w:val="0053542A"/>
    <w:rsid w:val="005360C2"/>
    <w:rsid w:val="00536996"/>
    <w:rsid w:val="00541515"/>
    <w:rsid w:val="00541DD5"/>
    <w:rsid w:val="005422F9"/>
    <w:rsid w:val="00543355"/>
    <w:rsid w:val="00543F81"/>
    <w:rsid w:val="00554F28"/>
    <w:rsid w:val="00554F8A"/>
    <w:rsid w:val="00557C4D"/>
    <w:rsid w:val="00560536"/>
    <w:rsid w:val="005605A1"/>
    <w:rsid w:val="005649FE"/>
    <w:rsid w:val="00564DC9"/>
    <w:rsid w:val="00565B3C"/>
    <w:rsid w:val="00567B56"/>
    <w:rsid w:val="00573695"/>
    <w:rsid w:val="00574B73"/>
    <w:rsid w:val="00577F3D"/>
    <w:rsid w:val="00583E16"/>
    <w:rsid w:val="005918BF"/>
    <w:rsid w:val="005925CF"/>
    <w:rsid w:val="0059260E"/>
    <w:rsid w:val="005928E0"/>
    <w:rsid w:val="0059320A"/>
    <w:rsid w:val="00593553"/>
    <w:rsid w:val="00596C10"/>
    <w:rsid w:val="00596DF3"/>
    <w:rsid w:val="005A1B55"/>
    <w:rsid w:val="005A3469"/>
    <w:rsid w:val="005A46B2"/>
    <w:rsid w:val="005A547F"/>
    <w:rsid w:val="005A72FE"/>
    <w:rsid w:val="005B0786"/>
    <w:rsid w:val="005B0A1B"/>
    <w:rsid w:val="005B0BAE"/>
    <w:rsid w:val="005B12AD"/>
    <w:rsid w:val="005B24F7"/>
    <w:rsid w:val="005B285B"/>
    <w:rsid w:val="005B6D1E"/>
    <w:rsid w:val="005B7B45"/>
    <w:rsid w:val="005C0EF0"/>
    <w:rsid w:val="005C209B"/>
    <w:rsid w:val="005C4965"/>
    <w:rsid w:val="005C759F"/>
    <w:rsid w:val="005C78F5"/>
    <w:rsid w:val="005C7ED8"/>
    <w:rsid w:val="005D01DE"/>
    <w:rsid w:val="005D0FBF"/>
    <w:rsid w:val="005D3B01"/>
    <w:rsid w:val="005D43F0"/>
    <w:rsid w:val="005D4FD4"/>
    <w:rsid w:val="005D72C0"/>
    <w:rsid w:val="005E0A52"/>
    <w:rsid w:val="005E1868"/>
    <w:rsid w:val="005E3F1F"/>
    <w:rsid w:val="005E5158"/>
    <w:rsid w:val="005E74AF"/>
    <w:rsid w:val="005E76BD"/>
    <w:rsid w:val="005F2D05"/>
    <w:rsid w:val="005F4408"/>
    <w:rsid w:val="005F4FB9"/>
    <w:rsid w:val="005F62B7"/>
    <w:rsid w:val="005F7AFA"/>
    <w:rsid w:val="006008ED"/>
    <w:rsid w:val="006028BF"/>
    <w:rsid w:val="00605B79"/>
    <w:rsid w:val="00605EED"/>
    <w:rsid w:val="00610189"/>
    <w:rsid w:val="00610B81"/>
    <w:rsid w:val="0061409C"/>
    <w:rsid w:val="00615176"/>
    <w:rsid w:val="006176A7"/>
    <w:rsid w:val="0061795B"/>
    <w:rsid w:val="006204F1"/>
    <w:rsid w:val="00621841"/>
    <w:rsid w:val="006237A5"/>
    <w:rsid w:val="00623E21"/>
    <w:rsid w:val="00625EE4"/>
    <w:rsid w:val="00626299"/>
    <w:rsid w:val="00626C2C"/>
    <w:rsid w:val="006272D4"/>
    <w:rsid w:val="0063229D"/>
    <w:rsid w:val="00633125"/>
    <w:rsid w:val="006363E1"/>
    <w:rsid w:val="006368E0"/>
    <w:rsid w:val="00636CBB"/>
    <w:rsid w:val="00637B20"/>
    <w:rsid w:val="00641791"/>
    <w:rsid w:val="0064347F"/>
    <w:rsid w:val="0064564D"/>
    <w:rsid w:val="0064695F"/>
    <w:rsid w:val="00646C41"/>
    <w:rsid w:val="00646F38"/>
    <w:rsid w:val="0064710A"/>
    <w:rsid w:val="00650B67"/>
    <w:rsid w:val="00656892"/>
    <w:rsid w:val="00660BB5"/>
    <w:rsid w:val="00662A72"/>
    <w:rsid w:val="006632AF"/>
    <w:rsid w:val="00663681"/>
    <w:rsid w:val="00664929"/>
    <w:rsid w:val="0066618B"/>
    <w:rsid w:val="0066663F"/>
    <w:rsid w:val="00671B02"/>
    <w:rsid w:val="00672B5B"/>
    <w:rsid w:val="006736B3"/>
    <w:rsid w:val="00674F9D"/>
    <w:rsid w:val="006759F9"/>
    <w:rsid w:val="0067722C"/>
    <w:rsid w:val="00680F7D"/>
    <w:rsid w:val="006819E1"/>
    <w:rsid w:val="006843CB"/>
    <w:rsid w:val="00684721"/>
    <w:rsid w:val="00686169"/>
    <w:rsid w:val="006864A2"/>
    <w:rsid w:val="006864AE"/>
    <w:rsid w:val="00686D50"/>
    <w:rsid w:val="00687588"/>
    <w:rsid w:val="006877B1"/>
    <w:rsid w:val="00690E02"/>
    <w:rsid w:val="006922F4"/>
    <w:rsid w:val="00693BF7"/>
    <w:rsid w:val="00694795"/>
    <w:rsid w:val="006975FE"/>
    <w:rsid w:val="006A1687"/>
    <w:rsid w:val="006A16A8"/>
    <w:rsid w:val="006A2EB1"/>
    <w:rsid w:val="006A41AD"/>
    <w:rsid w:val="006B024B"/>
    <w:rsid w:val="006B0B70"/>
    <w:rsid w:val="006B2C73"/>
    <w:rsid w:val="006B4835"/>
    <w:rsid w:val="006B5A33"/>
    <w:rsid w:val="006B7851"/>
    <w:rsid w:val="006C206F"/>
    <w:rsid w:val="006C373D"/>
    <w:rsid w:val="006C4041"/>
    <w:rsid w:val="006C48A2"/>
    <w:rsid w:val="006C4CB1"/>
    <w:rsid w:val="006C5C2D"/>
    <w:rsid w:val="006C683B"/>
    <w:rsid w:val="006C77E7"/>
    <w:rsid w:val="006D02D2"/>
    <w:rsid w:val="006D09AD"/>
    <w:rsid w:val="006D1DCD"/>
    <w:rsid w:val="006D34C9"/>
    <w:rsid w:val="006D364A"/>
    <w:rsid w:val="006D52BC"/>
    <w:rsid w:val="006D55A8"/>
    <w:rsid w:val="006D7AF2"/>
    <w:rsid w:val="006E01AA"/>
    <w:rsid w:val="006E47C2"/>
    <w:rsid w:val="006F0FDC"/>
    <w:rsid w:val="006F2314"/>
    <w:rsid w:val="006F3C28"/>
    <w:rsid w:val="006F3C4B"/>
    <w:rsid w:val="006F5294"/>
    <w:rsid w:val="006F7A14"/>
    <w:rsid w:val="00700B52"/>
    <w:rsid w:val="00700DEB"/>
    <w:rsid w:val="007019CD"/>
    <w:rsid w:val="00703011"/>
    <w:rsid w:val="0070338C"/>
    <w:rsid w:val="00704B86"/>
    <w:rsid w:val="007064A8"/>
    <w:rsid w:val="0070799E"/>
    <w:rsid w:val="00710BFF"/>
    <w:rsid w:val="007125D0"/>
    <w:rsid w:val="00714BF8"/>
    <w:rsid w:val="007158E3"/>
    <w:rsid w:val="00715B17"/>
    <w:rsid w:val="00716AC9"/>
    <w:rsid w:val="007171EA"/>
    <w:rsid w:val="00717BEA"/>
    <w:rsid w:val="007243E5"/>
    <w:rsid w:val="00724CBC"/>
    <w:rsid w:val="00725526"/>
    <w:rsid w:val="00727F02"/>
    <w:rsid w:val="0073668C"/>
    <w:rsid w:val="007408B9"/>
    <w:rsid w:val="00742F2A"/>
    <w:rsid w:val="00743FBF"/>
    <w:rsid w:val="00745412"/>
    <w:rsid w:val="00746501"/>
    <w:rsid w:val="00747C3D"/>
    <w:rsid w:val="00750FB3"/>
    <w:rsid w:val="00753B41"/>
    <w:rsid w:val="00754174"/>
    <w:rsid w:val="00754829"/>
    <w:rsid w:val="00754C48"/>
    <w:rsid w:val="00760EBB"/>
    <w:rsid w:val="00761C1E"/>
    <w:rsid w:val="0076282E"/>
    <w:rsid w:val="00763477"/>
    <w:rsid w:val="00764383"/>
    <w:rsid w:val="00764393"/>
    <w:rsid w:val="007645E5"/>
    <w:rsid w:val="00764B38"/>
    <w:rsid w:val="00765057"/>
    <w:rsid w:val="00765B8F"/>
    <w:rsid w:val="00767D8C"/>
    <w:rsid w:val="00771D1B"/>
    <w:rsid w:val="0077278B"/>
    <w:rsid w:val="00772822"/>
    <w:rsid w:val="00773E69"/>
    <w:rsid w:val="00774021"/>
    <w:rsid w:val="00774674"/>
    <w:rsid w:val="00775E00"/>
    <w:rsid w:val="0077600C"/>
    <w:rsid w:val="00781AA5"/>
    <w:rsid w:val="007820C7"/>
    <w:rsid w:val="00783411"/>
    <w:rsid w:val="00784074"/>
    <w:rsid w:val="00785AD6"/>
    <w:rsid w:val="00787439"/>
    <w:rsid w:val="00787D82"/>
    <w:rsid w:val="007901EB"/>
    <w:rsid w:val="007914CB"/>
    <w:rsid w:val="00792A71"/>
    <w:rsid w:val="007945EC"/>
    <w:rsid w:val="0079547C"/>
    <w:rsid w:val="007A2798"/>
    <w:rsid w:val="007A2828"/>
    <w:rsid w:val="007A3EE3"/>
    <w:rsid w:val="007A43FF"/>
    <w:rsid w:val="007A5F8E"/>
    <w:rsid w:val="007A7EEE"/>
    <w:rsid w:val="007B0A2A"/>
    <w:rsid w:val="007B1067"/>
    <w:rsid w:val="007B2582"/>
    <w:rsid w:val="007B25FA"/>
    <w:rsid w:val="007B5591"/>
    <w:rsid w:val="007B6B12"/>
    <w:rsid w:val="007B76C5"/>
    <w:rsid w:val="007B7A84"/>
    <w:rsid w:val="007C09A5"/>
    <w:rsid w:val="007C0BC7"/>
    <w:rsid w:val="007C2697"/>
    <w:rsid w:val="007C2B1B"/>
    <w:rsid w:val="007C540D"/>
    <w:rsid w:val="007C6711"/>
    <w:rsid w:val="007C6A7A"/>
    <w:rsid w:val="007C6CD4"/>
    <w:rsid w:val="007D055B"/>
    <w:rsid w:val="007D10BB"/>
    <w:rsid w:val="007D1DE7"/>
    <w:rsid w:val="007D3032"/>
    <w:rsid w:val="007D3222"/>
    <w:rsid w:val="007D38CD"/>
    <w:rsid w:val="007D5146"/>
    <w:rsid w:val="007D68D0"/>
    <w:rsid w:val="007E00D6"/>
    <w:rsid w:val="007E16DB"/>
    <w:rsid w:val="007F2690"/>
    <w:rsid w:val="007F3B9A"/>
    <w:rsid w:val="007F417F"/>
    <w:rsid w:val="007F4F22"/>
    <w:rsid w:val="007F57BE"/>
    <w:rsid w:val="007F6988"/>
    <w:rsid w:val="008004F0"/>
    <w:rsid w:val="0080261F"/>
    <w:rsid w:val="008048D7"/>
    <w:rsid w:val="0081093D"/>
    <w:rsid w:val="008123E9"/>
    <w:rsid w:val="00812C96"/>
    <w:rsid w:val="00812D2B"/>
    <w:rsid w:val="00813D0E"/>
    <w:rsid w:val="008157D2"/>
    <w:rsid w:val="0082511B"/>
    <w:rsid w:val="00825B29"/>
    <w:rsid w:val="00832B15"/>
    <w:rsid w:val="0083382A"/>
    <w:rsid w:val="008359AE"/>
    <w:rsid w:val="00850111"/>
    <w:rsid w:val="0085058E"/>
    <w:rsid w:val="00851426"/>
    <w:rsid w:val="00852453"/>
    <w:rsid w:val="00852733"/>
    <w:rsid w:val="00856FC7"/>
    <w:rsid w:val="00861645"/>
    <w:rsid w:val="00861FAD"/>
    <w:rsid w:val="0086294A"/>
    <w:rsid w:val="008653D1"/>
    <w:rsid w:val="00872C38"/>
    <w:rsid w:val="00875B8B"/>
    <w:rsid w:val="00876276"/>
    <w:rsid w:val="0087784F"/>
    <w:rsid w:val="00880627"/>
    <w:rsid w:val="00880B15"/>
    <w:rsid w:val="00884931"/>
    <w:rsid w:val="008851AF"/>
    <w:rsid w:val="008862CB"/>
    <w:rsid w:val="00887387"/>
    <w:rsid w:val="0089446C"/>
    <w:rsid w:val="0089447F"/>
    <w:rsid w:val="00896539"/>
    <w:rsid w:val="008A2FBA"/>
    <w:rsid w:val="008A6AD3"/>
    <w:rsid w:val="008A6E52"/>
    <w:rsid w:val="008C2A5D"/>
    <w:rsid w:val="008C2FE7"/>
    <w:rsid w:val="008C3610"/>
    <w:rsid w:val="008C4F6D"/>
    <w:rsid w:val="008C571E"/>
    <w:rsid w:val="008C576F"/>
    <w:rsid w:val="008C58AB"/>
    <w:rsid w:val="008C6318"/>
    <w:rsid w:val="008D0196"/>
    <w:rsid w:val="008D09FB"/>
    <w:rsid w:val="008D1326"/>
    <w:rsid w:val="008D340F"/>
    <w:rsid w:val="008D6AC2"/>
    <w:rsid w:val="008D7A5C"/>
    <w:rsid w:val="008E2E97"/>
    <w:rsid w:val="008E481E"/>
    <w:rsid w:val="008E4865"/>
    <w:rsid w:val="008E75A9"/>
    <w:rsid w:val="008E770D"/>
    <w:rsid w:val="008E7A88"/>
    <w:rsid w:val="008F01EA"/>
    <w:rsid w:val="008F18A7"/>
    <w:rsid w:val="008F3130"/>
    <w:rsid w:val="008F4C08"/>
    <w:rsid w:val="00900899"/>
    <w:rsid w:val="00901625"/>
    <w:rsid w:val="009056C4"/>
    <w:rsid w:val="00910A74"/>
    <w:rsid w:val="00911119"/>
    <w:rsid w:val="009121E3"/>
    <w:rsid w:val="00913121"/>
    <w:rsid w:val="009132AC"/>
    <w:rsid w:val="00913772"/>
    <w:rsid w:val="0091586C"/>
    <w:rsid w:val="00915BDE"/>
    <w:rsid w:val="00917516"/>
    <w:rsid w:val="00917F7A"/>
    <w:rsid w:val="009205A7"/>
    <w:rsid w:val="0092093A"/>
    <w:rsid w:val="00921D4B"/>
    <w:rsid w:val="00922161"/>
    <w:rsid w:val="009228AC"/>
    <w:rsid w:val="00933B11"/>
    <w:rsid w:val="009344B9"/>
    <w:rsid w:val="009363D9"/>
    <w:rsid w:val="009468DB"/>
    <w:rsid w:val="00946D87"/>
    <w:rsid w:val="00947290"/>
    <w:rsid w:val="009507C8"/>
    <w:rsid w:val="009546E6"/>
    <w:rsid w:val="00955820"/>
    <w:rsid w:val="009569E9"/>
    <w:rsid w:val="00956DCF"/>
    <w:rsid w:val="009611F1"/>
    <w:rsid w:val="00962128"/>
    <w:rsid w:val="00962A38"/>
    <w:rsid w:val="0096710B"/>
    <w:rsid w:val="00967848"/>
    <w:rsid w:val="00967C9A"/>
    <w:rsid w:val="00970243"/>
    <w:rsid w:val="0097059F"/>
    <w:rsid w:val="009705FD"/>
    <w:rsid w:val="00970C47"/>
    <w:rsid w:val="009713EB"/>
    <w:rsid w:val="009754DE"/>
    <w:rsid w:val="00975F3B"/>
    <w:rsid w:val="00976D5C"/>
    <w:rsid w:val="00982EC4"/>
    <w:rsid w:val="00983DE7"/>
    <w:rsid w:val="0098429D"/>
    <w:rsid w:val="00984631"/>
    <w:rsid w:val="00987CF7"/>
    <w:rsid w:val="00990D9F"/>
    <w:rsid w:val="009912BE"/>
    <w:rsid w:val="009943DC"/>
    <w:rsid w:val="009943F1"/>
    <w:rsid w:val="009A17FF"/>
    <w:rsid w:val="009A1F18"/>
    <w:rsid w:val="009A57F1"/>
    <w:rsid w:val="009A6A1F"/>
    <w:rsid w:val="009B07D6"/>
    <w:rsid w:val="009B4C88"/>
    <w:rsid w:val="009B55A4"/>
    <w:rsid w:val="009B6926"/>
    <w:rsid w:val="009B768E"/>
    <w:rsid w:val="009C0D0F"/>
    <w:rsid w:val="009C1269"/>
    <w:rsid w:val="009C14D0"/>
    <w:rsid w:val="009C5832"/>
    <w:rsid w:val="009C64AA"/>
    <w:rsid w:val="009C6C3D"/>
    <w:rsid w:val="009C6F4B"/>
    <w:rsid w:val="009D15C0"/>
    <w:rsid w:val="009D1B72"/>
    <w:rsid w:val="009D1C32"/>
    <w:rsid w:val="009D4EB4"/>
    <w:rsid w:val="009D6111"/>
    <w:rsid w:val="009E05EA"/>
    <w:rsid w:val="009E1D42"/>
    <w:rsid w:val="009E7395"/>
    <w:rsid w:val="009F080F"/>
    <w:rsid w:val="009F12A9"/>
    <w:rsid w:val="009F3A58"/>
    <w:rsid w:val="009F7CC8"/>
    <w:rsid w:val="00A015B0"/>
    <w:rsid w:val="00A0192D"/>
    <w:rsid w:val="00A0381C"/>
    <w:rsid w:val="00A059C3"/>
    <w:rsid w:val="00A06F1F"/>
    <w:rsid w:val="00A0740A"/>
    <w:rsid w:val="00A07D0A"/>
    <w:rsid w:val="00A10D6E"/>
    <w:rsid w:val="00A11AC9"/>
    <w:rsid w:val="00A134E2"/>
    <w:rsid w:val="00A23659"/>
    <w:rsid w:val="00A237EF"/>
    <w:rsid w:val="00A25317"/>
    <w:rsid w:val="00A25AA8"/>
    <w:rsid w:val="00A26079"/>
    <w:rsid w:val="00A26536"/>
    <w:rsid w:val="00A30287"/>
    <w:rsid w:val="00A31BDE"/>
    <w:rsid w:val="00A32E88"/>
    <w:rsid w:val="00A330A6"/>
    <w:rsid w:val="00A41C3F"/>
    <w:rsid w:val="00A4276A"/>
    <w:rsid w:val="00A427AA"/>
    <w:rsid w:val="00A427FE"/>
    <w:rsid w:val="00A455AB"/>
    <w:rsid w:val="00A46665"/>
    <w:rsid w:val="00A47BC4"/>
    <w:rsid w:val="00A50481"/>
    <w:rsid w:val="00A50FE5"/>
    <w:rsid w:val="00A532E8"/>
    <w:rsid w:val="00A560E4"/>
    <w:rsid w:val="00A57B5F"/>
    <w:rsid w:val="00A60AAA"/>
    <w:rsid w:val="00A61486"/>
    <w:rsid w:val="00A650E8"/>
    <w:rsid w:val="00A675D7"/>
    <w:rsid w:val="00A71647"/>
    <w:rsid w:val="00A75478"/>
    <w:rsid w:val="00A75B82"/>
    <w:rsid w:val="00A76422"/>
    <w:rsid w:val="00A76EEC"/>
    <w:rsid w:val="00A80442"/>
    <w:rsid w:val="00A82557"/>
    <w:rsid w:val="00A85742"/>
    <w:rsid w:val="00A86387"/>
    <w:rsid w:val="00A866C7"/>
    <w:rsid w:val="00A87F66"/>
    <w:rsid w:val="00A9123F"/>
    <w:rsid w:val="00A91B96"/>
    <w:rsid w:val="00A92911"/>
    <w:rsid w:val="00A95334"/>
    <w:rsid w:val="00A95C4A"/>
    <w:rsid w:val="00A972C8"/>
    <w:rsid w:val="00AA0923"/>
    <w:rsid w:val="00AA1238"/>
    <w:rsid w:val="00AA57C3"/>
    <w:rsid w:val="00AA5D62"/>
    <w:rsid w:val="00AA62B4"/>
    <w:rsid w:val="00AB2AA8"/>
    <w:rsid w:val="00AB399F"/>
    <w:rsid w:val="00AB3AE5"/>
    <w:rsid w:val="00AC384A"/>
    <w:rsid w:val="00AC3F1A"/>
    <w:rsid w:val="00AC71C6"/>
    <w:rsid w:val="00AD1F3A"/>
    <w:rsid w:val="00AD2D28"/>
    <w:rsid w:val="00AD3544"/>
    <w:rsid w:val="00AD45E1"/>
    <w:rsid w:val="00AD4F52"/>
    <w:rsid w:val="00AD5258"/>
    <w:rsid w:val="00AE0DD2"/>
    <w:rsid w:val="00AE25CA"/>
    <w:rsid w:val="00AE3B1F"/>
    <w:rsid w:val="00AE3D6F"/>
    <w:rsid w:val="00AE533B"/>
    <w:rsid w:val="00AE5E5F"/>
    <w:rsid w:val="00AE7D90"/>
    <w:rsid w:val="00AF19B4"/>
    <w:rsid w:val="00AF2279"/>
    <w:rsid w:val="00AF35E9"/>
    <w:rsid w:val="00AF4522"/>
    <w:rsid w:val="00AF4A9E"/>
    <w:rsid w:val="00AF4DF3"/>
    <w:rsid w:val="00AF6212"/>
    <w:rsid w:val="00AF65C8"/>
    <w:rsid w:val="00B0003D"/>
    <w:rsid w:val="00B009A9"/>
    <w:rsid w:val="00B02D22"/>
    <w:rsid w:val="00B05F68"/>
    <w:rsid w:val="00B0695B"/>
    <w:rsid w:val="00B101D5"/>
    <w:rsid w:val="00B1044C"/>
    <w:rsid w:val="00B155BD"/>
    <w:rsid w:val="00B16FB0"/>
    <w:rsid w:val="00B1730F"/>
    <w:rsid w:val="00B20BD0"/>
    <w:rsid w:val="00B218A8"/>
    <w:rsid w:val="00B22667"/>
    <w:rsid w:val="00B23A11"/>
    <w:rsid w:val="00B24E6A"/>
    <w:rsid w:val="00B2607B"/>
    <w:rsid w:val="00B27871"/>
    <w:rsid w:val="00B336F7"/>
    <w:rsid w:val="00B34EAF"/>
    <w:rsid w:val="00B35259"/>
    <w:rsid w:val="00B36068"/>
    <w:rsid w:val="00B36238"/>
    <w:rsid w:val="00B37662"/>
    <w:rsid w:val="00B4522A"/>
    <w:rsid w:val="00B45720"/>
    <w:rsid w:val="00B52B96"/>
    <w:rsid w:val="00B5506A"/>
    <w:rsid w:val="00B621C0"/>
    <w:rsid w:val="00B63422"/>
    <w:rsid w:val="00B653E0"/>
    <w:rsid w:val="00B728BA"/>
    <w:rsid w:val="00B74B3A"/>
    <w:rsid w:val="00B77EBC"/>
    <w:rsid w:val="00B82023"/>
    <w:rsid w:val="00B831B5"/>
    <w:rsid w:val="00B847C2"/>
    <w:rsid w:val="00B84827"/>
    <w:rsid w:val="00B86A7C"/>
    <w:rsid w:val="00B87CF4"/>
    <w:rsid w:val="00B948A0"/>
    <w:rsid w:val="00B94E44"/>
    <w:rsid w:val="00B97370"/>
    <w:rsid w:val="00BA5328"/>
    <w:rsid w:val="00BA59DC"/>
    <w:rsid w:val="00BA668F"/>
    <w:rsid w:val="00BA68CC"/>
    <w:rsid w:val="00BA75B3"/>
    <w:rsid w:val="00BB088D"/>
    <w:rsid w:val="00BB541D"/>
    <w:rsid w:val="00BB54E8"/>
    <w:rsid w:val="00BC0293"/>
    <w:rsid w:val="00BC0C8D"/>
    <w:rsid w:val="00BC0F9C"/>
    <w:rsid w:val="00BC4EFD"/>
    <w:rsid w:val="00BC6E65"/>
    <w:rsid w:val="00BD2D20"/>
    <w:rsid w:val="00BD3159"/>
    <w:rsid w:val="00BD3AD4"/>
    <w:rsid w:val="00BD4E0F"/>
    <w:rsid w:val="00BD5F26"/>
    <w:rsid w:val="00BD62DA"/>
    <w:rsid w:val="00BD720F"/>
    <w:rsid w:val="00BD7ED3"/>
    <w:rsid w:val="00BE049D"/>
    <w:rsid w:val="00BE1C67"/>
    <w:rsid w:val="00BE280D"/>
    <w:rsid w:val="00BE2BC7"/>
    <w:rsid w:val="00BE6260"/>
    <w:rsid w:val="00BF0BBD"/>
    <w:rsid w:val="00BF5B2D"/>
    <w:rsid w:val="00BF61DE"/>
    <w:rsid w:val="00C00DA0"/>
    <w:rsid w:val="00C01F82"/>
    <w:rsid w:val="00C03D62"/>
    <w:rsid w:val="00C04BF4"/>
    <w:rsid w:val="00C04E6A"/>
    <w:rsid w:val="00C05A4A"/>
    <w:rsid w:val="00C06DE1"/>
    <w:rsid w:val="00C0744E"/>
    <w:rsid w:val="00C10850"/>
    <w:rsid w:val="00C114D0"/>
    <w:rsid w:val="00C11D52"/>
    <w:rsid w:val="00C13C24"/>
    <w:rsid w:val="00C16896"/>
    <w:rsid w:val="00C17A0E"/>
    <w:rsid w:val="00C17CC0"/>
    <w:rsid w:val="00C20400"/>
    <w:rsid w:val="00C2041E"/>
    <w:rsid w:val="00C20E25"/>
    <w:rsid w:val="00C22C65"/>
    <w:rsid w:val="00C23A42"/>
    <w:rsid w:val="00C24AC0"/>
    <w:rsid w:val="00C260C0"/>
    <w:rsid w:val="00C30A2D"/>
    <w:rsid w:val="00C315A7"/>
    <w:rsid w:val="00C31D0B"/>
    <w:rsid w:val="00C32DED"/>
    <w:rsid w:val="00C33BF8"/>
    <w:rsid w:val="00C35933"/>
    <w:rsid w:val="00C37799"/>
    <w:rsid w:val="00C40F71"/>
    <w:rsid w:val="00C4142F"/>
    <w:rsid w:val="00C43611"/>
    <w:rsid w:val="00C4587E"/>
    <w:rsid w:val="00C46409"/>
    <w:rsid w:val="00C46BF0"/>
    <w:rsid w:val="00C510FE"/>
    <w:rsid w:val="00C51EA9"/>
    <w:rsid w:val="00C52821"/>
    <w:rsid w:val="00C52E84"/>
    <w:rsid w:val="00C5720B"/>
    <w:rsid w:val="00C62C80"/>
    <w:rsid w:val="00C653D3"/>
    <w:rsid w:val="00C6574E"/>
    <w:rsid w:val="00C6593C"/>
    <w:rsid w:val="00C66EE3"/>
    <w:rsid w:val="00C715BC"/>
    <w:rsid w:val="00C75AAE"/>
    <w:rsid w:val="00C7775E"/>
    <w:rsid w:val="00C77FD5"/>
    <w:rsid w:val="00C800EE"/>
    <w:rsid w:val="00C8213F"/>
    <w:rsid w:val="00C83539"/>
    <w:rsid w:val="00C84002"/>
    <w:rsid w:val="00C861EB"/>
    <w:rsid w:val="00C8734F"/>
    <w:rsid w:val="00C91BAC"/>
    <w:rsid w:val="00C93D9B"/>
    <w:rsid w:val="00C9464E"/>
    <w:rsid w:val="00C95486"/>
    <w:rsid w:val="00C95E0E"/>
    <w:rsid w:val="00C963AD"/>
    <w:rsid w:val="00C973CF"/>
    <w:rsid w:val="00CA3157"/>
    <w:rsid w:val="00CA781B"/>
    <w:rsid w:val="00CB07E2"/>
    <w:rsid w:val="00CB21AF"/>
    <w:rsid w:val="00CB5118"/>
    <w:rsid w:val="00CB5419"/>
    <w:rsid w:val="00CB58B1"/>
    <w:rsid w:val="00CB67B0"/>
    <w:rsid w:val="00CB6812"/>
    <w:rsid w:val="00CB6C48"/>
    <w:rsid w:val="00CC11AA"/>
    <w:rsid w:val="00CC5F67"/>
    <w:rsid w:val="00CC7D8F"/>
    <w:rsid w:val="00CD502F"/>
    <w:rsid w:val="00CE0535"/>
    <w:rsid w:val="00CE1DBF"/>
    <w:rsid w:val="00CE2507"/>
    <w:rsid w:val="00CE2CB1"/>
    <w:rsid w:val="00CE3251"/>
    <w:rsid w:val="00CE433F"/>
    <w:rsid w:val="00CE5642"/>
    <w:rsid w:val="00CE6898"/>
    <w:rsid w:val="00CE70DF"/>
    <w:rsid w:val="00CF1ACE"/>
    <w:rsid w:val="00CF3233"/>
    <w:rsid w:val="00CF6BBA"/>
    <w:rsid w:val="00D005C3"/>
    <w:rsid w:val="00D01505"/>
    <w:rsid w:val="00D01770"/>
    <w:rsid w:val="00D01DB3"/>
    <w:rsid w:val="00D04B93"/>
    <w:rsid w:val="00D05254"/>
    <w:rsid w:val="00D0531A"/>
    <w:rsid w:val="00D06EE1"/>
    <w:rsid w:val="00D174F5"/>
    <w:rsid w:val="00D1755B"/>
    <w:rsid w:val="00D20692"/>
    <w:rsid w:val="00D24673"/>
    <w:rsid w:val="00D24F8D"/>
    <w:rsid w:val="00D33261"/>
    <w:rsid w:val="00D3398B"/>
    <w:rsid w:val="00D34AB1"/>
    <w:rsid w:val="00D36762"/>
    <w:rsid w:val="00D36ECC"/>
    <w:rsid w:val="00D40084"/>
    <w:rsid w:val="00D428C0"/>
    <w:rsid w:val="00D42E6F"/>
    <w:rsid w:val="00D44480"/>
    <w:rsid w:val="00D46A2E"/>
    <w:rsid w:val="00D50316"/>
    <w:rsid w:val="00D50E4F"/>
    <w:rsid w:val="00D513C4"/>
    <w:rsid w:val="00D51650"/>
    <w:rsid w:val="00D5561D"/>
    <w:rsid w:val="00D5571D"/>
    <w:rsid w:val="00D56C89"/>
    <w:rsid w:val="00D57A2B"/>
    <w:rsid w:val="00D57E58"/>
    <w:rsid w:val="00D60E52"/>
    <w:rsid w:val="00D62CFB"/>
    <w:rsid w:val="00D63606"/>
    <w:rsid w:val="00D6587B"/>
    <w:rsid w:val="00D67CEE"/>
    <w:rsid w:val="00D7066D"/>
    <w:rsid w:val="00D70B96"/>
    <w:rsid w:val="00D70BEB"/>
    <w:rsid w:val="00D71DBF"/>
    <w:rsid w:val="00D73E0E"/>
    <w:rsid w:val="00D74968"/>
    <w:rsid w:val="00D76458"/>
    <w:rsid w:val="00D7663D"/>
    <w:rsid w:val="00D80A2B"/>
    <w:rsid w:val="00D84F3E"/>
    <w:rsid w:val="00D86CBC"/>
    <w:rsid w:val="00D86DAB"/>
    <w:rsid w:val="00D86E1F"/>
    <w:rsid w:val="00D903DF"/>
    <w:rsid w:val="00D94220"/>
    <w:rsid w:val="00D94ACC"/>
    <w:rsid w:val="00D95E31"/>
    <w:rsid w:val="00D96BDF"/>
    <w:rsid w:val="00DA1681"/>
    <w:rsid w:val="00DA1866"/>
    <w:rsid w:val="00DA5ADB"/>
    <w:rsid w:val="00DA748A"/>
    <w:rsid w:val="00DB2105"/>
    <w:rsid w:val="00DB60EA"/>
    <w:rsid w:val="00DB6FBF"/>
    <w:rsid w:val="00DB7958"/>
    <w:rsid w:val="00DB7F99"/>
    <w:rsid w:val="00DC0038"/>
    <w:rsid w:val="00DC11B3"/>
    <w:rsid w:val="00DC1B28"/>
    <w:rsid w:val="00DC1FDA"/>
    <w:rsid w:val="00DC527F"/>
    <w:rsid w:val="00DC6E12"/>
    <w:rsid w:val="00DC7F77"/>
    <w:rsid w:val="00DD30B8"/>
    <w:rsid w:val="00DD55B0"/>
    <w:rsid w:val="00DD714E"/>
    <w:rsid w:val="00DD7B0D"/>
    <w:rsid w:val="00DE05DC"/>
    <w:rsid w:val="00DE1C9F"/>
    <w:rsid w:val="00DE1F57"/>
    <w:rsid w:val="00DE4808"/>
    <w:rsid w:val="00DE62E4"/>
    <w:rsid w:val="00DF0C69"/>
    <w:rsid w:val="00DF128C"/>
    <w:rsid w:val="00DF3773"/>
    <w:rsid w:val="00DF53E2"/>
    <w:rsid w:val="00E0009B"/>
    <w:rsid w:val="00E039A0"/>
    <w:rsid w:val="00E050A4"/>
    <w:rsid w:val="00E07442"/>
    <w:rsid w:val="00E13C12"/>
    <w:rsid w:val="00E1668D"/>
    <w:rsid w:val="00E20679"/>
    <w:rsid w:val="00E219C3"/>
    <w:rsid w:val="00E25003"/>
    <w:rsid w:val="00E25FC2"/>
    <w:rsid w:val="00E2699E"/>
    <w:rsid w:val="00E26F32"/>
    <w:rsid w:val="00E313A3"/>
    <w:rsid w:val="00E31AC1"/>
    <w:rsid w:val="00E31D8A"/>
    <w:rsid w:val="00E36A77"/>
    <w:rsid w:val="00E41AAE"/>
    <w:rsid w:val="00E42D0F"/>
    <w:rsid w:val="00E43582"/>
    <w:rsid w:val="00E4377D"/>
    <w:rsid w:val="00E45602"/>
    <w:rsid w:val="00E45DB8"/>
    <w:rsid w:val="00E46882"/>
    <w:rsid w:val="00E46B86"/>
    <w:rsid w:val="00E47428"/>
    <w:rsid w:val="00E478DF"/>
    <w:rsid w:val="00E519C6"/>
    <w:rsid w:val="00E53FB2"/>
    <w:rsid w:val="00E54856"/>
    <w:rsid w:val="00E56D22"/>
    <w:rsid w:val="00E60A27"/>
    <w:rsid w:val="00E60CA9"/>
    <w:rsid w:val="00E61BC7"/>
    <w:rsid w:val="00E62EA7"/>
    <w:rsid w:val="00E638A8"/>
    <w:rsid w:val="00E65B08"/>
    <w:rsid w:val="00E65BD9"/>
    <w:rsid w:val="00E71003"/>
    <w:rsid w:val="00E71885"/>
    <w:rsid w:val="00E7465D"/>
    <w:rsid w:val="00E76579"/>
    <w:rsid w:val="00E76727"/>
    <w:rsid w:val="00E77221"/>
    <w:rsid w:val="00E80A1C"/>
    <w:rsid w:val="00E84779"/>
    <w:rsid w:val="00E859DD"/>
    <w:rsid w:val="00E91682"/>
    <w:rsid w:val="00E92E2F"/>
    <w:rsid w:val="00E92EC1"/>
    <w:rsid w:val="00E936DE"/>
    <w:rsid w:val="00E93A1F"/>
    <w:rsid w:val="00E95D8F"/>
    <w:rsid w:val="00E95E17"/>
    <w:rsid w:val="00E95F23"/>
    <w:rsid w:val="00E962F7"/>
    <w:rsid w:val="00E96F80"/>
    <w:rsid w:val="00EA0E50"/>
    <w:rsid w:val="00EA6C65"/>
    <w:rsid w:val="00EA6CA7"/>
    <w:rsid w:val="00EB02BB"/>
    <w:rsid w:val="00EB2970"/>
    <w:rsid w:val="00EB2BBC"/>
    <w:rsid w:val="00EB35A9"/>
    <w:rsid w:val="00EB3D6A"/>
    <w:rsid w:val="00EB5E57"/>
    <w:rsid w:val="00EB740F"/>
    <w:rsid w:val="00EC3255"/>
    <w:rsid w:val="00EC3667"/>
    <w:rsid w:val="00EC487C"/>
    <w:rsid w:val="00EC6FEC"/>
    <w:rsid w:val="00EC704A"/>
    <w:rsid w:val="00ED28CD"/>
    <w:rsid w:val="00ED4925"/>
    <w:rsid w:val="00ED4C71"/>
    <w:rsid w:val="00EE0B29"/>
    <w:rsid w:val="00EE30A8"/>
    <w:rsid w:val="00EE3271"/>
    <w:rsid w:val="00EE4295"/>
    <w:rsid w:val="00EE7DCA"/>
    <w:rsid w:val="00EF0B4B"/>
    <w:rsid w:val="00EF0CBF"/>
    <w:rsid w:val="00EF0CE9"/>
    <w:rsid w:val="00EF1467"/>
    <w:rsid w:val="00EF2169"/>
    <w:rsid w:val="00EF231A"/>
    <w:rsid w:val="00EF25D0"/>
    <w:rsid w:val="00EF39FE"/>
    <w:rsid w:val="00EF4A70"/>
    <w:rsid w:val="00EF4F1E"/>
    <w:rsid w:val="00F03CCC"/>
    <w:rsid w:val="00F042E0"/>
    <w:rsid w:val="00F047B3"/>
    <w:rsid w:val="00F068C3"/>
    <w:rsid w:val="00F07164"/>
    <w:rsid w:val="00F07E38"/>
    <w:rsid w:val="00F118C9"/>
    <w:rsid w:val="00F13BBA"/>
    <w:rsid w:val="00F15683"/>
    <w:rsid w:val="00F166A8"/>
    <w:rsid w:val="00F21010"/>
    <w:rsid w:val="00F212C8"/>
    <w:rsid w:val="00F2194E"/>
    <w:rsid w:val="00F231E0"/>
    <w:rsid w:val="00F2563A"/>
    <w:rsid w:val="00F30CE1"/>
    <w:rsid w:val="00F30F0D"/>
    <w:rsid w:val="00F318F6"/>
    <w:rsid w:val="00F3205C"/>
    <w:rsid w:val="00F32346"/>
    <w:rsid w:val="00F33A71"/>
    <w:rsid w:val="00F34DDF"/>
    <w:rsid w:val="00F366AE"/>
    <w:rsid w:val="00F404FE"/>
    <w:rsid w:val="00F40973"/>
    <w:rsid w:val="00F40C60"/>
    <w:rsid w:val="00F42F5E"/>
    <w:rsid w:val="00F43C78"/>
    <w:rsid w:val="00F450DE"/>
    <w:rsid w:val="00F5540F"/>
    <w:rsid w:val="00F565BE"/>
    <w:rsid w:val="00F57218"/>
    <w:rsid w:val="00F5723E"/>
    <w:rsid w:val="00F57ACC"/>
    <w:rsid w:val="00F60CC4"/>
    <w:rsid w:val="00F63296"/>
    <w:rsid w:val="00F63474"/>
    <w:rsid w:val="00F65EB2"/>
    <w:rsid w:val="00F706BB"/>
    <w:rsid w:val="00F74882"/>
    <w:rsid w:val="00F80A81"/>
    <w:rsid w:val="00F8636E"/>
    <w:rsid w:val="00F87B50"/>
    <w:rsid w:val="00F9750F"/>
    <w:rsid w:val="00F97CC6"/>
    <w:rsid w:val="00FA07F2"/>
    <w:rsid w:val="00FA1213"/>
    <w:rsid w:val="00FA195D"/>
    <w:rsid w:val="00FA1D21"/>
    <w:rsid w:val="00FA3B71"/>
    <w:rsid w:val="00FA504A"/>
    <w:rsid w:val="00FA7085"/>
    <w:rsid w:val="00FB108B"/>
    <w:rsid w:val="00FB1607"/>
    <w:rsid w:val="00FB1AFF"/>
    <w:rsid w:val="00FB3C2C"/>
    <w:rsid w:val="00FB4AD5"/>
    <w:rsid w:val="00FB7547"/>
    <w:rsid w:val="00FC365D"/>
    <w:rsid w:val="00FC7B06"/>
    <w:rsid w:val="00FC7F24"/>
    <w:rsid w:val="00FD0646"/>
    <w:rsid w:val="00FD08D6"/>
    <w:rsid w:val="00FD1614"/>
    <w:rsid w:val="00FD30B2"/>
    <w:rsid w:val="00FD329E"/>
    <w:rsid w:val="00FD6B62"/>
    <w:rsid w:val="00FD7375"/>
    <w:rsid w:val="00FE0572"/>
    <w:rsid w:val="00FE16C0"/>
    <w:rsid w:val="00FE1FCA"/>
    <w:rsid w:val="00FE34F7"/>
    <w:rsid w:val="00FE6491"/>
    <w:rsid w:val="00FF45BA"/>
    <w:rsid w:val="00FF53A2"/>
    <w:rsid w:val="00FF70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vi-VN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C0090CD"/>
  <w15:chartTrackingRefBased/>
  <w15:docId w15:val="{9DAFCFD0-B62F-41AD-8050-6051F8E150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theme="majorHAnsi"/>
        <w:color w:val="1D2129"/>
        <w:sz w:val="26"/>
        <w:szCs w:val="26"/>
        <w:lang w:val="vi-V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422F9"/>
    <w:pPr>
      <w:spacing w:after="0" w:line="288" w:lineRule="auto"/>
      <w:jc w:val="both"/>
    </w:pPr>
    <w:rPr>
      <w:rFonts w:eastAsia="Times New Roman" w:cs="Times New Roman"/>
      <w:color w:val="auto"/>
      <w:szCs w:val="24"/>
      <w:lang w:val="en-US"/>
    </w:rPr>
  </w:style>
  <w:style w:type="paragraph" w:styleId="Heading1">
    <w:name w:val="heading 1"/>
    <w:basedOn w:val="Normal"/>
    <w:next w:val="Normal"/>
    <w:link w:val="Heading1Char"/>
    <w:qFormat/>
    <w:rsid w:val="006D1DCD"/>
    <w:pPr>
      <w:keepNext/>
      <w:keepLines/>
      <w:spacing w:before="240"/>
      <w:jc w:val="center"/>
      <w:outlineLvl w:val="0"/>
    </w:pPr>
    <w:rPr>
      <w:rFonts w:asciiTheme="majorHAnsi" w:eastAsiaTheme="majorEastAsia" w:hAnsiTheme="majorHAnsi" w:cstheme="majorBidi"/>
      <w:b/>
      <w:color w:val="000000" w:themeColor="tex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D1DC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A07F2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C4041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b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6D1DCD"/>
    <w:rPr>
      <w:rFonts w:asciiTheme="majorHAnsi" w:eastAsiaTheme="majorEastAsia" w:hAnsiTheme="majorHAnsi" w:cstheme="majorBidi"/>
      <w:b/>
      <w:color w:val="000000" w:themeColor="text1"/>
      <w:sz w:val="28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6D1DCD"/>
    <w:rPr>
      <w:rFonts w:asciiTheme="majorHAnsi" w:eastAsiaTheme="majorEastAsia" w:hAnsiTheme="majorHAnsi" w:cstheme="majorBidi"/>
      <w:b/>
      <w:bCs/>
      <w:color w:val="000000" w:themeColor="text1"/>
      <w:szCs w:val="24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FA07F2"/>
    <w:rPr>
      <w:rFonts w:asciiTheme="majorHAnsi" w:eastAsiaTheme="majorEastAsia" w:hAnsiTheme="majorHAnsi" w:cstheme="majorBidi"/>
      <w:b/>
      <w:bCs/>
      <w:color w:val="000000" w:themeColor="text1"/>
      <w:szCs w:val="24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6F2314"/>
    <w:pPr>
      <w:tabs>
        <w:tab w:val="right" w:leader="dot" w:pos="9016"/>
      </w:tabs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qFormat/>
    <w:rsid w:val="006F2314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qFormat/>
    <w:rsid w:val="006F2314"/>
    <w:pPr>
      <w:spacing w:after="100"/>
      <w:ind w:left="440"/>
    </w:pPr>
  </w:style>
  <w:style w:type="paragraph" w:styleId="ListParagraph">
    <w:name w:val="List Paragraph"/>
    <w:basedOn w:val="Normal"/>
    <w:uiPriority w:val="34"/>
    <w:qFormat/>
    <w:rsid w:val="006F2314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6F2314"/>
    <w:pPr>
      <w:spacing w:before="480"/>
      <w:outlineLvl w:val="9"/>
    </w:pPr>
    <w:rPr>
      <w:b w:val="0"/>
      <w:bCs/>
      <w:szCs w:val="28"/>
    </w:rPr>
  </w:style>
  <w:style w:type="paragraph" w:styleId="Caption">
    <w:name w:val="caption"/>
    <w:basedOn w:val="Normal"/>
    <w:next w:val="Normal"/>
    <w:unhideWhenUsed/>
    <w:qFormat/>
    <w:rsid w:val="00250940"/>
    <w:pPr>
      <w:spacing w:before="120" w:after="120"/>
      <w:jc w:val="center"/>
    </w:pPr>
    <w:rPr>
      <w:bCs/>
      <w:i/>
      <w:sz w:val="24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F231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F2314"/>
    <w:rPr>
      <w:rFonts w:ascii="Tahoma" w:eastAsia="Times New Roman" w:hAnsi="Tahoma" w:cs="Tahoma"/>
      <w:color w:val="auto"/>
      <w:sz w:val="16"/>
      <w:szCs w:val="16"/>
      <w:lang w:val="en-US"/>
    </w:rPr>
  </w:style>
  <w:style w:type="paragraph" w:styleId="NormalWeb">
    <w:name w:val="Normal (Web)"/>
    <w:basedOn w:val="Normal"/>
    <w:uiPriority w:val="99"/>
    <w:unhideWhenUsed/>
    <w:rsid w:val="006F2314"/>
    <w:pPr>
      <w:spacing w:before="100" w:beforeAutospacing="1" w:after="100" w:afterAutospacing="1"/>
    </w:pPr>
    <w:rPr>
      <w:lang w:eastAsia="ja-JP"/>
    </w:rPr>
  </w:style>
  <w:style w:type="character" w:customStyle="1" w:styleId="apple-converted-space">
    <w:name w:val="apple-converted-space"/>
    <w:basedOn w:val="DefaultParagraphFont"/>
    <w:rsid w:val="006F2314"/>
  </w:style>
  <w:style w:type="character" w:styleId="Hyperlink">
    <w:name w:val="Hyperlink"/>
    <w:basedOn w:val="DefaultParagraphFont"/>
    <w:uiPriority w:val="99"/>
    <w:unhideWhenUsed/>
    <w:rsid w:val="006F2314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6F2314"/>
    <w:rPr>
      <w:b/>
      <w:bCs/>
    </w:rPr>
  </w:style>
  <w:style w:type="character" w:customStyle="1" w:styleId="hps">
    <w:name w:val="hps"/>
    <w:basedOn w:val="DefaultParagraphFont"/>
    <w:rsid w:val="006F2314"/>
  </w:style>
  <w:style w:type="table" w:styleId="TableGrid">
    <w:name w:val="Table Grid"/>
    <w:basedOn w:val="TableNormal"/>
    <w:uiPriority w:val="59"/>
    <w:rsid w:val="006F2314"/>
    <w:pPr>
      <w:spacing w:after="0" w:line="240" w:lineRule="auto"/>
    </w:pPr>
    <w:rPr>
      <w:rFonts w:eastAsiaTheme="minorEastAsia" w:cs="Times New Roman"/>
      <w:color w:val="auto"/>
      <w:lang w:val="en-US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ableofFigures">
    <w:name w:val="table of figures"/>
    <w:basedOn w:val="Normal"/>
    <w:next w:val="Normal"/>
    <w:uiPriority w:val="99"/>
    <w:unhideWhenUsed/>
    <w:rsid w:val="00AE25CA"/>
    <w:pPr>
      <w:ind w:left="480" w:hanging="480"/>
    </w:pPr>
    <w:rPr>
      <w:color w:val="000000" w:themeColor="text1"/>
      <w:szCs w:val="20"/>
    </w:rPr>
  </w:style>
  <w:style w:type="paragraph" w:styleId="Header">
    <w:name w:val="header"/>
    <w:basedOn w:val="Normal"/>
    <w:link w:val="HeaderChar"/>
    <w:uiPriority w:val="99"/>
    <w:unhideWhenUsed/>
    <w:rsid w:val="006F231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F2314"/>
    <w:rPr>
      <w:rFonts w:eastAsia="Times New Roman" w:cs="Times New Roman"/>
      <w:color w:val="auto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qFormat/>
    <w:rsid w:val="00D7066D"/>
    <w:pPr>
      <w:tabs>
        <w:tab w:val="center" w:pos="4680"/>
        <w:tab w:val="right" w:pos="9360"/>
      </w:tabs>
      <w:jc w:val="center"/>
    </w:pPr>
    <w:rPr>
      <w:b/>
      <w:color w:val="000000" w:themeColor="text1"/>
    </w:rPr>
  </w:style>
  <w:style w:type="character" w:customStyle="1" w:styleId="FooterChar">
    <w:name w:val="Footer Char"/>
    <w:basedOn w:val="DefaultParagraphFont"/>
    <w:link w:val="Footer"/>
    <w:uiPriority w:val="99"/>
    <w:rsid w:val="00D7066D"/>
    <w:rPr>
      <w:rFonts w:eastAsia="Times New Roman" w:cs="Times New Roman"/>
      <w:b/>
      <w:color w:val="000000" w:themeColor="text1"/>
      <w:szCs w:val="24"/>
      <w:lang w:val="en-US"/>
    </w:rPr>
  </w:style>
  <w:style w:type="character" w:styleId="HTMLCode">
    <w:name w:val="HTML Code"/>
    <w:basedOn w:val="DefaultParagraphFont"/>
    <w:uiPriority w:val="99"/>
    <w:semiHidden/>
    <w:unhideWhenUsed/>
    <w:rsid w:val="006F2314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6F2314"/>
    <w:rPr>
      <w:i/>
      <w:iCs/>
    </w:rPr>
  </w:style>
  <w:style w:type="character" w:customStyle="1" w:styleId="Heading4Char">
    <w:name w:val="Heading 4 Char"/>
    <w:basedOn w:val="DefaultParagraphFont"/>
    <w:link w:val="Heading4"/>
    <w:uiPriority w:val="9"/>
    <w:rsid w:val="006C4041"/>
    <w:rPr>
      <w:rFonts w:asciiTheme="majorHAnsi" w:eastAsiaTheme="majorEastAsia" w:hAnsiTheme="majorHAnsi" w:cstheme="majorBidi"/>
      <w:b/>
      <w:iCs/>
      <w:color w:val="000000" w:themeColor="text1"/>
      <w:szCs w:val="24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46675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6675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66759"/>
    <w:rPr>
      <w:rFonts w:eastAsia="Times New Roman" w:cs="Times New Roman"/>
      <w:color w:val="auto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6675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66759"/>
    <w:rPr>
      <w:rFonts w:eastAsia="Times New Roman" w:cs="Times New Roman"/>
      <w:b/>
      <w:bCs/>
      <w:color w:val="auto"/>
      <w:sz w:val="20"/>
      <w:szCs w:val="20"/>
      <w:lang w:val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42499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0590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59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931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13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75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89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80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37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108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448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91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182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FADEB10-BE4F-4D18-9B73-B97B74878B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27</TotalTime>
  <Pages>18</Pages>
  <Words>1567</Words>
  <Characters>8933</Characters>
  <Application>Microsoft Office Word</Application>
  <DocSecurity>0</DocSecurity>
  <Lines>74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u truong</dc:creator>
  <cp:keywords/>
  <dc:description/>
  <cp:lastModifiedBy>vu truong</cp:lastModifiedBy>
  <cp:revision>16</cp:revision>
  <dcterms:created xsi:type="dcterms:W3CDTF">2017-12-22T08:43:00Z</dcterms:created>
  <dcterms:modified xsi:type="dcterms:W3CDTF">2018-03-18T10:07:00Z</dcterms:modified>
</cp:coreProperties>
</file>